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p>
    <w:p w14:paraId="62C05975" w14:textId="76DB9FF7" w:rsidR="00F52B6F" w:rsidRDefault="00F52B6F" w:rsidP="00C40035">
      <w:pPr>
        <w:jc w:val="center"/>
        <w:rPr>
          <w:rFonts w:asciiTheme="majorHAnsi" w:hAnsiTheme="majorHAnsi" w:cstheme="majorHAnsi"/>
          <w:b/>
        </w:rPr>
      </w:pPr>
    </w:p>
    <w:p w14:paraId="6294C13D" w14:textId="0EC01784" w:rsidR="003921B8" w:rsidRDefault="003921B8" w:rsidP="00C40035">
      <w:pPr>
        <w:jc w:val="center"/>
        <w:rPr>
          <w:rFonts w:asciiTheme="majorHAnsi" w:hAnsiTheme="majorHAnsi" w:cstheme="majorHAnsi"/>
          <w:b/>
        </w:rPr>
      </w:pPr>
    </w:p>
    <w:p w14:paraId="7A52E1D1" w14:textId="77777777" w:rsidR="003921B8" w:rsidRDefault="003921B8" w:rsidP="00C40035">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2C85B9CA" w:rsidR="00F52B6F" w:rsidRPr="00593D81" w:rsidRDefault="00F52B6F" w:rsidP="00C40035">
      <w:pPr>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sdt>
        <w:sdtPr>
          <w:rPr>
            <w:rFonts w:ascii="Crimson" w:hAnsi="Crimson" w:cs="Arial"/>
            <w:b/>
            <w:sz w:val="22"/>
            <w:szCs w:val="22"/>
          </w:rPr>
          <w:id w:val="-313418710"/>
          <w:placeholder>
            <w:docPart w:val="1DCE3405A793429284003B0D37863922"/>
          </w:placeholder>
          <w:showingPlcHdr/>
          <w:text/>
        </w:sdtPr>
        <w:sdtContent>
          <w:r w:rsidR="00634483" w:rsidRPr="00E527FC">
            <w:rPr>
              <w:rStyle w:val="PlaceholderText"/>
            </w:rPr>
            <w:t>Click or tap here to enter text.</w:t>
          </w:r>
        </w:sdtContent>
      </w:sdt>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sdt>
        <w:sdtPr>
          <w:rPr>
            <w:rFonts w:ascii="Crimson" w:hAnsi="Crimson" w:cs="Arial"/>
            <w:b/>
            <w:sz w:val="22"/>
            <w:szCs w:val="22"/>
          </w:rPr>
          <w:id w:val="-1158690994"/>
          <w:placeholder>
            <w:docPart w:val="8A44602ECE0F4637B6E29F2D1859BB16"/>
          </w:placeholder>
          <w:showingPlcHdr/>
          <w:text/>
        </w:sdtPr>
        <w:sdtContent>
          <w:r w:rsidR="00634483" w:rsidRPr="00E527FC">
            <w:rPr>
              <w:rStyle w:val="PlaceholderText"/>
            </w:rPr>
            <w:t>Click or tap here to enter text.</w:t>
          </w:r>
        </w:sdtContent>
      </w:sdt>
    </w:p>
    <w:p w14:paraId="008BD88D" w14:textId="77777777" w:rsidR="00F52B6F" w:rsidRPr="00593D81" w:rsidRDefault="00F52B6F" w:rsidP="00C40035">
      <w:pPr>
        <w:rPr>
          <w:rFonts w:ascii="Source Sans Pro" w:hAnsi="Source Sans Pro" w:cs="Arial"/>
          <w:sz w:val="22"/>
          <w:szCs w:val="22"/>
        </w:rPr>
      </w:pPr>
    </w:p>
    <w:p w14:paraId="0FFF5ACA" w14:textId="77777777" w:rsidR="00F52B6F" w:rsidRPr="00593D81" w:rsidRDefault="00F52B6F" w:rsidP="00C40035">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C40035">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C40035">
      <w:pPr>
        <w:pStyle w:val="NoSpacing"/>
        <w:rPr>
          <w:rFonts w:ascii="Source Sans Pro" w:hAnsi="Source Sans Pro" w:cs="Arial"/>
        </w:rPr>
      </w:pPr>
    </w:p>
    <w:p w14:paraId="63D34D27" w14:textId="4D3368CE" w:rsidR="00F52B6F" w:rsidRDefault="00F52B6F" w:rsidP="00C40035">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indicate the next steps your college plans to take toward implementing the given practice at scale and the col</w:t>
      </w:r>
      <w:r w:rsidRPr="00593D81">
        <w:rPr>
          <w:rFonts w:ascii="Source Sans Pro" w:hAnsi="Source Sans Pro"/>
          <w:sz w:val="22"/>
        </w:rPr>
        <w:lastRenderedPageBreak/>
        <w:t xml:space="preserve">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48487224" w14:textId="77777777" w:rsidR="007E7634" w:rsidRPr="00593D81" w:rsidRDefault="007E7634" w:rsidP="00C40035">
      <w:pPr>
        <w:shd w:val="clear" w:color="auto" w:fill="FFFFFF"/>
        <w:jc w:val="both"/>
        <w:rPr>
          <w:rFonts w:ascii="Source Sans Pro" w:hAnsi="Source Sans Pro"/>
          <w:sz w:val="22"/>
        </w:rPr>
      </w:pPr>
    </w:p>
    <w:p w14:paraId="232576FF" w14:textId="451539B0" w:rsidR="007E7634" w:rsidRDefault="007E7634" w:rsidP="007E7634">
      <w:pPr>
        <w:jc w:val="center"/>
        <w:rPr>
          <w:rFonts w:ascii="Crimson" w:eastAsia="Times New Roman" w:hAnsi="Crimson" w:cstheme="majorHAnsi"/>
          <w:b/>
          <w:bCs/>
          <w:iCs/>
          <w:color w:val="000000"/>
          <w:sz w:val="22"/>
          <w:szCs w:val="20"/>
        </w:rPr>
      </w:pPr>
    </w:p>
    <w:p w14:paraId="5A52F778" w14:textId="770555BD" w:rsidR="007E7634" w:rsidRDefault="007E7634" w:rsidP="007E7634">
      <w:pPr>
        <w:jc w:val="center"/>
        <w:rPr>
          <w:rFonts w:ascii="Crimson" w:eastAsia="Times New Roman" w:hAnsi="Crimson" w:cstheme="majorHAnsi"/>
          <w:b/>
          <w:bCs/>
          <w:iCs/>
          <w:color w:val="000000"/>
          <w:sz w:val="22"/>
          <w:szCs w:val="20"/>
        </w:rPr>
      </w:pPr>
    </w:p>
    <w:p w14:paraId="22B71837" w14:textId="1BDF1550" w:rsidR="007E7634" w:rsidRDefault="007E7634" w:rsidP="007E7634">
      <w:pPr>
        <w:jc w:val="center"/>
        <w:rPr>
          <w:rFonts w:ascii="Crimson" w:eastAsia="Times New Roman" w:hAnsi="Crimson" w:cstheme="majorHAnsi"/>
          <w:b/>
          <w:bCs/>
          <w:iCs/>
          <w:color w:val="000000"/>
          <w:sz w:val="22"/>
          <w:szCs w:val="20"/>
        </w:rPr>
      </w:pPr>
    </w:p>
    <w:p w14:paraId="58414EEA" w14:textId="706851EB" w:rsidR="007E7634" w:rsidRDefault="007E7634" w:rsidP="007E7634">
      <w:pPr>
        <w:jc w:val="center"/>
        <w:rPr>
          <w:rFonts w:ascii="Crimson" w:eastAsia="Times New Roman" w:hAnsi="Crimson" w:cstheme="majorHAnsi"/>
          <w:b/>
          <w:bCs/>
          <w:iCs/>
          <w:color w:val="000000"/>
          <w:sz w:val="22"/>
          <w:szCs w:val="20"/>
        </w:rPr>
      </w:pPr>
    </w:p>
    <w:p w14:paraId="6D1B95BC" w14:textId="09E175F6" w:rsidR="007E7634" w:rsidRDefault="007E7634" w:rsidP="007E7634">
      <w:pPr>
        <w:jc w:val="center"/>
        <w:rPr>
          <w:rFonts w:ascii="Crimson" w:eastAsia="Times New Roman" w:hAnsi="Crimson" w:cstheme="majorHAnsi"/>
          <w:b/>
          <w:bCs/>
          <w:iCs/>
          <w:color w:val="000000"/>
          <w:sz w:val="22"/>
          <w:szCs w:val="20"/>
        </w:rPr>
      </w:pPr>
    </w:p>
    <w:p w14:paraId="297726F9" w14:textId="1A80F13C" w:rsidR="007E7634" w:rsidRDefault="007E7634" w:rsidP="007E7634">
      <w:pPr>
        <w:jc w:val="center"/>
        <w:rPr>
          <w:rFonts w:ascii="Crimson" w:eastAsia="Times New Roman" w:hAnsi="Crimson" w:cstheme="majorHAnsi"/>
          <w:b/>
          <w:bCs/>
          <w:iCs/>
          <w:color w:val="000000"/>
          <w:sz w:val="22"/>
          <w:szCs w:val="20"/>
        </w:rPr>
      </w:pPr>
    </w:p>
    <w:p w14:paraId="5FB34FA8" w14:textId="1E2E5D1A" w:rsidR="007E7634" w:rsidRDefault="007E7634" w:rsidP="007E7634">
      <w:pPr>
        <w:jc w:val="center"/>
        <w:rPr>
          <w:rFonts w:ascii="Crimson" w:eastAsia="Times New Roman" w:hAnsi="Crimson" w:cstheme="majorHAnsi"/>
          <w:b/>
          <w:bCs/>
          <w:iCs/>
          <w:color w:val="000000"/>
          <w:sz w:val="22"/>
          <w:szCs w:val="20"/>
        </w:rPr>
      </w:pPr>
    </w:p>
    <w:p w14:paraId="73B679E5" w14:textId="6DF22F07" w:rsidR="007E7634" w:rsidRDefault="007E7634" w:rsidP="007E7634">
      <w:pPr>
        <w:jc w:val="center"/>
        <w:rPr>
          <w:rFonts w:ascii="Crimson" w:eastAsia="Times New Roman" w:hAnsi="Crimson" w:cstheme="majorHAnsi"/>
          <w:b/>
          <w:bCs/>
          <w:iCs/>
          <w:color w:val="000000"/>
          <w:sz w:val="22"/>
          <w:szCs w:val="20"/>
        </w:rPr>
      </w:pPr>
    </w:p>
    <w:p w14:paraId="7F031866" w14:textId="0EED92D5" w:rsidR="007E7634" w:rsidRDefault="007E7634" w:rsidP="007E7634">
      <w:pPr>
        <w:jc w:val="center"/>
        <w:rPr>
          <w:rFonts w:ascii="Crimson" w:eastAsia="Times New Roman" w:hAnsi="Crimson" w:cstheme="majorHAnsi"/>
          <w:b/>
          <w:bCs/>
          <w:iCs/>
          <w:color w:val="000000"/>
          <w:sz w:val="22"/>
          <w:szCs w:val="20"/>
        </w:rPr>
      </w:pPr>
    </w:p>
    <w:p w14:paraId="4B26BA63" w14:textId="27F10029" w:rsidR="003921B8" w:rsidRDefault="003921B8" w:rsidP="007E7634">
      <w:pPr>
        <w:jc w:val="center"/>
        <w:rPr>
          <w:rFonts w:ascii="Crimson" w:eastAsia="Times New Roman" w:hAnsi="Crimson" w:cstheme="majorHAnsi"/>
          <w:b/>
          <w:bCs/>
          <w:iCs/>
          <w:color w:val="000000"/>
          <w:sz w:val="22"/>
          <w:szCs w:val="20"/>
        </w:rPr>
      </w:pPr>
    </w:p>
    <w:p w14:paraId="639FEF5F" w14:textId="56FCF93B" w:rsidR="003921B8" w:rsidRDefault="003921B8" w:rsidP="007E7634">
      <w:pPr>
        <w:jc w:val="center"/>
        <w:rPr>
          <w:rFonts w:ascii="Crimson" w:eastAsia="Times New Roman" w:hAnsi="Crimson" w:cstheme="majorHAnsi"/>
          <w:b/>
          <w:bCs/>
          <w:iCs/>
          <w:color w:val="000000"/>
          <w:sz w:val="22"/>
          <w:szCs w:val="20"/>
        </w:rPr>
      </w:pPr>
    </w:p>
    <w:p w14:paraId="41F22260" w14:textId="58F9AB3F" w:rsidR="003921B8" w:rsidRDefault="003921B8" w:rsidP="007E7634">
      <w:pPr>
        <w:jc w:val="center"/>
        <w:rPr>
          <w:rFonts w:ascii="Crimson" w:eastAsia="Times New Roman" w:hAnsi="Crimson" w:cstheme="majorHAnsi"/>
          <w:b/>
          <w:bCs/>
          <w:iCs/>
          <w:color w:val="000000"/>
          <w:sz w:val="22"/>
          <w:szCs w:val="20"/>
        </w:rPr>
      </w:pPr>
    </w:p>
    <w:p w14:paraId="7D2B7197" w14:textId="20DC3D81" w:rsidR="003921B8" w:rsidRDefault="003921B8" w:rsidP="007E7634">
      <w:pPr>
        <w:jc w:val="center"/>
        <w:rPr>
          <w:rFonts w:ascii="Crimson" w:eastAsia="Times New Roman" w:hAnsi="Crimson" w:cstheme="majorHAnsi"/>
          <w:b/>
          <w:bCs/>
          <w:iCs/>
          <w:color w:val="000000"/>
          <w:sz w:val="22"/>
          <w:szCs w:val="20"/>
        </w:rPr>
      </w:pPr>
    </w:p>
    <w:p w14:paraId="3C304652" w14:textId="422F9AA5" w:rsidR="003921B8" w:rsidRDefault="003921B8" w:rsidP="007E7634">
      <w:pPr>
        <w:jc w:val="center"/>
        <w:rPr>
          <w:rFonts w:ascii="Crimson" w:eastAsia="Times New Roman" w:hAnsi="Crimson" w:cstheme="majorHAnsi"/>
          <w:b/>
          <w:bCs/>
          <w:iCs/>
          <w:color w:val="000000"/>
          <w:sz w:val="22"/>
          <w:szCs w:val="20"/>
        </w:rPr>
      </w:pPr>
    </w:p>
    <w:p w14:paraId="374C9345" w14:textId="481E03B0" w:rsidR="003921B8" w:rsidRDefault="003921B8" w:rsidP="007E7634">
      <w:pPr>
        <w:jc w:val="center"/>
        <w:rPr>
          <w:rFonts w:ascii="Crimson" w:eastAsia="Times New Roman" w:hAnsi="Crimson" w:cstheme="majorHAnsi"/>
          <w:b/>
          <w:bCs/>
          <w:iCs/>
          <w:color w:val="000000"/>
          <w:sz w:val="22"/>
          <w:szCs w:val="20"/>
        </w:rPr>
      </w:pPr>
    </w:p>
    <w:p w14:paraId="42805F3D" w14:textId="021CDC89" w:rsidR="003921B8" w:rsidRDefault="003921B8" w:rsidP="007E7634">
      <w:pPr>
        <w:jc w:val="center"/>
        <w:rPr>
          <w:rFonts w:ascii="Crimson" w:eastAsia="Times New Roman" w:hAnsi="Crimson" w:cstheme="majorHAnsi"/>
          <w:b/>
          <w:bCs/>
          <w:iCs/>
          <w:color w:val="000000"/>
          <w:sz w:val="22"/>
          <w:szCs w:val="20"/>
        </w:rPr>
      </w:pPr>
    </w:p>
    <w:p w14:paraId="28451EB5" w14:textId="77777777" w:rsidR="003921B8" w:rsidRDefault="003921B8" w:rsidP="007E7634">
      <w:pPr>
        <w:jc w:val="center"/>
        <w:rPr>
          <w:rFonts w:ascii="Crimson" w:eastAsia="Times New Roman" w:hAnsi="Crimson" w:cstheme="majorHAnsi"/>
          <w:b/>
          <w:bCs/>
          <w:iCs/>
          <w:color w:val="000000"/>
          <w:sz w:val="22"/>
          <w:szCs w:val="20"/>
        </w:rPr>
      </w:pPr>
      <w:bookmarkStart w:id="1" w:name="_GoBack"/>
      <w:bookmarkEnd w:id="1"/>
    </w:p>
    <w:p w14:paraId="0B2E2405" w14:textId="1F03091A" w:rsidR="007E7634" w:rsidRDefault="007E7634" w:rsidP="007E7634">
      <w:pPr>
        <w:jc w:val="center"/>
        <w:rPr>
          <w:rFonts w:ascii="Crimson" w:eastAsia="Times New Roman" w:hAnsi="Crimson" w:cstheme="majorHAnsi"/>
          <w:b/>
          <w:bCs/>
          <w:iCs/>
          <w:color w:val="000000"/>
          <w:sz w:val="22"/>
          <w:szCs w:val="20"/>
        </w:rPr>
      </w:pPr>
    </w:p>
    <w:p w14:paraId="5280E8A3" w14:textId="15FBB7A2" w:rsidR="007E7634" w:rsidRDefault="007E7634" w:rsidP="007E7634">
      <w:pPr>
        <w:jc w:val="center"/>
        <w:rPr>
          <w:rFonts w:ascii="Crimson" w:eastAsia="Times New Roman" w:hAnsi="Crimson" w:cstheme="majorHAnsi"/>
          <w:b/>
          <w:bCs/>
          <w:iCs/>
          <w:color w:val="000000"/>
          <w:sz w:val="22"/>
          <w:szCs w:val="20"/>
        </w:rPr>
      </w:pPr>
    </w:p>
    <w:p w14:paraId="74C09252" w14:textId="52ADB8C4" w:rsidR="007E7634" w:rsidRDefault="007E7634" w:rsidP="007E7634">
      <w:pPr>
        <w:jc w:val="center"/>
        <w:rPr>
          <w:rFonts w:ascii="Crimson" w:eastAsia="Times New Roman" w:hAnsi="Crimson" w:cstheme="majorHAnsi"/>
          <w:b/>
          <w:bCs/>
          <w:iCs/>
          <w:color w:val="000000"/>
          <w:sz w:val="22"/>
          <w:szCs w:val="20"/>
        </w:rPr>
      </w:pPr>
    </w:p>
    <w:p w14:paraId="258370EA" w14:textId="03A5E39B" w:rsidR="007E7634" w:rsidRDefault="007E7634" w:rsidP="007E7634">
      <w:pPr>
        <w:jc w:val="center"/>
        <w:rPr>
          <w:rFonts w:ascii="Crimson" w:eastAsia="Times New Roman" w:hAnsi="Crimson" w:cstheme="majorHAnsi"/>
          <w:b/>
          <w:bCs/>
          <w:iCs/>
          <w:color w:val="000000"/>
          <w:sz w:val="22"/>
          <w:szCs w:val="20"/>
        </w:rPr>
      </w:pPr>
    </w:p>
    <w:p w14:paraId="554F5544" w14:textId="40E9770E" w:rsidR="007247A4" w:rsidRDefault="007E7634" w:rsidP="007E7634">
      <w:pPr>
        <w:jc w:val="center"/>
        <w:rPr>
          <w:rFonts w:ascii="Crimson" w:eastAsia="Times New Roman" w:hAnsi="Crimson" w:cstheme="majorHAnsi"/>
          <w:b/>
          <w:bCs/>
          <w:iCs/>
          <w:color w:val="808080" w:themeColor="background1" w:themeShade="80"/>
          <w:sz w:val="22"/>
          <w:szCs w:val="20"/>
        </w:rPr>
      </w:pPr>
      <w:r w:rsidRPr="007E7634">
        <w:rPr>
          <w:rFonts w:ascii="Crimson" w:eastAsia="Times New Roman" w:hAnsi="Crimson" w:cstheme="majorHAnsi"/>
          <w:b/>
          <w:bCs/>
          <w:iCs/>
          <w:color w:val="808080" w:themeColor="background1" w:themeShade="80"/>
          <w:sz w:val="22"/>
          <w:szCs w:val="20"/>
        </w:rPr>
        <w:t>Page intentionally left blank</w:t>
      </w:r>
    </w:p>
    <w:p w14:paraId="578921A3" w14:textId="7EEC9192" w:rsidR="00A455C3" w:rsidRDefault="00A455C3" w:rsidP="007E7634">
      <w:pPr>
        <w:jc w:val="center"/>
        <w:rPr>
          <w:rFonts w:ascii="Crimson" w:eastAsia="Times New Roman" w:hAnsi="Crimson" w:cstheme="majorHAnsi"/>
          <w:b/>
          <w:bCs/>
          <w:iCs/>
          <w:color w:val="000000"/>
          <w:sz w:val="22"/>
          <w:szCs w:val="20"/>
        </w:rPr>
      </w:pPr>
    </w:p>
    <w:p w14:paraId="5499889F" w14:textId="1ECF9805" w:rsidR="00A455C3" w:rsidRDefault="00A455C3" w:rsidP="007E7634">
      <w:pPr>
        <w:jc w:val="center"/>
        <w:rPr>
          <w:rFonts w:ascii="Crimson" w:eastAsia="Times New Roman" w:hAnsi="Crimson" w:cstheme="majorHAnsi"/>
          <w:b/>
          <w:bCs/>
          <w:iCs/>
          <w:color w:val="000000"/>
          <w:sz w:val="22"/>
          <w:szCs w:val="20"/>
        </w:rPr>
      </w:pPr>
    </w:p>
    <w:p w14:paraId="1D07AF7E" w14:textId="3AF0EE69" w:rsidR="00A455C3" w:rsidRDefault="00A455C3" w:rsidP="007E7634">
      <w:pPr>
        <w:jc w:val="center"/>
        <w:rPr>
          <w:rFonts w:ascii="Crimson" w:eastAsia="Times New Roman" w:hAnsi="Crimson" w:cstheme="majorHAnsi"/>
          <w:b/>
          <w:bCs/>
          <w:iCs/>
          <w:color w:val="000000"/>
          <w:sz w:val="22"/>
          <w:szCs w:val="20"/>
        </w:rPr>
      </w:pPr>
    </w:p>
    <w:p w14:paraId="47F714AD" w14:textId="1A1AF0AB" w:rsidR="00A455C3" w:rsidRDefault="00A455C3" w:rsidP="007E7634">
      <w:pPr>
        <w:jc w:val="center"/>
        <w:rPr>
          <w:rFonts w:ascii="Crimson" w:eastAsia="Times New Roman" w:hAnsi="Crimson" w:cstheme="majorHAnsi"/>
          <w:b/>
          <w:bCs/>
          <w:iCs/>
          <w:color w:val="000000"/>
          <w:sz w:val="22"/>
          <w:szCs w:val="20"/>
        </w:rPr>
      </w:pPr>
    </w:p>
    <w:p w14:paraId="168F9D00" w14:textId="48E797F6" w:rsidR="00A455C3" w:rsidRDefault="00A455C3" w:rsidP="007E7634">
      <w:pPr>
        <w:jc w:val="center"/>
        <w:rPr>
          <w:rFonts w:ascii="Crimson" w:eastAsia="Times New Roman" w:hAnsi="Crimson" w:cstheme="majorHAnsi"/>
          <w:b/>
          <w:bCs/>
          <w:iCs/>
          <w:color w:val="000000"/>
          <w:sz w:val="22"/>
          <w:szCs w:val="20"/>
        </w:rPr>
      </w:pPr>
    </w:p>
    <w:p w14:paraId="77BD8D42" w14:textId="230F6998" w:rsidR="00A455C3" w:rsidRDefault="00A455C3" w:rsidP="007E7634">
      <w:pPr>
        <w:jc w:val="center"/>
        <w:rPr>
          <w:rFonts w:ascii="Crimson" w:eastAsia="Times New Roman" w:hAnsi="Crimson" w:cstheme="majorHAnsi"/>
          <w:b/>
          <w:bCs/>
          <w:iCs/>
          <w:color w:val="000000"/>
          <w:sz w:val="22"/>
          <w:szCs w:val="20"/>
        </w:rPr>
      </w:pPr>
    </w:p>
    <w:p w14:paraId="2152A5FE" w14:textId="214F9E19" w:rsidR="00A455C3" w:rsidRDefault="00A455C3" w:rsidP="007E7634">
      <w:pPr>
        <w:jc w:val="center"/>
        <w:rPr>
          <w:rFonts w:ascii="Crimson" w:eastAsia="Times New Roman" w:hAnsi="Crimson" w:cstheme="majorHAnsi"/>
          <w:b/>
          <w:bCs/>
          <w:iCs/>
          <w:color w:val="000000"/>
          <w:sz w:val="22"/>
          <w:szCs w:val="20"/>
        </w:rPr>
      </w:pPr>
    </w:p>
    <w:p w14:paraId="0670F093" w14:textId="77777777" w:rsidR="00A455C3" w:rsidRDefault="00A455C3" w:rsidP="007E7634">
      <w:pPr>
        <w:jc w:val="center"/>
        <w:rPr>
          <w:rFonts w:ascii="Crimson" w:eastAsia="Times New Roman" w:hAnsi="Crimson" w:cstheme="majorHAnsi"/>
          <w:b/>
          <w:bCs/>
          <w:iCs/>
          <w:color w:val="000000"/>
          <w:sz w:val="22"/>
          <w:szCs w:val="20"/>
        </w:rPr>
      </w:pPr>
    </w:p>
    <w:p w14:paraId="0CBC3A8C"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86F34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67B3E0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238998A9"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94E797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B7D1E2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639B5B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469660E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9C800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065B1F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69A16978"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64D5253"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184E85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E3D3849" w14:textId="7BE81545"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A new addition to the SOAA in fall 2018: Equity Considerations</w:t>
      </w:r>
    </w:p>
    <w:p w14:paraId="5DA50210" w14:textId="77777777" w:rsidR="00F52B6F" w:rsidRPr="00593D81" w:rsidRDefault="00F52B6F" w:rsidP="00C40035">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C40035">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C40035">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C40035">
      <w:pPr>
        <w:shd w:val="clear" w:color="auto" w:fill="FFFFFF"/>
        <w:jc w:val="both"/>
        <w:rPr>
          <w:rFonts w:ascii="Source Sans Pro" w:hAnsi="Source Sans Pro" w:cstheme="majorHAnsi"/>
          <w:sz w:val="22"/>
        </w:rPr>
      </w:pPr>
    </w:p>
    <w:p w14:paraId="75ADC7C4" w14:textId="77777777" w:rsidR="00F52B6F" w:rsidRPr="00593D81"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C40035">
      <w:pPr>
        <w:shd w:val="clear" w:color="auto" w:fill="FFFFFF"/>
        <w:jc w:val="both"/>
        <w:rPr>
          <w:rFonts w:ascii="Source Sans Pro" w:hAnsi="Source Sans Pro" w:cstheme="majorHAnsi"/>
          <w:sz w:val="22"/>
          <w:szCs w:val="22"/>
        </w:rPr>
      </w:pPr>
    </w:p>
    <w:p w14:paraId="6EBAA0BB" w14:textId="77BA5ACC" w:rsidR="007247A4"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140DBB">
        <w:trPr>
          <w:trHeight w:val="474"/>
          <w:jc w:val="center"/>
        </w:trPr>
        <w:tc>
          <w:tcPr>
            <w:tcW w:w="4323" w:type="dxa"/>
            <w:tcMar>
              <w:top w:w="29" w:type="dxa"/>
              <w:bottom w:w="29" w:type="dxa"/>
            </w:tcMar>
          </w:tcPr>
          <w:p w14:paraId="7736075F" w14:textId="77777777"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1B0824" w:rsidRPr="00C40035" w:rsidRDefault="007106A4" w:rsidP="00C40035">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14:paraId="6EC5D02E" w14:textId="36E5863E" w:rsidR="00C40035" w:rsidRPr="00C40035" w:rsidRDefault="00C40035"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4204C394" w14:textId="6053AD6A" w:rsidR="00A455C3"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777364898"/>
                <w14:checkbox>
                  <w14:checked w14:val="0"/>
                  <w14:checkedState w14:val="2612" w14:font="MS Gothic"/>
                  <w14:uncheckedState w14:val="2610" w14:font="MS Gothic"/>
                </w14:checkbox>
              </w:sdtPr>
              <w:sdtContent>
                <w:r w:rsidR="006D5FB2">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occurring</w:t>
            </w:r>
          </w:p>
          <w:p w14:paraId="3A6D409F" w14:textId="7B74D023" w:rsidR="00A455C3"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529484705"/>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systematic</w:t>
            </w:r>
          </w:p>
          <w:p w14:paraId="4F8B67E4" w14:textId="32F0F678" w:rsidR="00A455C3"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784105375"/>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Planning to scale</w:t>
            </w:r>
          </w:p>
          <w:p w14:paraId="34A7A6CA" w14:textId="4C8E9F2E" w:rsidR="00A455C3"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673075271"/>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Scaling in progress</w:t>
            </w:r>
          </w:p>
          <w:p w14:paraId="56F2160D" w14:textId="5A3FF749" w:rsidR="001B0824" w:rsidRPr="00593D81"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817385950"/>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At scale</w:t>
            </w:r>
          </w:p>
        </w:tc>
        <w:tc>
          <w:tcPr>
            <w:tcW w:w="4232" w:type="dxa"/>
            <w:tcMar>
              <w:top w:w="29" w:type="dxa"/>
              <w:bottom w:w="29" w:type="dxa"/>
            </w:tcMar>
          </w:tcPr>
          <w:p w14:paraId="7EE0D483" w14:textId="77777777" w:rsidR="00C40035" w:rsidRDefault="001B0824" w:rsidP="00390E2A">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Fonts w:cstheme="majorHAnsi"/>
              </w:rPr>
              <w:id w:val="1772514242"/>
              <w:placeholder>
                <w:docPart w:val="52D33D29E3514E44A21EBAF4836B54CB"/>
              </w:placeholder>
              <w:showingPlcHdr/>
              <w:text/>
            </w:sdtPr>
            <w:sdtEndPr>
              <w:rPr>
                <w:rStyle w:val="DefaultParagraphFont"/>
                <w:rFonts w:ascii="Source Sans Pro" w:hAnsi="Source Sans Pro" w:cstheme="minorBidi"/>
                <w:sz w:val="22"/>
                <w:szCs w:val="22"/>
              </w:rPr>
            </w:sdtEndPr>
            <w:sdtContent>
              <w:p w14:paraId="12777041" w14:textId="63235C03" w:rsidR="001B0824" w:rsidRPr="00E62C7D" w:rsidRDefault="00571984" w:rsidP="00E62C7D">
                <w:pPr>
                  <w:ind w:left="60"/>
                  <w:rPr>
                    <w:rFonts w:ascii="Source Sans Pro" w:hAnsi="Source Sans Pro"/>
                    <w:sz w:val="22"/>
                    <w:szCs w:val="22"/>
                  </w:rPr>
                </w:pPr>
                <w:r w:rsidRPr="00E62C7D">
                  <w:rPr>
                    <w:rStyle w:val="PlaceholderText"/>
                    <w:rFonts w:asciiTheme="majorHAnsi" w:hAnsiTheme="majorHAnsi" w:cstheme="majorHAnsi"/>
                  </w:rPr>
                  <w:t>Click or tap here to enter text.</w:t>
                </w:r>
              </w:p>
            </w:sdtContent>
          </w:sdt>
          <w:p w14:paraId="4E3A23A3" w14:textId="77777777" w:rsidR="008E6721" w:rsidRPr="00593D81" w:rsidRDefault="008E6721" w:rsidP="007B5EBC">
            <w:pPr>
              <w:pStyle w:val="Tablebul1"/>
              <w:numPr>
                <w:ilvl w:val="0"/>
                <w:numId w:val="0"/>
              </w:numPr>
              <w:ind w:left="245"/>
              <w:rPr>
                <w:rFonts w:ascii="Source Sans Pro" w:hAnsi="Source Sans Pro"/>
              </w:rPr>
            </w:pPr>
          </w:p>
          <w:p w14:paraId="7218050D" w14:textId="16DCD845" w:rsidR="00F00121" w:rsidRPr="00593D81" w:rsidRDefault="00F00121" w:rsidP="00D81987">
            <w:pPr>
              <w:pStyle w:val="Tablebul1"/>
              <w:numPr>
                <w:ilvl w:val="0"/>
                <w:numId w:val="0"/>
              </w:numPr>
              <w:rPr>
                <w:rFonts w:ascii="Source Sans Pro" w:hAnsi="Source Sans Pro"/>
              </w:rPr>
            </w:pPr>
          </w:p>
          <w:p w14:paraId="55DC0765" w14:textId="77777777" w:rsidR="00F00121" w:rsidRDefault="00F00121"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sidR="00C40035">
              <w:rPr>
                <w:rFonts w:ascii="Source Sans Pro" w:hAnsi="Source Sans Pro"/>
                <w:i/>
              </w:rPr>
              <w:t>g:</w:t>
            </w:r>
          </w:p>
          <w:sdt>
            <w:sdtPr>
              <w:rPr>
                <w:rStyle w:val="Style2"/>
              </w:rPr>
              <w:id w:val="180950285"/>
              <w:placeholder>
                <w:docPart w:val="E3BAB1258E1C4E2780067238DE93BF16"/>
              </w:placeholder>
              <w:showingPlcHdr/>
              <w:text/>
            </w:sdtPr>
            <w:sdtEndPr>
              <w:rPr>
                <w:rStyle w:val="DefaultParagraphFont"/>
                <w:rFonts w:ascii="Source Sans Pro" w:hAnsi="Source Sans Pro"/>
                <w:sz w:val="22"/>
              </w:rPr>
            </w:sdtEndPr>
            <w:sdtContent>
              <w:p w14:paraId="4CA4F5D3" w14:textId="1222D377"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3C4EC734" w14:textId="7ABC8F17" w:rsidR="001B0824" w:rsidRDefault="001B0824" w:rsidP="00390E2A">
            <w:pPr>
              <w:rPr>
                <w:rFonts w:ascii="Source Sans Pro" w:hAnsi="Source Sans Pro" w:cs="Arial"/>
                <w:i/>
                <w:sz w:val="22"/>
                <w:szCs w:val="22"/>
              </w:rPr>
            </w:pPr>
            <w:r w:rsidRPr="00593D81">
              <w:rPr>
                <w:rFonts w:ascii="Source Sans Pro" w:hAnsi="Source Sans Pro" w:cs="Arial"/>
                <w:i/>
                <w:sz w:val="22"/>
                <w:szCs w:val="22"/>
              </w:rPr>
              <w:t xml:space="preserve">Next </w:t>
            </w:r>
            <w:r w:rsidR="00C40035">
              <w:rPr>
                <w:rFonts w:ascii="Source Sans Pro" w:hAnsi="Source Sans Pro" w:cs="Arial"/>
                <w:i/>
                <w:sz w:val="22"/>
                <w:szCs w:val="22"/>
              </w:rPr>
              <w:t>steps:</w:t>
            </w:r>
          </w:p>
          <w:sdt>
            <w:sdtPr>
              <w:rPr>
                <w:rStyle w:val="Style3"/>
              </w:rPr>
              <w:id w:val="-889186693"/>
              <w:placeholder>
                <w:docPart w:val="6A72FEFF9E404249AAB78C33BCC191D9"/>
              </w:placeholder>
              <w:showingPlcHdr/>
              <w:text/>
            </w:sdtPr>
            <w:sdtEndPr>
              <w:rPr>
                <w:rStyle w:val="DefaultParagraphFont"/>
                <w:rFonts w:ascii="Source Sans Pro" w:hAnsi="Source Sans Pro" w:cs="Arial"/>
                <w:i/>
                <w:sz w:val="22"/>
                <w:szCs w:val="22"/>
              </w:rPr>
            </w:sdtEndPr>
            <w:sdtContent>
              <w:p w14:paraId="2ECA6FF9" w14:textId="59BB0E65" w:rsidR="00C40035" w:rsidRPr="00E62C7D" w:rsidRDefault="00571984" w:rsidP="00E62C7D">
                <w:pPr>
                  <w:ind w:left="54"/>
                  <w:rPr>
                    <w:rFonts w:ascii="Source Sans Pro" w:hAnsi="Source Sans Pro" w:cs="Arial"/>
                    <w:i/>
                    <w:sz w:val="22"/>
                    <w:szCs w:val="22"/>
                  </w:rPr>
                </w:pPr>
                <w:r w:rsidRPr="00E527FC">
                  <w:rPr>
                    <w:rStyle w:val="PlaceholderText"/>
                  </w:rPr>
                  <w:t>Click or tap here to enter text.</w:t>
                </w:r>
              </w:p>
            </w:sdtContent>
          </w:sdt>
          <w:p w14:paraId="4BC76F89" w14:textId="77777777" w:rsidR="00C40035" w:rsidRPr="00593D81" w:rsidRDefault="00C40035" w:rsidP="00390E2A">
            <w:pPr>
              <w:rPr>
                <w:rFonts w:ascii="Source Sans Pro" w:hAnsi="Source Sans Pro" w:cs="Arial"/>
                <w:i/>
                <w:sz w:val="22"/>
                <w:szCs w:val="22"/>
              </w:rPr>
            </w:pPr>
          </w:p>
          <w:p w14:paraId="107562CF" w14:textId="77777777" w:rsidR="00C40035" w:rsidRDefault="00C40035" w:rsidP="00C40035">
            <w:pPr>
              <w:rPr>
                <w:rFonts w:ascii="Source Sans Pro" w:hAnsi="Source Sans Pro" w:cs="Arial"/>
                <w:i/>
                <w:sz w:val="22"/>
                <w:szCs w:val="22"/>
              </w:rPr>
            </w:pPr>
          </w:p>
          <w:p w14:paraId="33457CD9" w14:textId="77777777" w:rsidR="001B0824" w:rsidRDefault="001B0824"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sidR="00C40035">
              <w:rPr>
                <w:rFonts w:ascii="Source Sans Pro" w:hAnsi="Source Sans Pro" w:cs="Arial"/>
                <w:i/>
                <w:sz w:val="22"/>
                <w:szCs w:val="22"/>
              </w:rPr>
              <w:t>steps:</w:t>
            </w:r>
          </w:p>
          <w:sdt>
            <w:sdtPr>
              <w:rPr>
                <w:rStyle w:val="Style4"/>
              </w:rPr>
              <w:id w:val="1433171855"/>
              <w:placeholder>
                <w:docPart w:val="41FC1F9A939A497F863E5350A8ACB4DF"/>
              </w:placeholder>
              <w:showingPlcHdr/>
              <w:text/>
            </w:sdtPr>
            <w:sdtEndPr>
              <w:rPr>
                <w:rStyle w:val="DefaultParagraphFont"/>
                <w:rFonts w:ascii="Source Sans Pro" w:hAnsi="Source Sans Pro"/>
                <w:sz w:val="24"/>
              </w:rPr>
            </w:sdtEndPr>
            <w:sdtContent>
              <w:p w14:paraId="7B78651D" w14:textId="531E2A7F" w:rsidR="00571984" w:rsidRPr="00593D81" w:rsidRDefault="00571984" w:rsidP="00C40035">
                <w:pPr>
                  <w:rPr>
                    <w:rFonts w:ascii="Source Sans Pro" w:hAnsi="Source Sans Pro"/>
                  </w:rPr>
                </w:pPr>
                <w:r w:rsidRPr="00E527FC">
                  <w:rPr>
                    <w:rStyle w:val="PlaceholderText"/>
                  </w:rPr>
                  <w:t>Click or tap here to enter text.</w:t>
                </w:r>
              </w:p>
            </w:sdtContent>
          </w:sdt>
        </w:tc>
      </w:tr>
      <w:tr w:rsidR="00C40035" w:rsidRPr="00593D81" w14:paraId="52EEFD4B" w14:textId="77777777" w:rsidTr="00140DBB">
        <w:trPr>
          <w:trHeight w:val="1511"/>
          <w:jc w:val="center"/>
        </w:trPr>
        <w:tc>
          <w:tcPr>
            <w:tcW w:w="4323" w:type="dxa"/>
            <w:tcMar>
              <w:top w:w="29" w:type="dxa"/>
              <w:bottom w:w="29" w:type="dxa"/>
            </w:tcMar>
          </w:tcPr>
          <w:p w14:paraId="32ACC8B0" w14:textId="4DA3F0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tcMar>
              <w:top w:w="29" w:type="dxa"/>
              <w:bottom w:w="29" w:type="dxa"/>
            </w:tcMar>
            <w:vAlign w:val="center"/>
          </w:tcPr>
          <w:p w14:paraId="477B92FE" w14:textId="0C9FE798" w:rsidR="00C40035"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173912512"/>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occurring</w:t>
            </w:r>
          </w:p>
          <w:p w14:paraId="6AC2F0BD" w14:textId="52FEB802" w:rsidR="00C40035"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723643481"/>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systematic</w:t>
            </w:r>
          </w:p>
          <w:p w14:paraId="539A7407" w14:textId="69C288C6" w:rsidR="00C40035"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972941629"/>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Planning to scale</w:t>
            </w:r>
          </w:p>
          <w:p w14:paraId="305DFC15" w14:textId="5E0C769F" w:rsidR="00C40035"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928783871"/>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Scaling in progress</w:t>
            </w:r>
          </w:p>
          <w:p w14:paraId="3138EDC2" w14:textId="4CC11C35" w:rsidR="00C40035" w:rsidRDefault="00E62C7D" w:rsidP="00571984">
            <w:pPr>
              <w:spacing w:before="60" w:after="60"/>
              <w:ind w:left="60"/>
              <w:rPr>
                <w:rFonts w:ascii="Source Sans Pro" w:hAnsi="Source Sans Pro" w:cs="Arial"/>
                <w:sz w:val="22"/>
                <w:szCs w:val="22"/>
              </w:rPr>
            </w:pPr>
            <w:sdt>
              <w:sdtPr>
                <w:rPr>
                  <w:rFonts w:ascii="Source Sans Pro" w:hAnsi="Source Sans Pro" w:cs="Arial"/>
                  <w:sz w:val="22"/>
                  <w:szCs w:val="22"/>
                </w:rPr>
                <w:id w:val="-120078622"/>
                <w14:checkbox>
                  <w14:checked w14:val="0"/>
                  <w14:checkedState w14:val="2612" w14:font="MS Gothic"/>
                  <w14:uncheckedState w14:val="2610" w14:font="MS Gothic"/>
                </w14:checkbox>
              </w:sdt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At scale</w:t>
            </w:r>
          </w:p>
          <w:p w14:paraId="4E424C79" w14:textId="5760A223" w:rsidR="00C40035" w:rsidRPr="00593D81" w:rsidRDefault="00C40035" w:rsidP="00C40035">
            <w:pPr>
              <w:spacing w:before="60" w:after="60"/>
              <w:ind w:left="330"/>
              <w:rPr>
                <w:rFonts w:ascii="Source Sans Pro" w:hAnsi="Source Sans Pro" w:cs="Arial"/>
                <w:sz w:val="22"/>
                <w:szCs w:val="22"/>
              </w:rPr>
            </w:pPr>
          </w:p>
        </w:tc>
        <w:tc>
          <w:tcPr>
            <w:tcW w:w="4232" w:type="dxa"/>
            <w:tcMar>
              <w:top w:w="29" w:type="dxa"/>
              <w:bottom w:w="29" w:type="dxa"/>
            </w:tcMar>
          </w:tcPr>
          <w:p w14:paraId="19BA32C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Style2"/>
              </w:rPr>
              <w:id w:val="616877970"/>
              <w:placeholder>
                <w:docPart w:val="5CCF78E58F7F42B8A0C742771A56D774"/>
              </w:placeholder>
              <w:showingPlcHdr/>
              <w:text/>
            </w:sdtPr>
            <w:sdtEndPr>
              <w:rPr>
                <w:rStyle w:val="DefaultParagraphFont"/>
                <w:rFonts w:ascii="Source Sans Pro" w:hAnsi="Source Sans Pro"/>
                <w:sz w:val="22"/>
                <w:szCs w:val="22"/>
              </w:rPr>
            </w:sdtEndPr>
            <w:sdtContent>
              <w:p w14:paraId="173BB280" w14:textId="2149052A" w:rsidR="00C40035" w:rsidRPr="00E62C7D" w:rsidRDefault="00571984" w:rsidP="00E62C7D">
                <w:pPr>
                  <w:ind w:left="60"/>
                  <w:rPr>
                    <w:rFonts w:ascii="Source Sans Pro" w:hAnsi="Source Sans Pro"/>
                    <w:sz w:val="22"/>
                    <w:szCs w:val="22"/>
                  </w:rPr>
                </w:pPr>
                <w:r w:rsidRPr="00E527FC">
                  <w:rPr>
                    <w:rStyle w:val="PlaceholderText"/>
                  </w:rPr>
                  <w:t>Click or tap here to enter text.</w:t>
                </w:r>
              </w:p>
            </w:sdtContent>
          </w:sdt>
          <w:p w14:paraId="683B8BAD" w14:textId="77777777" w:rsidR="00C40035" w:rsidRPr="00593D81" w:rsidRDefault="00C40035" w:rsidP="00C40035">
            <w:pPr>
              <w:pStyle w:val="Tablebul1"/>
              <w:numPr>
                <w:ilvl w:val="0"/>
                <w:numId w:val="0"/>
              </w:numPr>
              <w:ind w:left="245"/>
              <w:rPr>
                <w:rFonts w:ascii="Source Sans Pro" w:hAnsi="Source Sans Pro"/>
              </w:rPr>
            </w:pPr>
          </w:p>
          <w:p w14:paraId="4F6A4802" w14:textId="77777777" w:rsidR="00C40035" w:rsidRPr="00593D81" w:rsidRDefault="00C40035" w:rsidP="00C40035">
            <w:pPr>
              <w:pStyle w:val="Tablebul1"/>
              <w:numPr>
                <w:ilvl w:val="0"/>
                <w:numId w:val="0"/>
              </w:numPr>
              <w:rPr>
                <w:rFonts w:ascii="Source Sans Pro" w:hAnsi="Source Sans Pro"/>
              </w:rPr>
            </w:pPr>
          </w:p>
          <w:p w14:paraId="41F1B2EE"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Style2"/>
              </w:rPr>
              <w:id w:val="-980230719"/>
              <w:placeholder>
                <w:docPart w:val="01550D034AC64098A5E346C1DACB4103"/>
              </w:placeholder>
              <w:showingPlcHdr/>
              <w:text/>
            </w:sdtPr>
            <w:sdtEndPr>
              <w:rPr>
                <w:rStyle w:val="DefaultParagraphFont"/>
                <w:rFonts w:ascii="Source Sans Pro" w:hAnsi="Source Sans Pro"/>
                <w:sz w:val="22"/>
              </w:rPr>
            </w:sdtEndPr>
            <w:sdtContent>
              <w:p w14:paraId="3CB14C57" w14:textId="14DFE5AC"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6E8F06A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Style2"/>
              </w:rPr>
              <w:id w:val="-281191013"/>
              <w:placeholder>
                <w:docPart w:val="B47B3E47758B47BEB0B0F290AA632BAD"/>
              </w:placeholder>
              <w:showingPlcHdr/>
              <w:text/>
            </w:sdtPr>
            <w:sdtEndPr>
              <w:rPr>
                <w:rStyle w:val="DefaultParagraphFont"/>
                <w:rFonts w:ascii="Source Sans Pro" w:hAnsi="Source Sans Pro" w:cs="Arial"/>
                <w:i/>
                <w:sz w:val="22"/>
                <w:szCs w:val="22"/>
              </w:rPr>
            </w:sdtEndPr>
            <w:sdtContent>
              <w:p w14:paraId="7FFFCE52" w14:textId="17E12B6A" w:rsidR="00C40035" w:rsidRPr="00E62C7D" w:rsidRDefault="00571984" w:rsidP="00E62C7D">
                <w:pPr>
                  <w:ind w:left="54"/>
                  <w:rPr>
                    <w:rFonts w:ascii="Source Sans Pro" w:hAnsi="Source Sans Pro" w:cs="Arial"/>
                    <w:i/>
                    <w:sz w:val="22"/>
                    <w:szCs w:val="22"/>
                  </w:rPr>
                </w:pPr>
                <w:r w:rsidRPr="00E527FC">
                  <w:rPr>
                    <w:rStyle w:val="PlaceholderText"/>
                  </w:rPr>
                  <w:t>Click or tap here to enter text.</w:t>
                </w:r>
              </w:p>
            </w:sdtContent>
          </w:sdt>
          <w:p w14:paraId="139B17E7" w14:textId="77777777" w:rsidR="00C40035" w:rsidRPr="00593D81" w:rsidRDefault="00C40035" w:rsidP="00C40035">
            <w:pPr>
              <w:rPr>
                <w:rFonts w:ascii="Source Sans Pro" w:hAnsi="Source Sans Pro" w:cs="Arial"/>
                <w:i/>
                <w:sz w:val="22"/>
                <w:szCs w:val="22"/>
              </w:rPr>
            </w:pPr>
          </w:p>
          <w:p w14:paraId="1243F0B7" w14:textId="77777777" w:rsidR="00C40035" w:rsidRDefault="00C40035" w:rsidP="00C40035">
            <w:pPr>
              <w:pStyle w:val="Tablebul1"/>
              <w:numPr>
                <w:ilvl w:val="0"/>
                <w:numId w:val="0"/>
              </w:numPr>
              <w:rPr>
                <w:rFonts w:ascii="Source Sans Pro" w:hAnsi="Source Sans Pro"/>
                <w:i/>
              </w:rPr>
            </w:pPr>
          </w:p>
          <w:p w14:paraId="469F381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Style2"/>
              </w:rPr>
              <w:id w:val="1239293968"/>
              <w:placeholder>
                <w:docPart w:val="78280470B6784910B21EBB74669709D8"/>
              </w:placeholder>
              <w:showingPlcHdr/>
              <w:text/>
            </w:sdtPr>
            <w:sdtEndPr>
              <w:rPr>
                <w:rStyle w:val="DefaultParagraphFont"/>
                <w:rFonts w:ascii="Source Sans Pro" w:hAnsi="Source Sans Pro"/>
                <w:sz w:val="22"/>
              </w:rPr>
            </w:sdtEndPr>
            <w:sdtContent>
              <w:p w14:paraId="3F08E2BB" w14:textId="3CB95A7A" w:rsidR="00571984" w:rsidRPr="00593D81" w:rsidRDefault="00571984" w:rsidP="00C40035">
                <w:pPr>
                  <w:pStyle w:val="Tablebul1"/>
                  <w:numPr>
                    <w:ilvl w:val="0"/>
                    <w:numId w:val="0"/>
                  </w:numPr>
                  <w:rPr>
                    <w:rFonts w:ascii="Source Sans Pro" w:hAnsi="Source Sans Pro"/>
                  </w:rPr>
                </w:pPr>
                <w:r w:rsidRPr="00E527FC">
                  <w:rPr>
                    <w:rStyle w:val="PlaceholderText"/>
                  </w:rPr>
                  <w:t>Click or tap here to enter text.</w:t>
                </w:r>
              </w:p>
            </w:sdtContent>
          </w:sdt>
        </w:tc>
      </w:tr>
      <w:tr w:rsidR="00C40035" w:rsidRPr="00593D81" w14:paraId="5639B9D3" w14:textId="77777777" w:rsidTr="00140DBB">
        <w:trPr>
          <w:trHeight w:val="1511"/>
          <w:jc w:val="center"/>
        </w:trPr>
        <w:tc>
          <w:tcPr>
            <w:tcW w:w="4323" w:type="dxa"/>
            <w:tcMar>
              <w:top w:w="29" w:type="dxa"/>
              <w:bottom w:w="29" w:type="dxa"/>
            </w:tcMar>
          </w:tcPr>
          <w:p w14:paraId="064E4F33" w14:textId="0B79B4D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76377962" w14:textId="56260898" w:rsidR="00C40035" w:rsidRDefault="00E62C7D" w:rsidP="00E62C7D">
            <w:pPr>
              <w:spacing w:before="60" w:after="60"/>
              <w:ind w:left="60"/>
              <w:rPr>
                <w:rFonts w:ascii="Source Sans Pro" w:hAnsi="Source Sans Pro" w:cs="Arial"/>
                <w:sz w:val="22"/>
                <w:szCs w:val="22"/>
              </w:rPr>
            </w:pPr>
            <w:sdt>
              <w:sdtPr>
                <w:rPr>
                  <w:rFonts w:ascii="Source Sans Pro" w:hAnsi="Source Sans Pro" w:cs="Arial"/>
                  <w:sz w:val="22"/>
                  <w:szCs w:val="22"/>
                </w:rPr>
                <w:id w:val="103686132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493894B2" w14:textId="1509E6FE" w:rsidR="00C40035" w:rsidRDefault="00E62C7D" w:rsidP="00E62C7D">
            <w:pPr>
              <w:spacing w:before="60" w:after="60"/>
              <w:ind w:left="60"/>
              <w:rPr>
                <w:rFonts w:ascii="Source Sans Pro" w:hAnsi="Source Sans Pro" w:cs="Arial"/>
                <w:sz w:val="22"/>
                <w:szCs w:val="22"/>
              </w:rPr>
            </w:pPr>
            <w:sdt>
              <w:sdtPr>
                <w:rPr>
                  <w:rFonts w:ascii="Source Sans Pro" w:hAnsi="Source Sans Pro" w:cs="Arial"/>
                  <w:sz w:val="22"/>
                  <w:szCs w:val="22"/>
                </w:rPr>
                <w:id w:val="-120039158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1AAD4051" w14:textId="29B598E8" w:rsidR="00C40035" w:rsidRDefault="00E62C7D"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412913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24D650D4" w14:textId="312493B7" w:rsidR="00C40035" w:rsidRDefault="00E62C7D" w:rsidP="00E62C7D">
            <w:pPr>
              <w:spacing w:before="60" w:after="60"/>
              <w:ind w:left="60"/>
              <w:rPr>
                <w:rFonts w:ascii="Source Sans Pro" w:hAnsi="Source Sans Pro" w:cs="Arial"/>
                <w:sz w:val="22"/>
                <w:szCs w:val="22"/>
              </w:rPr>
            </w:pPr>
            <w:sdt>
              <w:sdtPr>
                <w:rPr>
                  <w:rFonts w:ascii="Source Sans Pro" w:hAnsi="Source Sans Pro" w:cs="Arial"/>
                  <w:sz w:val="22"/>
                  <w:szCs w:val="22"/>
                </w:rPr>
                <w:id w:val="-60981135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054110A0" w14:textId="01C83D7D" w:rsidR="00C40035" w:rsidRPr="00593D81" w:rsidRDefault="00E62C7D" w:rsidP="00E62C7D">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122456740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7C71C9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56672573"/>
              <w:placeholder>
                <w:docPart w:val="33BA2D034786497EBBF7FF625EC9945D"/>
              </w:placeholder>
              <w:showingPlcHdr/>
              <w:text/>
            </w:sdtPr>
            <w:sdtEndPr>
              <w:rPr>
                <w:rStyle w:val="DefaultParagraphFont"/>
                <w:rFonts w:ascii="Source Sans Pro" w:hAnsi="Source Sans Pro"/>
                <w:sz w:val="22"/>
                <w:szCs w:val="22"/>
              </w:rPr>
            </w:sdtEndPr>
            <w:sdtContent>
              <w:p w14:paraId="34398E2C" w14:textId="4F6CEEBC"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1F10013B" w14:textId="77777777" w:rsidR="00C40035" w:rsidRPr="00593D81" w:rsidRDefault="00C40035" w:rsidP="00C40035">
            <w:pPr>
              <w:pStyle w:val="Tablebul1"/>
              <w:numPr>
                <w:ilvl w:val="0"/>
                <w:numId w:val="0"/>
              </w:numPr>
              <w:ind w:left="245"/>
              <w:rPr>
                <w:rFonts w:ascii="Source Sans Pro" w:hAnsi="Source Sans Pro"/>
              </w:rPr>
            </w:pPr>
          </w:p>
          <w:p w14:paraId="34320A4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730375255"/>
              <w:placeholder>
                <w:docPart w:val="E1D101BED5914663ACD9FBA636E1AE7D"/>
              </w:placeholder>
              <w:showingPlcHdr/>
              <w:text/>
            </w:sdtPr>
            <w:sdtEndPr>
              <w:rPr>
                <w:rStyle w:val="DefaultParagraphFont"/>
                <w:rFonts w:ascii="Source Sans Pro" w:hAnsi="Source Sans Pro" w:cs="Arial"/>
                <w:i/>
                <w:sz w:val="22"/>
                <w:szCs w:val="22"/>
              </w:rPr>
            </w:sdtEndPr>
            <w:sdtContent>
              <w:p w14:paraId="2C278D56" w14:textId="13976F2E" w:rsidR="00E62C7D" w:rsidRPr="00C40035"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0" w:type="dxa"/>
          </w:tcPr>
          <w:p w14:paraId="2C47A8E1"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9010254"/>
              <w:placeholder>
                <w:docPart w:val="B1C498BA95C34FAE9ED8C78B0D7FAF65"/>
              </w:placeholder>
              <w:showingPlcHdr/>
              <w:text/>
            </w:sdtPr>
            <w:sdtEndPr>
              <w:rPr>
                <w:rStyle w:val="DefaultParagraphFont"/>
                <w:rFonts w:ascii="Source Sans Pro" w:hAnsi="Source Sans Pro" w:cs="Arial"/>
                <w:i/>
                <w:sz w:val="22"/>
                <w:szCs w:val="22"/>
              </w:rPr>
            </w:sdtEndPr>
            <w:sdtContent>
              <w:p w14:paraId="54268E7D" w14:textId="41E0B116"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6352793" w14:textId="77777777" w:rsidR="00C40035" w:rsidRPr="00593D81" w:rsidRDefault="00C40035" w:rsidP="00C40035">
            <w:pPr>
              <w:rPr>
                <w:rFonts w:ascii="Source Sans Pro" w:hAnsi="Source Sans Pro" w:cs="Arial"/>
                <w:i/>
                <w:sz w:val="22"/>
                <w:szCs w:val="22"/>
              </w:rPr>
            </w:pPr>
          </w:p>
          <w:p w14:paraId="625EDF7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5764874"/>
              <w:placeholder>
                <w:docPart w:val="44C06F4B92554D66B022470618AAC46C"/>
              </w:placeholder>
              <w:showingPlcHdr/>
              <w:text/>
            </w:sdtPr>
            <w:sdtEndPr>
              <w:rPr>
                <w:rStyle w:val="DefaultParagraphFont"/>
                <w:rFonts w:ascii="Source Sans Pro" w:hAnsi="Source Sans Pro" w:cs="Arial"/>
                <w:i/>
                <w:sz w:val="22"/>
                <w:szCs w:val="22"/>
              </w:rPr>
            </w:sdtEndPr>
            <w:sdtContent>
              <w:p w14:paraId="0465F376" w14:textId="5DFA1C62"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1EC6857B" w14:textId="77777777" w:rsidTr="00140DBB">
        <w:trPr>
          <w:trHeight w:val="1765"/>
          <w:jc w:val="center"/>
        </w:trPr>
        <w:tc>
          <w:tcPr>
            <w:tcW w:w="4323" w:type="dxa"/>
            <w:tcMar>
              <w:top w:w="29" w:type="dxa"/>
              <w:bottom w:w="29" w:type="dxa"/>
            </w:tcMar>
          </w:tcPr>
          <w:p w14:paraId="59854832" w14:textId="04EC13E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tcMar>
              <w:top w:w="29" w:type="dxa"/>
              <w:bottom w:w="29" w:type="dxa"/>
            </w:tcMar>
            <w:vAlign w:val="center"/>
          </w:tcPr>
          <w:p w14:paraId="6C02A19E" w14:textId="02729B9B"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4792092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3BFF1027" w14:textId="7DFDA87F"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123669866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1B756B" w14:textId="10E72DE4"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21111774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1892EA25" w14:textId="1F099C04"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13013555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477F8409" w14:textId="51DCE670" w:rsidR="00C40035" w:rsidRPr="00593D81"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125022547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6E4F14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063851767"/>
              <w:placeholder>
                <w:docPart w:val="54DB38D1DD6A46B4AF028A5499275C59"/>
              </w:placeholder>
              <w:showingPlcHdr/>
              <w:text/>
            </w:sdtPr>
            <w:sdtEndPr>
              <w:rPr>
                <w:rStyle w:val="DefaultParagraphFont"/>
                <w:rFonts w:ascii="Source Sans Pro" w:hAnsi="Source Sans Pro"/>
                <w:sz w:val="22"/>
                <w:szCs w:val="22"/>
              </w:rPr>
            </w:sdtEndPr>
            <w:sdtContent>
              <w:p w14:paraId="6AC517DF" w14:textId="1D8FF05C"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2631C205" w14:textId="77777777" w:rsidR="00C40035" w:rsidRPr="00593D81" w:rsidRDefault="00C40035" w:rsidP="00C40035">
            <w:pPr>
              <w:pStyle w:val="Tablebul1"/>
              <w:numPr>
                <w:ilvl w:val="0"/>
                <w:numId w:val="0"/>
              </w:numPr>
              <w:ind w:left="245"/>
              <w:rPr>
                <w:rFonts w:ascii="Source Sans Pro" w:hAnsi="Source Sans Pro"/>
              </w:rPr>
            </w:pPr>
          </w:p>
          <w:p w14:paraId="5DED04F8" w14:textId="77777777" w:rsidR="00C40035" w:rsidRPr="00593D81" w:rsidRDefault="00C40035" w:rsidP="00C40035">
            <w:pPr>
              <w:pStyle w:val="Tablebul1"/>
              <w:numPr>
                <w:ilvl w:val="0"/>
                <w:numId w:val="0"/>
              </w:numPr>
              <w:rPr>
                <w:rFonts w:ascii="Source Sans Pro" w:hAnsi="Source Sans Pro"/>
              </w:rPr>
            </w:pPr>
          </w:p>
          <w:p w14:paraId="3921CBC2"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textbox"/>
              </w:rPr>
              <w:id w:val="-401834496"/>
              <w:placeholder>
                <w:docPart w:val="B85C57A974A249C2A6AF703A9E6F0F7B"/>
              </w:placeholder>
              <w:showingPlcHdr/>
              <w:text/>
            </w:sdtPr>
            <w:sdtEndPr>
              <w:rPr>
                <w:rStyle w:val="DefaultParagraphFont"/>
                <w:rFonts w:ascii="Source Sans Pro" w:hAnsi="Source Sans Pro"/>
                <w:sz w:val="22"/>
              </w:rPr>
            </w:sdtEndPr>
            <w:sdtContent>
              <w:p w14:paraId="41BC0657" w14:textId="5FD961B2"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0" w:type="dxa"/>
          </w:tcPr>
          <w:p w14:paraId="20EAF1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92150799"/>
              <w:placeholder>
                <w:docPart w:val="A48275625AC045CA99D92F13503084C7"/>
              </w:placeholder>
              <w:showingPlcHdr/>
              <w:text/>
            </w:sdtPr>
            <w:sdtEndPr>
              <w:rPr>
                <w:rStyle w:val="DefaultParagraphFont"/>
                <w:rFonts w:ascii="Source Sans Pro" w:hAnsi="Source Sans Pro" w:cs="Arial"/>
                <w:i/>
                <w:sz w:val="22"/>
                <w:szCs w:val="22"/>
              </w:rPr>
            </w:sdtEndPr>
            <w:sdtContent>
              <w:p w14:paraId="70347623" w14:textId="293877A6"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27A50E88" w14:textId="77777777" w:rsidR="00C40035" w:rsidRPr="00593D81" w:rsidRDefault="00C40035" w:rsidP="00C40035">
            <w:pPr>
              <w:rPr>
                <w:rFonts w:ascii="Source Sans Pro" w:hAnsi="Source Sans Pro" w:cs="Arial"/>
                <w:i/>
                <w:sz w:val="22"/>
                <w:szCs w:val="22"/>
              </w:rPr>
            </w:pPr>
          </w:p>
          <w:p w14:paraId="3547CC8F" w14:textId="77777777" w:rsidR="00C40035" w:rsidRDefault="00C40035" w:rsidP="00C40035">
            <w:pPr>
              <w:pStyle w:val="Tablebul1"/>
              <w:numPr>
                <w:ilvl w:val="0"/>
                <w:numId w:val="0"/>
              </w:numPr>
              <w:rPr>
                <w:rFonts w:ascii="Source Sans Pro" w:hAnsi="Source Sans Pro"/>
                <w:i/>
              </w:rPr>
            </w:pPr>
          </w:p>
          <w:p w14:paraId="19905306"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454527841"/>
              <w:placeholder>
                <w:docPart w:val="D005F5996C954D9DBE7483E52B512EC3"/>
              </w:placeholder>
              <w:showingPlcHdr/>
              <w:text/>
            </w:sdtPr>
            <w:sdtEndPr>
              <w:rPr>
                <w:rStyle w:val="DefaultParagraphFont"/>
                <w:rFonts w:ascii="Source Sans Pro" w:hAnsi="Source Sans Pro"/>
                <w:sz w:val="22"/>
              </w:rPr>
            </w:sdtEndPr>
            <w:sdtContent>
              <w:p w14:paraId="55FB24FB" w14:textId="4A0133BD" w:rsidR="00E62C7D" w:rsidRPr="00593D81" w:rsidRDefault="00E62C7D"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57DF68E0" w14:textId="77777777" w:rsidTr="00140DBB">
        <w:trPr>
          <w:trHeight w:val="1765"/>
          <w:jc w:val="center"/>
        </w:trPr>
        <w:tc>
          <w:tcPr>
            <w:tcW w:w="4323" w:type="dxa"/>
            <w:tcMar>
              <w:top w:w="29" w:type="dxa"/>
              <w:bottom w:w="29" w:type="dxa"/>
            </w:tcMar>
          </w:tcPr>
          <w:p w14:paraId="63B85211" w14:textId="13DE0C1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3B63ADA2" w14:textId="42DDFFCF"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67533512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7A08EE9A" w14:textId="0179C840"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20222060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B6771E" w14:textId="3D83D451"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029539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097A8382" w14:textId="5CFB8F4D"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63240065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76A50DD0" w14:textId="4EEA2285" w:rsidR="00C40035" w:rsidRDefault="0057419A" w:rsidP="00E62C7D">
            <w:pPr>
              <w:spacing w:before="60" w:after="60"/>
              <w:ind w:left="60"/>
              <w:rPr>
                <w:rFonts w:ascii="Source Sans Pro" w:hAnsi="Source Sans Pro" w:cs="Arial"/>
                <w:sz w:val="22"/>
                <w:szCs w:val="22"/>
              </w:rPr>
            </w:pPr>
            <w:sdt>
              <w:sdtPr>
                <w:rPr>
                  <w:rFonts w:ascii="Source Sans Pro" w:hAnsi="Source Sans Pro" w:cs="Arial"/>
                  <w:sz w:val="22"/>
                  <w:szCs w:val="22"/>
                </w:rPr>
                <w:id w:val="-201120278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p w14:paraId="31313ACE" w14:textId="4FDD44CB" w:rsidR="00C40035" w:rsidRPr="00593D81" w:rsidRDefault="00C40035" w:rsidP="00E62C7D">
            <w:pPr>
              <w:spacing w:before="60" w:after="60"/>
              <w:ind w:left="60"/>
              <w:rPr>
                <w:rFonts w:ascii="Source Sans Pro" w:eastAsia="MS Gothic" w:hAnsi="Source Sans Pro" w:cs="MS Gothic"/>
                <w:sz w:val="22"/>
                <w:szCs w:val="22"/>
              </w:rPr>
            </w:pPr>
          </w:p>
        </w:tc>
        <w:tc>
          <w:tcPr>
            <w:tcW w:w="4232" w:type="dxa"/>
            <w:tcMar>
              <w:top w:w="29" w:type="dxa"/>
              <w:bottom w:w="29" w:type="dxa"/>
            </w:tcMar>
          </w:tcPr>
          <w:p w14:paraId="22276D9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108433066"/>
              <w:placeholder>
                <w:docPart w:val="CACBF73E334C4B8888254F97AE5B2775"/>
              </w:placeholder>
              <w:showingPlcHdr/>
              <w:text/>
            </w:sdtPr>
            <w:sdtEndPr>
              <w:rPr>
                <w:rStyle w:val="DefaultParagraphFont"/>
                <w:rFonts w:ascii="Source Sans Pro" w:hAnsi="Source Sans Pro"/>
                <w:sz w:val="22"/>
                <w:szCs w:val="22"/>
              </w:rPr>
            </w:sdtEndPr>
            <w:sdtContent>
              <w:p w14:paraId="5DA3942A" w14:textId="18BC74D3"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67780172" w14:textId="77777777" w:rsidR="00C40035" w:rsidRPr="00593D81" w:rsidRDefault="00C40035" w:rsidP="00C40035">
            <w:pPr>
              <w:pStyle w:val="Tablebul1"/>
              <w:numPr>
                <w:ilvl w:val="0"/>
                <w:numId w:val="0"/>
              </w:numPr>
              <w:ind w:left="245"/>
              <w:rPr>
                <w:rFonts w:ascii="Source Sans Pro" w:hAnsi="Source Sans Pro"/>
              </w:rPr>
            </w:pPr>
          </w:p>
          <w:p w14:paraId="01DC6BBA" w14:textId="77777777" w:rsidR="00C40035" w:rsidRPr="00593D81" w:rsidRDefault="00C40035" w:rsidP="00C40035">
            <w:pPr>
              <w:pStyle w:val="Tablebul1"/>
              <w:numPr>
                <w:ilvl w:val="0"/>
                <w:numId w:val="0"/>
              </w:numPr>
              <w:rPr>
                <w:rFonts w:ascii="Source Sans Pro" w:hAnsi="Source Sans Pro"/>
              </w:rPr>
            </w:pPr>
          </w:p>
          <w:p w14:paraId="7DE1E865"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479916096"/>
              <w:placeholder>
                <w:docPart w:val="A01F732CB60F4A13BA8923BC9B7B5148"/>
              </w:placeholder>
              <w:showingPlcHdr/>
              <w:text/>
            </w:sdtPr>
            <w:sdtEndPr>
              <w:rPr>
                <w:rStyle w:val="DefaultParagraphFont"/>
                <w:rFonts w:ascii="Source Sans Pro" w:hAnsi="Source Sans Pro" w:cs="Arial"/>
                <w:i/>
                <w:sz w:val="22"/>
                <w:szCs w:val="22"/>
              </w:rPr>
            </w:sdtEndPr>
            <w:sdtContent>
              <w:p w14:paraId="48A9C880" w14:textId="287567B4" w:rsidR="00E62C7D" w:rsidRPr="00C40035"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0" w:type="dxa"/>
          </w:tcPr>
          <w:p w14:paraId="051D22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21424097"/>
              <w:placeholder>
                <w:docPart w:val="9A75AFFBE529437E8A2354A8BD22F272"/>
              </w:placeholder>
              <w:showingPlcHdr/>
              <w:text/>
            </w:sdtPr>
            <w:sdtEndPr>
              <w:rPr>
                <w:rStyle w:val="DefaultParagraphFont"/>
                <w:rFonts w:ascii="Source Sans Pro" w:hAnsi="Source Sans Pro" w:cs="Arial"/>
                <w:i/>
                <w:sz w:val="22"/>
                <w:szCs w:val="22"/>
              </w:rPr>
            </w:sdtEndPr>
            <w:sdtContent>
              <w:p w14:paraId="49D42D07" w14:textId="39B0C917"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BD04F6C" w14:textId="77777777" w:rsidR="00C40035" w:rsidRPr="00593D81" w:rsidRDefault="00C40035" w:rsidP="00C40035">
            <w:pPr>
              <w:rPr>
                <w:rFonts w:ascii="Source Sans Pro" w:hAnsi="Source Sans Pro" w:cs="Arial"/>
                <w:i/>
                <w:sz w:val="22"/>
                <w:szCs w:val="22"/>
              </w:rPr>
            </w:pPr>
          </w:p>
          <w:p w14:paraId="1AEDC819" w14:textId="77777777" w:rsidR="00C40035" w:rsidRDefault="00C40035" w:rsidP="00C40035">
            <w:pPr>
              <w:rPr>
                <w:rFonts w:ascii="Source Sans Pro" w:hAnsi="Source Sans Pro" w:cs="Arial"/>
                <w:i/>
                <w:sz w:val="22"/>
                <w:szCs w:val="22"/>
              </w:rPr>
            </w:pPr>
          </w:p>
          <w:p w14:paraId="3E792A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68435900"/>
              <w:placeholder>
                <w:docPart w:val="91F41500CF4549BDBDAC167F1BACF04B"/>
              </w:placeholder>
              <w:showingPlcHdr/>
              <w:text/>
            </w:sdtPr>
            <w:sdtEndPr>
              <w:rPr>
                <w:rStyle w:val="DefaultParagraphFont"/>
                <w:rFonts w:ascii="Source Sans Pro" w:hAnsi="Source Sans Pro" w:cs="Arial"/>
                <w:i/>
                <w:sz w:val="22"/>
                <w:szCs w:val="22"/>
              </w:rPr>
            </w:sdtEndPr>
            <w:sdtContent>
              <w:p w14:paraId="347DC445" w14:textId="5A13FC82"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C40035"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C40035" w:rsidRPr="00593D81" w:rsidRDefault="00C40035" w:rsidP="00C40035">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C40035" w:rsidRPr="00593D81" w:rsidRDefault="00C40035" w:rsidP="00C40035">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5AEB55E8" w14:textId="61990366"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291477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114B9082" w14:textId="266D94BB"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41524604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1AF37BEF" w14:textId="4448F5F8"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45785131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02DD5D1A" w14:textId="661A7F32"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75463565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1D57E528" w14:textId="025E2C8D" w:rsidR="00C40035" w:rsidRPr="00593D81"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63402007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198A3CB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21897699"/>
              <w:placeholder>
                <w:docPart w:val="46236BD6BD78436DA48D8A8846A55424"/>
              </w:placeholder>
              <w:showingPlcHdr/>
              <w:text/>
            </w:sdtPr>
            <w:sdtEndPr>
              <w:rPr>
                <w:rStyle w:val="DefaultParagraphFont"/>
                <w:rFonts w:ascii="Source Sans Pro" w:hAnsi="Source Sans Pro"/>
                <w:sz w:val="22"/>
                <w:szCs w:val="22"/>
              </w:rPr>
            </w:sdtEndPr>
            <w:sdtContent>
              <w:p w14:paraId="674934D0" w14:textId="77B38BB7"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7E7C1010" w14:textId="77777777" w:rsidR="00C40035" w:rsidRPr="00593D81" w:rsidRDefault="00C40035" w:rsidP="00C40035">
            <w:pPr>
              <w:pStyle w:val="Tablebul1"/>
              <w:numPr>
                <w:ilvl w:val="0"/>
                <w:numId w:val="0"/>
              </w:numPr>
              <w:ind w:left="245"/>
              <w:rPr>
                <w:rFonts w:ascii="Source Sans Pro" w:hAnsi="Source Sans Pro"/>
              </w:rPr>
            </w:pPr>
          </w:p>
          <w:p w14:paraId="7881235B" w14:textId="77777777" w:rsidR="00C40035" w:rsidRPr="00593D81" w:rsidRDefault="00C40035" w:rsidP="00C40035">
            <w:pPr>
              <w:pStyle w:val="Tablebul1"/>
              <w:numPr>
                <w:ilvl w:val="0"/>
                <w:numId w:val="0"/>
              </w:numPr>
              <w:rPr>
                <w:rFonts w:ascii="Source Sans Pro" w:hAnsi="Source Sans Pro"/>
              </w:rPr>
            </w:pPr>
          </w:p>
          <w:p w14:paraId="3C5F2502"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634869143"/>
              <w:placeholder>
                <w:docPart w:val="764DA648CBA14EF4B0A95A0FECA834B6"/>
              </w:placeholder>
              <w:showingPlcHdr/>
              <w:text/>
            </w:sdtPr>
            <w:sdtEndPr>
              <w:rPr>
                <w:rStyle w:val="DefaultParagraphFont"/>
                <w:rFonts w:ascii="Source Sans Pro" w:hAnsi="Source Sans Pro"/>
                <w:sz w:val="22"/>
              </w:rPr>
            </w:sdtEndPr>
            <w:sdtContent>
              <w:p w14:paraId="4FFEFCA2" w14:textId="17D2E7BC" w:rsidR="00E62C7D" w:rsidRPr="00593D81" w:rsidRDefault="00E62C7D"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76ADAB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54819028"/>
              <w:placeholder>
                <w:docPart w:val="8E604F0E75BF430BA9E861273387FD6A"/>
              </w:placeholder>
              <w:showingPlcHdr/>
              <w:text/>
            </w:sdtPr>
            <w:sdtEndPr>
              <w:rPr>
                <w:rStyle w:val="DefaultParagraphFont"/>
                <w:rFonts w:asciiTheme="minorHAnsi" w:hAnsiTheme="minorHAnsi"/>
                <w:sz w:val="24"/>
              </w:rPr>
            </w:sdtEndPr>
            <w:sdtContent>
              <w:p w14:paraId="237A9388" w14:textId="734B1FC0"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307A91C3" w14:textId="77777777" w:rsidR="00C40035" w:rsidRDefault="00C40035" w:rsidP="00C40035">
            <w:pPr>
              <w:rPr>
                <w:rFonts w:ascii="Source Sans Pro" w:hAnsi="Source Sans Pro" w:cs="Arial"/>
                <w:i/>
                <w:sz w:val="22"/>
                <w:szCs w:val="22"/>
              </w:rPr>
            </w:pPr>
          </w:p>
          <w:p w14:paraId="6C32CFE1" w14:textId="77777777" w:rsidR="00E62C7D" w:rsidRDefault="00E62C7D" w:rsidP="00C40035">
            <w:pPr>
              <w:rPr>
                <w:rFonts w:ascii="Source Sans Pro" w:hAnsi="Source Sans Pro" w:cs="Arial"/>
                <w:i/>
                <w:sz w:val="22"/>
                <w:szCs w:val="22"/>
              </w:rPr>
            </w:pPr>
          </w:p>
          <w:p w14:paraId="0BC6F19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081277532"/>
              <w:placeholder>
                <w:docPart w:val="E7AD797236264825A0A108BDD1FAFAEE"/>
              </w:placeholder>
              <w:showingPlcHdr/>
              <w:text/>
            </w:sdtPr>
            <w:sdtEndPr>
              <w:rPr>
                <w:rStyle w:val="DefaultParagraphFont"/>
                <w:rFonts w:ascii="Source Sans Pro" w:hAnsi="Source Sans Pro" w:cs="Arial"/>
                <w:i/>
                <w:sz w:val="22"/>
                <w:szCs w:val="22"/>
              </w:rPr>
            </w:sdtEndPr>
            <w:sdtContent>
              <w:p w14:paraId="2D28D58B" w14:textId="0683B1C5"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7095873D" w14:textId="129509B8" w:rsidTr="001B1FCB">
        <w:trPr>
          <w:jc w:val="center"/>
        </w:trPr>
        <w:tc>
          <w:tcPr>
            <w:tcW w:w="4315" w:type="dxa"/>
            <w:tcBorders>
              <w:top w:val="single" w:sz="4" w:space="0" w:color="auto"/>
            </w:tcBorders>
            <w:tcMar>
              <w:top w:w="29" w:type="dxa"/>
              <w:bottom w:w="29" w:type="dxa"/>
            </w:tcMar>
          </w:tcPr>
          <w:p w14:paraId="0D1CBA0E" w14:textId="3E870E3F"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tcMar>
              <w:top w:w="29" w:type="dxa"/>
              <w:bottom w:w="29" w:type="dxa"/>
            </w:tcMar>
            <w:vAlign w:val="center"/>
          </w:tcPr>
          <w:p w14:paraId="093B8165" w14:textId="6AB61AA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207518428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4ADFC7FF" w14:textId="50B4F526"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213058815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06086658" w14:textId="60C77307"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8814445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28916D16" w14:textId="38A4ABC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58634382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69A19ACF" w14:textId="07A95D2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62427447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2BD76E46" w14:textId="5ECE81D1"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19D5F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49917358"/>
              <w:placeholder>
                <w:docPart w:val="F4AF1E2657194477B9DF385195C8BB9C"/>
              </w:placeholder>
              <w:showingPlcHdr/>
              <w:text/>
            </w:sdtPr>
            <w:sdtEndPr>
              <w:rPr>
                <w:rStyle w:val="DefaultParagraphFont"/>
                <w:rFonts w:ascii="Source Sans Pro" w:hAnsi="Source Sans Pro"/>
                <w:sz w:val="22"/>
                <w:szCs w:val="22"/>
              </w:rPr>
            </w:sdtEndPr>
            <w:sdtContent>
              <w:p w14:paraId="7D544CC9" w14:textId="6F544AB6"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2612BDC5" w14:textId="77777777" w:rsidR="00C40035" w:rsidRPr="00593D81" w:rsidRDefault="00C40035" w:rsidP="00C40035">
            <w:pPr>
              <w:pStyle w:val="Tablebul1"/>
              <w:numPr>
                <w:ilvl w:val="0"/>
                <w:numId w:val="0"/>
              </w:numPr>
              <w:ind w:left="245"/>
              <w:rPr>
                <w:rFonts w:ascii="Source Sans Pro" w:hAnsi="Source Sans Pro"/>
              </w:rPr>
            </w:pPr>
          </w:p>
          <w:p w14:paraId="3807070F" w14:textId="77777777" w:rsidR="00C40035" w:rsidRPr="00593D81" w:rsidRDefault="00C40035" w:rsidP="00C40035">
            <w:pPr>
              <w:pStyle w:val="Tablebul1"/>
              <w:numPr>
                <w:ilvl w:val="0"/>
                <w:numId w:val="0"/>
              </w:numPr>
              <w:rPr>
                <w:rFonts w:ascii="Source Sans Pro" w:hAnsi="Source Sans Pro"/>
              </w:rPr>
            </w:pPr>
          </w:p>
          <w:p w14:paraId="068B84E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820805139"/>
              <w:placeholder>
                <w:docPart w:val="072DB64D850B4EA8BC9215E105E7E7BC"/>
              </w:placeholder>
              <w:showingPlcHdr/>
              <w:text/>
            </w:sdtPr>
            <w:sdtEndPr>
              <w:rPr>
                <w:rStyle w:val="DefaultParagraphFont"/>
                <w:rFonts w:ascii="Source Sans Pro" w:hAnsi="Source Sans Pro"/>
                <w:sz w:val="22"/>
              </w:rPr>
            </w:sdtEndPr>
            <w:sdtContent>
              <w:p w14:paraId="02AE378B" w14:textId="14DC1284"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1337C8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00504554"/>
              <w:placeholder>
                <w:docPart w:val="77D5292B12BC46B798CDDF10C42EC204"/>
              </w:placeholder>
              <w:showingPlcHdr/>
              <w:text/>
            </w:sdtPr>
            <w:sdtEndPr>
              <w:rPr>
                <w:rStyle w:val="DefaultParagraphFont"/>
                <w:rFonts w:ascii="Source Sans Pro" w:hAnsi="Source Sans Pro" w:cs="Arial"/>
                <w:i/>
                <w:sz w:val="22"/>
                <w:szCs w:val="22"/>
              </w:rPr>
            </w:sdtEndPr>
            <w:sdtContent>
              <w:p w14:paraId="7F3C01FB" w14:textId="7ABDCC9A"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3C24EA77" w14:textId="77777777" w:rsidR="00C40035" w:rsidRPr="00593D81" w:rsidRDefault="00C40035" w:rsidP="00C40035">
            <w:pPr>
              <w:rPr>
                <w:rFonts w:ascii="Source Sans Pro" w:hAnsi="Source Sans Pro" w:cs="Arial"/>
                <w:i/>
                <w:sz w:val="22"/>
                <w:szCs w:val="22"/>
              </w:rPr>
            </w:pPr>
          </w:p>
          <w:p w14:paraId="6F43A53A" w14:textId="77777777" w:rsidR="00C40035" w:rsidRDefault="00C40035" w:rsidP="00C40035">
            <w:pPr>
              <w:rPr>
                <w:rFonts w:ascii="Source Sans Pro" w:hAnsi="Source Sans Pro" w:cs="Arial"/>
                <w:i/>
                <w:sz w:val="22"/>
                <w:szCs w:val="22"/>
              </w:rPr>
            </w:pPr>
          </w:p>
          <w:p w14:paraId="5F83F4B7" w14:textId="77777777"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356572260"/>
              <w:placeholder>
                <w:docPart w:val="36B754FBD4F742A69E3E03AA135905BD"/>
              </w:placeholder>
              <w:showingPlcHdr/>
              <w:text/>
            </w:sdtPr>
            <w:sdtEndPr>
              <w:rPr>
                <w:rStyle w:val="DefaultParagraphFont"/>
                <w:rFonts w:ascii="Source Sans Pro" w:hAnsi="Source Sans Pro" w:cs="Arial"/>
                <w:i/>
                <w:sz w:val="22"/>
                <w:szCs w:val="22"/>
              </w:rPr>
            </w:sdtEndPr>
            <w:sdtContent>
              <w:p w14:paraId="7AA2919C" w14:textId="1B5A3180" w:rsidR="00E62C7D" w:rsidRPr="00593D81" w:rsidRDefault="00E62C7D" w:rsidP="00C40035">
                <w:pPr>
                  <w:pStyle w:val="ListParagraph"/>
                  <w:ind w:left="18"/>
                  <w:rPr>
                    <w:rFonts w:ascii="Source Sans Pro" w:hAnsi="Source Sans Pro" w:cs="Arial"/>
                    <w:i/>
                    <w:sz w:val="22"/>
                    <w:szCs w:val="22"/>
                  </w:rPr>
                </w:pPr>
                <w:r w:rsidRPr="000F4414">
                  <w:rPr>
                    <w:rStyle w:val="PlaceholderText"/>
                  </w:rPr>
                  <w:t>Click or tap here to enter text.</w:t>
                </w:r>
              </w:p>
            </w:sdtContent>
          </w:sdt>
        </w:tc>
      </w:tr>
      <w:tr w:rsidR="00C40035"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16B50CBA" w14:textId="3DFAA1A5"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48205120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3AB6035A" w14:textId="5FF4709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04806745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73AB6DFB" w14:textId="72B47D1F"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19445079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6B1E18B6" w14:textId="61221AE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07532849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0D1FE619" w14:textId="42232D03"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43066467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66DB005B" w14:textId="0AB99899" w:rsidR="00C40035" w:rsidRPr="00C40035" w:rsidRDefault="00C40035" w:rsidP="0057419A">
            <w:pPr>
              <w:spacing w:before="60" w:after="60"/>
              <w:ind w:left="60"/>
              <w:rPr>
                <w:rFonts w:ascii="Source Sans Pro" w:hAnsi="Source Sans Pro" w:cs="Arial"/>
                <w:sz w:val="22"/>
                <w:szCs w:val="22"/>
              </w:rPr>
            </w:pPr>
          </w:p>
        </w:tc>
        <w:tc>
          <w:tcPr>
            <w:tcW w:w="4190" w:type="dxa"/>
            <w:tcMar>
              <w:top w:w="29" w:type="dxa"/>
              <w:bottom w:w="29" w:type="dxa"/>
            </w:tcMar>
          </w:tcPr>
          <w:p w14:paraId="6EB7DD7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139762792"/>
              <w:placeholder>
                <w:docPart w:val="AD4FDF05A9934CC8B28AC52FE14B386B"/>
              </w:placeholder>
              <w:showingPlcHdr/>
              <w:text/>
            </w:sdtPr>
            <w:sdtEndPr>
              <w:rPr>
                <w:rStyle w:val="DefaultParagraphFont"/>
                <w:rFonts w:ascii="Source Sans Pro" w:hAnsi="Source Sans Pro"/>
                <w:sz w:val="22"/>
                <w:szCs w:val="22"/>
              </w:rPr>
            </w:sdtEndPr>
            <w:sdtContent>
              <w:p w14:paraId="1EB8B6C4" w14:textId="112BAD8D" w:rsidR="00C40035" w:rsidRPr="00E62C7D" w:rsidRDefault="00E62C7D" w:rsidP="00E62C7D">
                <w:pPr>
                  <w:ind w:left="60"/>
                  <w:rPr>
                    <w:rFonts w:ascii="Source Sans Pro" w:hAnsi="Source Sans Pro"/>
                    <w:sz w:val="22"/>
                    <w:szCs w:val="22"/>
                  </w:rPr>
                </w:pPr>
                <w:r w:rsidRPr="000F4414">
                  <w:rPr>
                    <w:rStyle w:val="PlaceholderText"/>
                  </w:rPr>
                  <w:t>Click or tap here to enter text.</w:t>
                </w:r>
              </w:p>
            </w:sdtContent>
          </w:sdt>
          <w:p w14:paraId="2F483314" w14:textId="77777777" w:rsidR="00C40035" w:rsidRPr="00593D81" w:rsidRDefault="00C40035" w:rsidP="00C40035">
            <w:pPr>
              <w:pStyle w:val="Tablebul1"/>
              <w:numPr>
                <w:ilvl w:val="0"/>
                <w:numId w:val="0"/>
              </w:numPr>
              <w:ind w:left="245"/>
              <w:rPr>
                <w:rFonts w:ascii="Source Sans Pro" w:hAnsi="Source Sans Pro"/>
              </w:rPr>
            </w:pPr>
          </w:p>
          <w:p w14:paraId="7FDC50BE" w14:textId="77777777" w:rsidR="00C40035" w:rsidRPr="00593D81" w:rsidRDefault="00C40035" w:rsidP="00C40035">
            <w:pPr>
              <w:pStyle w:val="Tablebul1"/>
              <w:numPr>
                <w:ilvl w:val="0"/>
                <w:numId w:val="0"/>
              </w:numPr>
              <w:rPr>
                <w:rFonts w:ascii="Source Sans Pro" w:hAnsi="Source Sans Pro"/>
              </w:rPr>
            </w:pPr>
          </w:p>
          <w:p w14:paraId="51D23BAA"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274321651"/>
              <w:placeholder>
                <w:docPart w:val="10CAF283D3A54ED4B20B95F90710DEA7"/>
              </w:placeholder>
              <w:showingPlcHdr/>
              <w:text/>
            </w:sdtPr>
            <w:sdtEndPr>
              <w:rPr>
                <w:rStyle w:val="DefaultParagraphFont"/>
                <w:rFonts w:ascii="Source Sans Pro" w:hAnsi="Source Sans Pro" w:cs="Arial"/>
                <w:i/>
                <w:sz w:val="22"/>
                <w:szCs w:val="22"/>
              </w:rPr>
            </w:sdtEndPr>
            <w:sdtContent>
              <w:p w14:paraId="7AA99EC3" w14:textId="61BFA3FE"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5992259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710108497"/>
              <w:placeholder>
                <w:docPart w:val="48450335368446BCB4AAB0063D5EE674"/>
              </w:placeholder>
              <w:showingPlcHdr/>
              <w:text/>
            </w:sdtPr>
            <w:sdtEndPr>
              <w:rPr>
                <w:rStyle w:val="DefaultParagraphFont"/>
                <w:rFonts w:ascii="Source Sans Pro" w:hAnsi="Source Sans Pro" w:cs="Arial"/>
                <w:i/>
                <w:sz w:val="22"/>
                <w:szCs w:val="22"/>
              </w:rPr>
            </w:sdtEndPr>
            <w:sdtContent>
              <w:p w14:paraId="56B7DA6E" w14:textId="7EDB7594" w:rsidR="00C40035" w:rsidRPr="00E62C7D" w:rsidRDefault="00E62C7D" w:rsidP="00E62C7D">
                <w:pPr>
                  <w:ind w:left="54"/>
                  <w:rPr>
                    <w:rFonts w:ascii="Source Sans Pro" w:hAnsi="Source Sans Pro" w:cs="Arial"/>
                    <w:i/>
                    <w:sz w:val="22"/>
                    <w:szCs w:val="22"/>
                  </w:rPr>
                </w:pPr>
                <w:r w:rsidRPr="000F4414">
                  <w:rPr>
                    <w:rStyle w:val="PlaceholderText"/>
                  </w:rPr>
                  <w:t>Click or tap here to enter text.</w:t>
                </w:r>
              </w:p>
            </w:sdtContent>
          </w:sdt>
          <w:p w14:paraId="664394FC" w14:textId="77777777" w:rsidR="00C40035" w:rsidRPr="00593D81" w:rsidRDefault="00C40035" w:rsidP="00C40035">
            <w:pPr>
              <w:rPr>
                <w:rFonts w:ascii="Source Sans Pro" w:hAnsi="Source Sans Pro" w:cs="Arial"/>
                <w:i/>
                <w:sz w:val="22"/>
                <w:szCs w:val="22"/>
              </w:rPr>
            </w:pPr>
          </w:p>
          <w:p w14:paraId="49B77E62" w14:textId="77777777" w:rsidR="00C40035" w:rsidRDefault="00C40035" w:rsidP="00C40035">
            <w:pPr>
              <w:rPr>
                <w:rFonts w:ascii="Source Sans Pro" w:hAnsi="Source Sans Pro" w:cs="Arial"/>
                <w:i/>
                <w:sz w:val="22"/>
                <w:szCs w:val="22"/>
              </w:rPr>
            </w:pPr>
          </w:p>
          <w:p w14:paraId="576F4AB5"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494539989"/>
              <w:placeholder>
                <w:docPart w:val="D6534AB87BC8426F82F3D753ECFAD7E9"/>
              </w:placeholder>
              <w:showingPlcHdr/>
              <w:text/>
            </w:sdtPr>
            <w:sdtEndPr>
              <w:rPr>
                <w:rStyle w:val="DefaultParagraphFont"/>
                <w:rFonts w:ascii="Source Sans Pro" w:hAnsi="Source Sans Pro" w:cs="Arial"/>
                <w:i/>
                <w:sz w:val="22"/>
                <w:szCs w:val="22"/>
              </w:rPr>
            </w:sdtEndPr>
            <w:sdtContent>
              <w:p w14:paraId="583C9AC5" w14:textId="36DCE279" w:rsidR="00E62C7D" w:rsidRPr="00593D81" w:rsidRDefault="00E62C7D"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68D1694C" w14:textId="77777777" w:rsidTr="001B1FCB">
        <w:trPr>
          <w:jc w:val="center"/>
        </w:trPr>
        <w:tc>
          <w:tcPr>
            <w:tcW w:w="4315" w:type="dxa"/>
            <w:tcBorders>
              <w:top w:val="single" w:sz="4" w:space="0" w:color="auto"/>
            </w:tcBorders>
            <w:tcMar>
              <w:top w:w="29" w:type="dxa"/>
              <w:bottom w:w="29" w:type="dxa"/>
            </w:tcMar>
          </w:tcPr>
          <w:p w14:paraId="048BEC4E" w14:textId="2DC9E146"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9664E09" w14:textId="7368CEA0"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30863902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24CC7062" w14:textId="168765A5"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34013692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52003385" w14:textId="39039A53"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98307133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3CE9F33B" w14:textId="7CE5C4AC"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396487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0659C6BF" w14:textId="0BE0A178"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199065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06F5310D" w14:textId="7EFA08FF" w:rsidR="00971044" w:rsidRPr="00593D81" w:rsidRDefault="0057419A" w:rsidP="0057419A">
            <w:pPr>
              <w:spacing w:before="60" w:after="60"/>
              <w:ind w:left="60"/>
              <w:rPr>
                <w:rFonts w:ascii="Source Sans Pro" w:eastAsia="MS Gothic" w:hAnsi="Source Sans Pro" w:cs="MS Gothic"/>
                <w:sz w:val="22"/>
                <w:szCs w:val="22"/>
              </w:rPr>
            </w:pPr>
            <w:r>
              <w:rPr>
                <w:rFonts w:ascii="Source Sans Pro" w:eastAsia="MS Gothic" w:hAnsi="Source Sans Pro" w:cs="MS Gothic"/>
                <w:sz w:val="22"/>
                <w:szCs w:val="22"/>
              </w:rPr>
              <w:t xml:space="preserve"> </w:t>
            </w:r>
          </w:p>
        </w:tc>
        <w:tc>
          <w:tcPr>
            <w:tcW w:w="4190" w:type="dxa"/>
            <w:tcMar>
              <w:top w:w="29" w:type="dxa"/>
              <w:bottom w:w="29" w:type="dxa"/>
            </w:tcMar>
          </w:tcPr>
          <w:p w14:paraId="46F9851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2155140"/>
              <w:placeholder>
                <w:docPart w:val="22A65FBD12224A31BEC2D5755FEE4E52"/>
              </w:placeholder>
              <w:showingPlcHdr/>
              <w:text/>
            </w:sdtPr>
            <w:sdtEndPr>
              <w:rPr>
                <w:rStyle w:val="DefaultParagraphFont"/>
                <w:rFonts w:ascii="Source Sans Pro" w:hAnsi="Source Sans Pro"/>
                <w:sz w:val="22"/>
                <w:szCs w:val="22"/>
              </w:rPr>
            </w:sdtEndPr>
            <w:sdtContent>
              <w:p w14:paraId="6D72FD25" w14:textId="5FE1CF2D"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6F666D13" w14:textId="77777777" w:rsidR="00C40035" w:rsidRPr="00593D81" w:rsidRDefault="00C40035" w:rsidP="00C40035">
            <w:pPr>
              <w:pStyle w:val="Tablebul1"/>
              <w:numPr>
                <w:ilvl w:val="0"/>
                <w:numId w:val="0"/>
              </w:numPr>
              <w:ind w:left="245"/>
              <w:rPr>
                <w:rFonts w:ascii="Source Sans Pro" w:hAnsi="Source Sans Pro"/>
              </w:rPr>
            </w:pPr>
          </w:p>
          <w:p w14:paraId="47735CD3" w14:textId="77777777" w:rsidR="00C40035" w:rsidRPr="00593D81" w:rsidRDefault="00C40035" w:rsidP="00C40035">
            <w:pPr>
              <w:pStyle w:val="Tablebul1"/>
              <w:numPr>
                <w:ilvl w:val="0"/>
                <w:numId w:val="0"/>
              </w:numPr>
              <w:rPr>
                <w:rFonts w:ascii="Source Sans Pro" w:hAnsi="Source Sans Pro"/>
              </w:rPr>
            </w:pPr>
          </w:p>
          <w:p w14:paraId="40EF7A6B"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392953823"/>
              <w:placeholder>
                <w:docPart w:val="99CAF6C88EFC4A539EF4D408C1273FC8"/>
              </w:placeholder>
              <w:showingPlcHdr/>
              <w:text/>
            </w:sdtPr>
            <w:sdtEndPr>
              <w:rPr>
                <w:rStyle w:val="DefaultParagraphFont"/>
                <w:rFonts w:ascii="Source Sans Pro" w:hAnsi="Source Sans Pro" w:cs="Arial"/>
                <w:i/>
                <w:sz w:val="22"/>
                <w:szCs w:val="22"/>
              </w:rPr>
            </w:sdtEndPr>
            <w:sdtContent>
              <w:p w14:paraId="0767627E" w14:textId="6CA03E21"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7DC179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139838582"/>
              <w:placeholder>
                <w:docPart w:val="CACAA03A85A44C149BF8206D9C4CB730"/>
              </w:placeholder>
              <w:showingPlcHdr/>
              <w:text/>
            </w:sdtPr>
            <w:sdtEndPr>
              <w:rPr>
                <w:rStyle w:val="DefaultParagraphFont"/>
                <w:rFonts w:ascii="Source Sans Pro" w:hAnsi="Source Sans Pro" w:cs="Arial"/>
                <w:i/>
                <w:sz w:val="22"/>
                <w:szCs w:val="22"/>
              </w:rPr>
            </w:sdtEndPr>
            <w:sdtContent>
              <w:p w14:paraId="0271FE70" w14:textId="65B3642E"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6A3AB739" w14:textId="77777777" w:rsidR="00C40035" w:rsidRPr="00593D81" w:rsidRDefault="00C40035" w:rsidP="00C40035">
            <w:pPr>
              <w:rPr>
                <w:rFonts w:ascii="Source Sans Pro" w:hAnsi="Source Sans Pro" w:cs="Arial"/>
                <w:i/>
                <w:sz w:val="22"/>
                <w:szCs w:val="22"/>
              </w:rPr>
            </w:pPr>
          </w:p>
          <w:p w14:paraId="6993E9D0" w14:textId="77777777" w:rsidR="00C40035" w:rsidRDefault="00C40035" w:rsidP="00C40035">
            <w:pPr>
              <w:rPr>
                <w:rFonts w:ascii="Source Sans Pro" w:hAnsi="Source Sans Pro" w:cs="Arial"/>
                <w:i/>
                <w:sz w:val="22"/>
                <w:szCs w:val="22"/>
              </w:rPr>
            </w:pPr>
          </w:p>
          <w:p w14:paraId="758FF9B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05146946"/>
              <w:placeholder>
                <w:docPart w:val="084935B0F1E64ABA87C6829A5CB47888"/>
              </w:placeholder>
              <w:showingPlcHdr/>
              <w:text/>
            </w:sdtPr>
            <w:sdtEndPr>
              <w:rPr>
                <w:rStyle w:val="DefaultParagraphFont"/>
                <w:rFonts w:ascii="Source Sans Pro" w:hAnsi="Source Sans Pro" w:cs="Arial"/>
                <w:i/>
                <w:sz w:val="22"/>
                <w:szCs w:val="22"/>
              </w:rPr>
            </w:sdtEndPr>
            <w:sdtContent>
              <w:p w14:paraId="243A3A0A" w14:textId="6812289A"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198786E2" w14:textId="79D2553B" w:rsidTr="00CF2EE6">
        <w:trPr>
          <w:jc w:val="center"/>
        </w:trPr>
        <w:tc>
          <w:tcPr>
            <w:tcW w:w="4315" w:type="dxa"/>
            <w:tcMar>
              <w:top w:w="29" w:type="dxa"/>
              <w:bottom w:w="29" w:type="dxa"/>
            </w:tcMar>
          </w:tcPr>
          <w:p w14:paraId="391306C0" w14:textId="77777777"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793AFFA2" w14:textId="612D997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7629611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676DDA3E" w14:textId="7FB704DC"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80354744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7C5A680B" w14:textId="35B031A3"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33897320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38699EB9" w14:textId="3186320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24653387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7FACC2EC" w14:textId="482484EF"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9941230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4338AEED" w14:textId="38FFCFE5"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333872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35121598"/>
              <w:placeholder>
                <w:docPart w:val="FB1A1701423042CC98193F10CE3ABF4F"/>
              </w:placeholder>
              <w:showingPlcHdr/>
              <w:text/>
            </w:sdtPr>
            <w:sdtEndPr>
              <w:rPr>
                <w:rStyle w:val="DefaultParagraphFont"/>
                <w:rFonts w:ascii="Source Sans Pro" w:hAnsi="Source Sans Pro"/>
                <w:sz w:val="22"/>
                <w:szCs w:val="22"/>
              </w:rPr>
            </w:sdtEndPr>
            <w:sdtContent>
              <w:p w14:paraId="5AD59C97" w14:textId="108C0D87"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4FE5457D" w14:textId="77777777" w:rsidR="00C40035" w:rsidRPr="00593D81" w:rsidRDefault="00C40035" w:rsidP="00C40035">
            <w:pPr>
              <w:pStyle w:val="Tablebul1"/>
              <w:numPr>
                <w:ilvl w:val="0"/>
                <w:numId w:val="0"/>
              </w:numPr>
              <w:ind w:left="245"/>
              <w:rPr>
                <w:rFonts w:ascii="Source Sans Pro" w:hAnsi="Source Sans Pro"/>
              </w:rPr>
            </w:pPr>
          </w:p>
          <w:p w14:paraId="29A7B72F" w14:textId="77777777" w:rsidR="00C40035" w:rsidRPr="00593D81" w:rsidRDefault="00C40035" w:rsidP="00C40035">
            <w:pPr>
              <w:pStyle w:val="Tablebul1"/>
              <w:numPr>
                <w:ilvl w:val="0"/>
                <w:numId w:val="0"/>
              </w:numPr>
              <w:rPr>
                <w:rFonts w:ascii="Source Sans Pro" w:hAnsi="Source Sans Pro"/>
              </w:rPr>
            </w:pPr>
          </w:p>
          <w:p w14:paraId="62BFF4D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484075733"/>
              <w:placeholder>
                <w:docPart w:val="5E1A359CB9494DC1BF8892769AC95983"/>
              </w:placeholder>
              <w:showingPlcHdr/>
              <w:text/>
            </w:sdtPr>
            <w:sdtEndPr>
              <w:rPr>
                <w:rStyle w:val="DefaultParagraphFont"/>
                <w:rFonts w:ascii="Source Sans Pro" w:hAnsi="Source Sans Pro"/>
                <w:sz w:val="22"/>
              </w:rPr>
            </w:sdtEndPr>
            <w:sdtContent>
              <w:p w14:paraId="709B8699" w14:textId="4B393639"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741CD0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54313351"/>
              <w:placeholder>
                <w:docPart w:val="7C494502812C435391E7511A041A6541"/>
              </w:placeholder>
              <w:showingPlcHdr/>
              <w:text/>
            </w:sdtPr>
            <w:sdtEndPr>
              <w:rPr>
                <w:rStyle w:val="DefaultParagraphFont"/>
                <w:rFonts w:ascii="Source Sans Pro" w:hAnsi="Source Sans Pro" w:cs="Arial"/>
                <w:i/>
                <w:sz w:val="22"/>
                <w:szCs w:val="22"/>
              </w:rPr>
            </w:sdtEndPr>
            <w:sdtContent>
              <w:p w14:paraId="107448AE" w14:textId="69332A17"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5814EA7D" w14:textId="77777777" w:rsidR="00C40035" w:rsidRPr="00593D81" w:rsidRDefault="00C40035" w:rsidP="00C40035">
            <w:pPr>
              <w:rPr>
                <w:rFonts w:ascii="Source Sans Pro" w:hAnsi="Source Sans Pro" w:cs="Arial"/>
                <w:i/>
                <w:sz w:val="22"/>
                <w:szCs w:val="22"/>
              </w:rPr>
            </w:pPr>
          </w:p>
          <w:p w14:paraId="3574AEDA" w14:textId="77777777" w:rsidR="00C40035" w:rsidRDefault="00C40035" w:rsidP="00C40035">
            <w:pPr>
              <w:rPr>
                <w:rFonts w:ascii="Source Sans Pro" w:hAnsi="Source Sans Pro" w:cs="Arial"/>
                <w:i/>
                <w:sz w:val="22"/>
                <w:szCs w:val="22"/>
              </w:rPr>
            </w:pPr>
          </w:p>
          <w:p w14:paraId="4C292D8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832168606"/>
              <w:placeholder>
                <w:docPart w:val="6E2EEBD0BACB42D4AA915C5E2F2B960F"/>
              </w:placeholder>
              <w:showingPlcHdr/>
              <w:text/>
            </w:sdtPr>
            <w:sdtEndPr>
              <w:rPr>
                <w:rStyle w:val="DefaultParagraphFont"/>
                <w:rFonts w:ascii="Source Sans Pro" w:hAnsi="Source Sans Pro"/>
                <w:sz w:val="22"/>
              </w:rPr>
            </w:sdtEndPr>
            <w:sdtContent>
              <w:p w14:paraId="151CB5A4" w14:textId="3CDF893F" w:rsidR="0057419A" w:rsidRPr="00593D81" w:rsidRDefault="0057419A"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22821C69" w14:textId="09711C23" w:rsidTr="00CF2EE6">
        <w:trPr>
          <w:jc w:val="center"/>
        </w:trPr>
        <w:tc>
          <w:tcPr>
            <w:tcW w:w="4315" w:type="dxa"/>
            <w:tcMar>
              <w:top w:w="29" w:type="dxa"/>
              <w:bottom w:w="29" w:type="dxa"/>
            </w:tcMar>
          </w:tcPr>
          <w:p w14:paraId="7F4E43C5" w14:textId="50802CC6"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tcMar>
              <w:top w:w="29" w:type="dxa"/>
              <w:bottom w:w="29" w:type="dxa"/>
            </w:tcMar>
            <w:vAlign w:val="center"/>
          </w:tcPr>
          <w:p w14:paraId="25E469AA" w14:textId="362088B9"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039436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46B67560" w14:textId="5A76D99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21956538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60C1BCD0" w14:textId="2395EAC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22128934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037DB4A6" w14:textId="616E913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75353936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2610C9A5" w14:textId="75B64718"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24831360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45534512" w14:textId="2629A0F6"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02DE015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72276067"/>
              <w:placeholder>
                <w:docPart w:val="7C364DFA4DB348F78BD501F47D1BA14D"/>
              </w:placeholder>
              <w:showingPlcHdr/>
              <w:text/>
            </w:sdtPr>
            <w:sdtEndPr>
              <w:rPr>
                <w:rStyle w:val="DefaultParagraphFont"/>
                <w:rFonts w:ascii="Source Sans Pro" w:hAnsi="Source Sans Pro"/>
                <w:sz w:val="22"/>
                <w:szCs w:val="22"/>
              </w:rPr>
            </w:sdtEndPr>
            <w:sdtContent>
              <w:p w14:paraId="19E6D076" w14:textId="0EE3A1D2"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46D7EE86" w14:textId="77777777" w:rsidR="00C40035" w:rsidRPr="00593D81" w:rsidRDefault="00C40035" w:rsidP="00C40035">
            <w:pPr>
              <w:pStyle w:val="Tablebul1"/>
              <w:numPr>
                <w:ilvl w:val="0"/>
                <w:numId w:val="0"/>
              </w:numPr>
              <w:ind w:left="245"/>
              <w:rPr>
                <w:rFonts w:ascii="Source Sans Pro" w:hAnsi="Source Sans Pro"/>
              </w:rPr>
            </w:pPr>
          </w:p>
          <w:p w14:paraId="64E6693D" w14:textId="77777777" w:rsidR="00C40035" w:rsidRPr="00593D81" w:rsidRDefault="00C40035" w:rsidP="00C40035">
            <w:pPr>
              <w:pStyle w:val="Tablebul1"/>
              <w:numPr>
                <w:ilvl w:val="0"/>
                <w:numId w:val="0"/>
              </w:numPr>
              <w:rPr>
                <w:rFonts w:ascii="Source Sans Pro" w:hAnsi="Source Sans Pro"/>
              </w:rPr>
            </w:pPr>
          </w:p>
          <w:p w14:paraId="403E67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3121916"/>
              <w:placeholder>
                <w:docPart w:val="2128C93A18934E3DAB7783A9064AECF0"/>
              </w:placeholder>
              <w:showingPlcHdr/>
              <w:text/>
            </w:sdtPr>
            <w:sdtEndPr>
              <w:rPr>
                <w:rStyle w:val="DefaultParagraphFont"/>
                <w:rFonts w:ascii="Source Sans Pro" w:hAnsi="Source Sans Pro"/>
                <w:sz w:val="22"/>
              </w:rPr>
            </w:sdtEndPr>
            <w:sdtContent>
              <w:p w14:paraId="268DA1BA" w14:textId="1E6000CD"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27EB9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64768275"/>
              <w:placeholder>
                <w:docPart w:val="7A404548F0D646CD8AC5BBFBC5B27D0A"/>
              </w:placeholder>
              <w:showingPlcHdr/>
              <w:text/>
            </w:sdtPr>
            <w:sdtEndPr>
              <w:rPr>
                <w:rStyle w:val="DefaultParagraphFont"/>
                <w:rFonts w:ascii="Source Sans Pro" w:hAnsi="Source Sans Pro" w:cs="Arial"/>
                <w:i/>
                <w:sz w:val="22"/>
                <w:szCs w:val="22"/>
              </w:rPr>
            </w:sdtEndPr>
            <w:sdtContent>
              <w:p w14:paraId="329BD6F9" w14:textId="0B416EE4"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1F92E287" w14:textId="77777777" w:rsidR="00C40035" w:rsidRPr="00593D81" w:rsidRDefault="00C40035" w:rsidP="00C40035">
            <w:pPr>
              <w:rPr>
                <w:rFonts w:ascii="Source Sans Pro" w:hAnsi="Source Sans Pro" w:cs="Arial"/>
                <w:i/>
                <w:sz w:val="22"/>
                <w:szCs w:val="22"/>
              </w:rPr>
            </w:pPr>
          </w:p>
          <w:p w14:paraId="6109273D" w14:textId="77777777" w:rsidR="00C40035" w:rsidRDefault="00C40035" w:rsidP="00C40035">
            <w:pPr>
              <w:rPr>
                <w:rFonts w:ascii="Source Sans Pro" w:hAnsi="Source Sans Pro" w:cs="Arial"/>
                <w:i/>
                <w:sz w:val="22"/>
                <w:szCs w:val="22"/>
              </w:rPr>
            </w:pPr>
          </w:p>
          <w:p w14:paraId="4BAFCBB0"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128051994"/>
              <w:placeholder>
                <w:docPart w:val="5187D60DF2A24FA297A8886106AA647E"/>
              </w:placeholder>
              <w:showingPlcHdr/>
              <w:text/>
            </w:sdtPr>
            <w:sdtEndPr>
              <w:rPr>
                <w:rStyle w:val="DefaultParagraphFont"/>
                <w:rFonts w:ascii="Source Sans Pro" w:hAnsi="Source Sans Pro"/>
                <w:sz w:val="22"/>
              </w:rPr>
            </w:sdtEndPr>
            <w:sdtContent>
              <w:p w14:paraId="53513019" w14:textId="53DCA065" w:rsidR="0057419A" w:rsidRPr="00593D81" w:rsidRDefault="0057419A" w:rsidP="00C40035">
                <w:pPr>
                  <w:pStyle w:val="Tablebul1"/>
                  <w:numPr>
                    <w:ilvl w:val="0"/>
                    <w:numId w:val="0"/>
                  </w:numPr>
                  <w:ind w:left="18"/>
                  <w:rPr>
                    <w:rFonts w:ascii="Source Sans Pro" w:hAnsi="Source Sans Pro"/>
                  </w:rPr>
                </w:pPr>
                <w:r w:rsidRPr="000F4414">
                  <w:rPr>
                    <w:rStyle w:val="PlaceholderText"/>
                  </w:rPr>
                  <w:t>Click or tap here to enter text.</w:t>
                </w:r>
              </w:p>
            </w:sdtContent>
          </w:sdt>
        </w:tc>
      </w:tr>
    </w:tbl>
    <w:p w14:paraId="645083F3" w14:textId="77777777" w:rsidR="00391113" w:rsidRDefault="00391113">
      <w:r>
        <w:lastRenderedPageBreak/>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C40035"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C40035" w:rsidRPr="00593D81" w:rsidRDefault="00C40035" w:rsidP="00C40035">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4E467155" w14:textId="1B8B1BB5"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4031927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7F769913" w14:textId="04BC105F"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648475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03DB6DE2" w14:textId="29F7F104"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6811721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190CAE74" w14:textId="7BDE02C9"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431251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78AA2240" w14:textId="27814E7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986485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6F4D4712" w14:textId="55BAC1D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355FB58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87518045"/>
              <w:placeholder>
                <w:docPart w:val="718FC87A30364F1A951B387EEEE9A368"/>
              </w:placeholder>
              <w:showingPlcHdr/>
              <w:text/>
            </w:sdtPr>
            <w:sdtEndPr>
              <w:rPr>
                <w:rStyle w:val="DefaultParagraphFont"/>
                <w:rFonts w:ascii="Source Sans Pro" w:hAnsi="Source Sans Pro"/>
                <w:sz w:val="22"/>
                <w:szCs w:val="22"/>
              </w:rPr>
            </w:sdtEndPr>
            <w:sdtContent>
              <w:p w14:paraId="33C3A0D5" w14:textId="22A3CAC5"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72FDEC55" w14:textId="77777777" w:rsidR="00C40035" w:rsidRPr="00593D81" w:rsidRDefault="00C40035" w:rsidP="00C40035">
            <w:pPr>
              <w:pStyle w:val="Tablebul1"/>
              <w:numPr>
                <w:ilvl w:val="0"/>
                <w:numId w:val="0"/>
              </w:numPr>
              <w:ind w:left="245"/>
              <w:rPr>
                <w:rFonts w:ascii="Source Sans Pro" w:hAnsi="Source Sans Pro"/>
              </w:rPr>
            </w:pPr>
          </w:p>
          <w:p w14:paraId="12607ABC" w14:textId="77777777" w:rsidR="00C40035" w:rsidRPr="00593D81" w:rsidRDefault="00C40035" w:rsidP="00C40035">
            <w:pPr>
              <w:pStyle w:val="Tablebul1"/>
              <w:numPr>
                <w:ilvl w:val="0"/>
                <w:numId w:val="0"/>
              </w:numPr>
              <w:rPr>
                <w:rFonts w:ascii="Source Sans Pro" w:hAnsi="Source Sans Pro"/>
              </w:rPr>
            </w:pPr>
          </w:p>
          <w:p w14:paraId="3D897845"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73231119"/>
              <w:placeholder>
                <w:docPart w:val="78C77325676B4260B8338D123CCA5E0A"/>
              </w:placeholder>
              <w:showingPlcHdr/>
              <w:text/>
            </w:sdtPr>
            <w:sdtEndPr>
              <w:rPr>
                <w:rStyle w:val="DefaultParagraphFont"/>
                <w:rFonts w:ascii="Source Sans Pro" w:hAnsi="Source Sans Pro"/>
                <w:sz w:val="22"/>
              </w:rPr>
            </w:sdtEndPr>
            <w:sdtContent>
              <w:p w14:paraId="0A5B65EE" w14:textId="3E8BC770" w:rsidR="0057419A" w:rsidRPr="00593D81" w:rsidRDefault="0057419A"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36B318D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674074290"/>
              <w:placeholder>
                <w:docPart w:val="E0ED80E73CA140F3B333FF4BA20051D0"/>
              </w:placeholder>
              <w:showingPlcHdr/>
              <w:text/>
            </w:sdtPr>
            <w:sdtEndPr>
              <w:rPr>
                <w:rStyle w:val="DefaultParagraphFont"/>
                <w:rFonts w:ascii="Source Sans Pro" w:hAnsi="Source Sans Pro" w:cs="Arial"/>
                <w:i/>
                <w:sz w:val="22"/>
                <w:szCs w:val="22"/>
              </w:rPr>
            </w:sdtEndPr>
            <w:sdtContent>
              <w:p w14:paraId="0FCC4F5D" w14:textId="2D13A03A"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C0D6E2A" w14:textId="77777777" w:rsidR="00C40035" w:rsidRPr="00593D81" w:rsidRDefault="00C40035" w:rsidP="00C40035">
            <w:pPr>
              <w:rPr>
                <w:rFonts w:ascii="Source Sans Pro" w:hAnsi="Source Sans Pro" w:cs="Arial"/>
                <w:i/>
                <w:sz w:val="22"/>
                <w:szCs w:val="22"/>
              </w:rPr>
            </w:pPr>
          </w:p>
          <w:p w14:paraId="1A4810C2" w14:textId="77777777" w:rsidR="00C40035" w:rsidRDefault="00C40035" w:rsidP="00C40035">
            <w:pPr>
              <w:rPr>
                <w:rFonts w:ascii="Source Sans Pro" w:hAnsi="Source Sans Pro" w:cs="Arial"/>
                <w:i/>
                <w:sz w:val="22"/>
                <w:szCs w:val="22"/>
              </w:rPr>
            </w:pPr>
          </w:p>
          <w:p w14:paraId="62FF754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3139274"/>
              <w:placeholder>
                <w:docPart w:val="5414463F5A344DA7833D1B34165159B9"/>
              </w:placeholder>
              <w:showingPlcHdr/>
              <w:text/>
            </w:sdtPr>
            <w:sdtEndPr>
              <w:rPr>
                <w:rStyle w:val="DefaultParagraphFont"/>
                <w:rFonts w:ascii="Source Sans Pro" w:hAnsi="Source Sans Pro" w:cs="Arial"/>
                <w:i/>
                <w:sz w:val="22"/>
                <w:szCs w:val="22"/>
              </w:rPr>
            </w:sdtEndPr>
            <w:sdtContent>
              <w:p w14:paraId="7DC79C88" w14:textId="40F4DC65" w:rsidR="0057419A" w:rsidRPr="00593D81" w:rsidRDefault="0057419A"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05315A12" w14:textId="77777777" w:rsidTr="00A56A6C">
        <w:trPr>
          <w:jc w:val="center"/>
        </w:trPr>
        <w:tc>
          <w:tcPr>
            <w:tcW w:w="4315" w:type="dxa"/>
            <w:tcBorders>
              <w:top w:val="single" w:sz="4" w:space="0" w:color="auto"/>
            </w:tcBorders>
            <w:tcMar>
              <w:top w:w="29" w:type="dxa"/>
              <w:bottom w:w="29" w:type="dxa"/>
            </w:tcMar>
          </w:tcPr>
          <w:p w14:paraId="6DA9F5C3" w14:textId="2FD0E885"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tcMar>
              <w:top w:w="29" w:type="dxa"/>
              <w:bottom w:w="29" w:type="dxa"/>
            </w:tcMar>
            <w:vAlign w:val="center"/>
          </w:tcPr>
          <w:p w14:paraId="2C2747B6" w14:textId="2EF6E0E8"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49299165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79F6C8F0" w14:textId="7C96328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85457525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0B878565" w14:textId="788ED9DD"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62931745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4E60601E" w14:textId="35A15D7E"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536729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57F72F1D" w14:textId="456E53F7"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88618762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3DCB7A9A" w14:textId="56FA3605"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178CEEB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10364251"/>
              <w:placeholder>
                <w:docPart w:val="5BA61096A3DD4980923222A66DFD780A"/>
              </w:placeholder>
              <w:showingPlcHdr/>
              <w:text/>
            </w:sdtPr>
            <w:sdtEndPr>
              <w:rPr>
                <w:rStyle w:val="DefaultParagraphFont"/>
                <w:rFonts w:ascii="Source Sans Pro" w:hAnsi="Source Sans Pro"/>
                <w:sz w:val="22"/>
                <w:szCs w:val="22"/>
              </w:rPr>
            </w:sdtEndPr>
            <w:sdtContent>
              <w:p w14:paraId="14AF6B34" w14:textId="02912E9E"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28B0799E" w14:textId="77777777" w:rsidR="00C40035" w:rsidRPr="00593D81" w:rsidRDefault="00C40035" w:rsidP="00C40035">
            <w:pPr>
              <w:pStyle w:val="Tablebul1"/>
              <w:numPr>
                <w:ilvl w:val="0"/>
                <w:numId w:val="0"/>
              </w:numPr>
              <w:ind w:left="245"/>
              <w:rPr>
                <w:rFonts w:ascii="Source Sans Pro" w:hAnsi="Source Sans Pro"/>
              </w:rPr>
            </w:pPr>
          </w:p>
          <w:p w14:paraId="15366011" w14:textId="77777777" w:rsidR="00C40035" w:rsidRPr="00593D81" w:rsidRDefault="00C40035" w:rsidP="00C40035">
            <w:pPr>
              <w:pStyle w:val="Tablebul1"/>
              <w:numPr>
                <w:ilvl w:val="0"/>
                <w:numId w:val="0"/>
              </w:numPr>
              <w:rPr>
                <w:rFonts w:ascii="Source Sans Pro" w:hAnsi="Source Sans Pro"/>
              </w:rPr>
            </w:pPr>
          </w:p>
          <w:p w14:paraId="18D5D2D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6710812"/>
              <w:placeholder>
                <w:docPart w:val="4F4F645200F243FAABBA791DA3203133"/>
              </w:placeholder>
              <w:showingPlcHdr/>
              <w:text/>
            </w:sdtPr>
            <w:sdtEndPr>
              <w:rPr>
                <w:rStyle w:val="DefaultParagraphFont"/>
                <w:rFonts w:ascii="Source Sans Pro" w:hAnsi="Source Sans Pro"/>
                <w:sz w:val="22"/>
              </w:rPr>
            </w:sdtEndPr>
            <w:sdtContent>
              <w:p w14:paraId="45DB9E16" w14:textId="586DC996"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226C9AE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04852699"/>
              <w:placeholder>
                <w:docPart w:val="86CA28B061C14F4999513136A3E5D68C"/>
              </w:placeholder>
              <w:showingPlcHdr/>
              <w:text/>
            </w:sdtPr>
            <w:sdtEndPr>
              <w:rPr>
                <w:rStyle w:val="DefaultParagraphFont"/>
                <w:rFonts w:ascii="Source Sans Pro" w:hAnsi="Source Sans Pro" w:cs="Arial"/>
                <w:i/>
                <w:sz w:val="22"/>
                <w:szCs w:val="22"/>
              </w:rPr>
            </w:sdtEndPr>
            <w:sdtContent>
              <w:p w14:paraId="3B7E848D" w14:textId="200A1333"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7FAFF4C1" w14:textId="77777777" w:rsidR="00C40035" w:rsidRPr="00593D81" w:rsidRDefault="00C40035" w:rsidP="00C40035">
            <w:pPr>
              <w:rPr>
                <w:rFonts w:ascii="Source Sans Pro" w:hAnsi="Source Sans Pro" w:cs="Arial"/>
                <w:i/>
                <w:sz w:val="22"/>
                <w:szCs w:val="22"/>
              </w:rPr>
            </w:pPr>
          </w:p>
          <w:p w14:paraId="1C4D80A8" w14:textId="77777777" w:rsidR="00C40035" w:rsidRDefault="00C40035" w:rsidP="00C40035">
            <w:pPr>
              <w:rPr>
                <w:rFonts w:ascii="Source Sans Pro" w:hAnsi="Source Sans Pro" w:cs="Arial"/>
                <w:i/>
                <w:sz w:val="22"/>
                <w:szCs w:val="22"/>
              </w:rPr>
            </w:pPr>
          </w:p>
          <w:p w14:paraId="31125767" w14:textId="4E27DA86"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813072260"/>
              <w:placeholder>
                <w:docPart w:val="0832E3FE21AF47AB97BB8E5B3C220F20"/>
              </w:placeholder>
              <w:showingPlcHdr/>
              <w:text/>
            </w:sdtPr>
            <w:sdtEndPr>
              <w:rPr>
                <w:rStyle w:val="DefaultParagraphFont"/>
                <w:rFonts w:ascii="Source Sans Pro" w:hAnsi="Source Sans Pro" w:cs="Arial"/>
                <w:i/>
                <w:sz w:val="22"/>
                <w:szCs w:val="22"/>
              </w:rPr>
            </w:sdtEndPr>
            <w:sdtContent>
              <w:p w14:paraId="69F725D6" w14:textId="65700668" w:rsidR="0057419A" w:rsidRDefault="0057419A" w:rsidP="00C40035">
                <w:pPr>
                  <w:pStyle w:val="ListParagraph"/>
                  <w:ind w:left="18"/>
                  <w:rPr>
                    <w:rFonts w:ascii="Source Sans Pro" w:hAnsi="Source Sans Pro" w:cs="Arial"/>
                    <w:i/>
                    <w:sz w:val="22"/>
                    <w:szCs w:val="22"/>
                  </w:rPr>
                </w:pPr>
                <w:r w:rsidRPr="000F4414">
                  <w:rPr>
                    <w:rStyle w:val="PlaceholderText"/>
                  </w:rPr>
                  <w:t>Click or tap here to enter text.</w:t>
                </w:r>
              </w:p>
            </w:sdtContent>
          </w:sdt>
          <w:p w14:paraId="013C6668" w14:textId="00D2C669" w:rsidR="0057419A" w:rsidRPr="00593D81" w:rsidRDefault="0057419A" w:rsidP="00C40035">
            <w:pPr>
              <w:pStyle w:val="ListParagraph"/>
              <w:ind w:left="18"/>
              <w:rPr>
                <w:rFonts w:ascii="Source Sans Pro" w:hAnsi="Source Sans Pro" w:cs="Arial"/>
                <w:i/>
                <w:sz w:val="22"/>
                <w:szCs w:val="22"/>
              </w:rPr>
            </w:pPr>
          </w:p>
        </w:tc>
      </w:tr>
      <w:tr w:rsidR="00C40035" w:rsidRPr="00593D81" w14:paraId="7ACB311D" w14:textId="77777777" w:rsidTr="00A56A6C">
        <w:trPr>
          <w:jc w:val="center"/>
        </w:trPr>
        <w:tc>
          <w:tcPr>
            <w:tcW w:w="4315" w:type="dxa"/>
            <w:tcMar>
              <w:top w:w="29" w:type="dxa"/>
              <w:bottom w:w="29" w:type="dxa"/>
            </w:tcMar>
          </w:tcPr>
          <w:p w14:paraId="51591BCD" w14:textId="7BD0BB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3238569C" w14:textId="79405618"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35265985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365F7477" w14:textId="44B635A3"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38780422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0703D240" w14:textId="1ADF7C5A"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88160450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71700C20" w14:textId="26D06A0C"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138105263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46DB3A64" w14:textId="24A5C7E9" w:rsidR="00C40035" w:rsidRDefault="0057419A" w:rsidP="0057419A">
            <w:pPr>
              <w:spacing w:before="60" w:after="60"/>
              <w:ind w:left="60"/>
              <w:rPr>
                <w:rFonts w:ascii="Source Sans Pro" w:hAnsi="Source Sans Pro" w:cs="Arial"/>
                <w:sz w:val="22"/>
                <w:szCs w:val="22"/>
              </w:rPr>
            </w:pPr>
            <w:sdt>
              <w:sdtPr>
                <w:rPr>
                  <w:rFonts w:ascii="Source Sans Pro" w:hAnsi="Source Sans Pro" w:cs="Arial"/>
                  <w:sz w:val="22"/>
                  <w:szCs w:val="22"/>
                </w:rPr>
                <w:id w:val="-81534062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316AE644" w14:textId="77777777" w:rsidR="00971044" w:rsidRDefault="00971044" w:rsidP="0057419A">
            <w:pPr>
              <w:spacing w:before="60" w:after="60"/>
              <w:ind w:left="60"/>
              <w:rPr>
                <w:rFonts w:ascii="Source Sans Pro" w:hAnsi="Source Sans Pro" w:cs="Arial"/>
                <w:sz w:val="22"/>
                <w:szCs w:val="22"/>
              </w:rPr>
            </w:pPr>
          </w:p>
          <w:p w14:paraId="49C71A21" w14:textId="517FDDC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6F0FA5F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06866613"/>
              <w:placeholder>
                <w:docPart w:val="F2D8DEAA697847078CFE56B8CD3D2CA9"/>
              </w:placeholder>
              <w:showingPlcHdr/>
              <w:text/>
            </w:sdtPr>
            <w:sdtEndPr>
              <w:rPr>
                <w:rStyle w:val="DefaultParagraphFont"/>
                <w:rFonts w:ascii="Source Sans Pro" w:hAnsi="Source Sans Pro"/>
                <w:sz w:val="22"/>
                <w:szCs w:val="22"/>
              </w:rPr>
            </w:sdtEndPr>
            <w:sdtContent>
              <w:p w14:paraId="465EBAB7" w14:textId="7CCE63B5"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3B2DCB22" w14:textId="77777777" w:rsidR="00C40035" w:rsidRPr="00593D81" w:rsidRDefault="00C40035" w:rsidP="00C40035">
            <w:pPr>
              <w:pStyle w:val="Tablebul1"/>
              <w:numPr>
                <w:ilvl w:val="0"/>
                <w:numId w:val="0"/>
              </w:numPr>
              <w:ind w:left="245"/>
              <w:rPr>
                <w:rFonts w:ascii="Source Sans Pro" w:hAnsi="Source Sans Pro"/>
              </w:rPr>
            </w:pPr>
          </w:p>
          <w:p w14:paraId="66D6AA38" w14:textId="77777777" w:rsidR="00C40035" w:rsidRPr="00593D81" w:rsidRDefault="00C40035" w:rsidP="00C40035">
            <w:pPr>
              <w:pStyle w:val="Tablebul1"/>
              <w:numPr>
                <w:ilvl w:val="0"/>
                <w:numId w:val="0"/>
              </w:numPr>
              <w:rPr>
                <w:rFonts w:ascii="Source Sans Pro" w:hAnsi="Source Sans Pro"/>
              </w:rPr>
            </w:pPr>
          </w:p>
          <w:p w14:paraId="71DC311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432875795"/>
              <w:placeholder>
                <w:docPart w:val="D55F31850A414644AE0691929963D154"/>
              </w:placeholder>
              <w:showingPlcHdr/>
              <w:text/>
            </w:sdtPr>
            <w:sdtEndPr>
              <w:rPr>
                <w:rStyle w:val="DefaultParagraphFont"/>
                <w:rFonts w:ascii="Source Sans Pro" w:hAnsi="Source Sans Pro"/>
                <w:sz w:val="22"/>
              </w:rPr>
            </w:sdtEndPr>
            <w:sdtContent>
              <w:p w14:paraId="7F2C8178" w14:textId="7DEDA09F"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2E31618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48989789"/>
              <w:placeholder>
                <w:docPart w:val="C843EC55DD0D4123AA1B9F5591900C43"/>
              </w:placeholder>
              <w:showingPlcHdr/>
              <w:text/>
            </w:sdtPr>
            <w:sdtEndPr>
              <w:rPr>
                <w:rStyle w:val="DefaultParagraphFont"/>
                <w:rFonts w:ascii="Source Sans Pro" w:hAnsi="Source Sans Pro" w:cs="Arial"/>
                <w:i/>
                <w:sz w:val="22"/>
                <w:szCs w:val="22"/>
              </w:rPr>
            </w:sdtEndPr>
            <w:sdtContent>
              <w:p w14:paraId="3776D6B3" w14:textId="23F3565B"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65177162" w14:textId="77777777" w:rsidR="00C40035" w:rsidRPr="00593D81" w:rsidRDefault="00C40035" w:rsidP="00C40035">
            <w:pPr>
              <w:rPr>
                <w:rFonts w:ascii="Source Sans Pro" w:hAnsi="Source Sans Pro" w:cs="Arial"/>
                <w:i/>
                <w:sz w:val="22"/>
                <w:szCs w:val="22"/>
              </w:rPr>
            </w:pPr>
          </w:p>
          <w:p w14:paraId="4F65AD11" w14:textId="77777777" w:rsidR="00C40035" w:rsidRDefault="00C40035" w:rsidP="00C40035">
            <w:pPr>
              <w:rPr>
                <w:rFonts w:ascii="Source Sans Pro" w:hAnsi="Source Sans Pro" w:cs="Arial"/>
                <w:i/>
                <w:sz w:val="22"/>
                <w:szCs w:val="22"/>
              </w:rPr>
            </w:pPr>
          </w:p>
          <w:p w14:paraId="363BF879"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48018461"/>
              <w:placeholder>
                <w:docPart w:val="474B3257031C4870B4745CD467CB622F"/>
              </w:placeholder>
              <w:showingPlcHdr/>
              <w:text/>
            </w:sdtPr>
            <w:sdtEndPr>
              <w:rPr>
                <w:rStyle w:val="DefaultParagraphFont"/>
                <w:rFonts w:ascii="Source Sans Pro" w:hAnsi="Source Sans Pro" w:cs="Arial"/>
                <w:i/>
                <w:sz w:val="22"/>
                <w:szCs w:val="22"/>
              </w:rPr>
            </w:sdtEndPr>
            <w:sdtContent>
              <w:p w14:paraId="77650DB1" w14:textId="28348BF7" w:rsidR="0057419A" w:rsidRPr="00593D81" w:rsidRDefault="0057419A" w:rsidP="00C40035">
                <w:pPr>
                  <w:pStyle w:val="ListParagraph"/>
                  <w:ind w:left="0"/>
                  <w:rPr>
                    <w:rFonts w:ascii="Source Sans Pro" w:hAnsi="Source Sans Pro" w:cs="Arial"/>
                    <w:i/>
                    <w:sz w:val="22"/>
                    <w:szCs w:val="22"/>
                  </w:rPr>
                </w:pPr>
                <w:r w:rsidRPr="000F4414">
                  <w:rPr>
                    <w:rStyle w:val="PlaceholderText"/>
                  </w:rPr>
                  <w:t>Click or tap here to enter text.</w:t>
                </w:r>
              </w:p>
            </w:sdtContent>
          </w:sdt>
        </w:tc>
      </w:tr>
      <w:tr w:rsidR="00C40035" w:rsidRPr="00593D81" w14:paraId="2247B6D2" w14:textId="77777777" w:rsidTr="00A56A6C">
        <w:trPr>
          <w:jc w:val="center"/>
        </w:trPr>
        <w:tc>
          <w:tcPr>
            <w:tcW w:w="4315" w:type="dxa"/>
            <w:tcMar>
              <w:top w:w="29" w:type="dxa"/>
              <w:bottom w:w="29" w:type="dxa"/>
            </w:tcMar>
          </w:tcPr>
          <w:p w14:paraId="60282270" w14:textId="574213E3"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tcMar>
              <w:top w:w="29" w:type="dxa"/>
              <w:bottom w:w="29" w:type="dxa"/>
            </w:tcMar>
            <w:vAlign w:val="center"/>
          </w:tcPr>
          <w:p w14:paraId="46EF4655" w14:textId="695B8198"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05705255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646A0CE2" w14:textId="70702757"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14601130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537D2A6B" w14:textId="381C8512"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98108461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0C7C2663" w14:textId="7EE3E309"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79116514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6BEDFB99" w14:textId="4F46D138"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30885179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734DDC3E" w14:textId="4BC8A851"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BEECF5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30312183"/>
              <w:placeholder>
                <w:docPart w:val="79144F27EF2041C2A8F8E3E8C3BF6E38"/>
              </w:placeholder>
              <w:showingPlcHdr/>
              <w:text/>
            </w:sdtPr>
            <w:sdtEndPr>
              <w:rPr>
                <w:rStyle w:val="DefaultParagraphFont"/>
                <w:rFonts w:ascii="Source Sans Pro" w:hAnsi="Source Sans Pro"/>
                <w:sz w:val="22"/>
                <w:szCs w:val="22"/>
              </w:rPr>
            </w:sdtEndPr>
            <w:sdtContent>
              <w:p w14:paraId="53946ED5" w14:textId="62546B43"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006CBD65" w14:textId="77777777" w:rsidR="00C40035" w:rsidRPr="00593D81" w:rsidRDefault="00C40035" w:rsidP="00C40035">
            <w:pPr>
              <w:pStyle w:val="Tablebul1"/>
              <w:numPr>
                <w:ilvl w:val="0"/>
                <w:numId w:val="0"/>
              </w:numPr>
              <w:ind w:left="245"/>
              <w:rPr>
                <w:rFonts w:ascii="Source Sans Pro" w:hAnsi="Source Sans Pro"/>
              </w:rPr>
            </w:pPr>
          </w:p>
          <w:p w14:paraId="66AA8143" w14:textId="77777777" w:rsidR="00C40035" w:rsidRPr="00593D81" w:rsidRDefault="00C40035" w:rsidP="00C40035">
            <w:pPr>
              <w:pStyle w:val="Tablebul1"/>
              <w:numPr>
                <w:ilvl w:val="0"/>
                <w:numId w:val="0"/>
              </w:numPr>
              <w:rPr>
                <w:rFonts w:ascii="Source Sans Pro" w:hAnsi="Source Sans Pro"/>
              </w:rPr>
            </w:pPr>
          </w:p>
          <w:p w14:paraId="3D674AED"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106175290"/>
              <w:placeholder>
                <w:docPart w:val="AE2D2BE6428F434082102C525731FDCE"/>
              </w:placeholder>
              <w:showingPlcHdr/>
              <w:text/>
            </w:sdtPr>
            <w:sdtEndPr>
              <w:rPr>
                <w:rStyle w:val="DefaultParagraphFont"/>
                <w:rFonts w:ascii="Source Sans Pro" w:hAnsi="Source Sans Pro"/>
                <w:sz w:val="22"/>
              </w:rPr>
            </w:sdtEndPr>
            <w:sdtContent>
              <w:p w14:paraId="1A02C396" w14:textId="6F02D735"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95DC50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800574209"/>
              <w:placeholder>
                <w:docPart w:val="5DC953F8C7EF46C993F2B4C99F5E2E9C"/>
              </w:placeholder>
              <w:showingPlcHdr/>
              <w:text/>
            </w:sdtPr>
            <w:sdtEndPr>
              <w:rPr>
                <w:rStyle w:val="DefaultParagraphFont"/>
                <w:rFonts w:ascii="Source Sans Pro" w:hAnsi="Source Sans Pro" w:cs="Arial"/>
                <w:i/>
                <w:sz w:val="22"/>
                <w:szCs w:val="22"/>
              </w:rPr>
            </w:sdtEndPr>
            <w:sdtContent>
              <w:p w14:paraId="3D5CE155" w14:textId="0FE9C263"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F3D4568" w14:textId="77777777" w:rsidR="00C40035" w:rsidRPr="00593D81" w:rsidRDefault="00C40035" w:rsidP="00C40035">
            <w:pPr>
              <w:rPr>
                <w:rFonts w:ascii="Source Sans Pro" w:hAnsi="Source Sans Pro" w:cs="Arial"/>
                <w:i/>
                <w:sz w:val="22"/>
                <w:szCs w:val="22"/>
              </w:rPr>
            </w:pPr>
          </w:p>
          <w:p w14:paraId="5C9C8437" w14:textId="77777777" w:rsidR="00C40035" w:rsidRDefault="00C40035" w:rsidP="00C40035">
            <w:pPr>
              <w:rPr>
                <w:rFonts w:ascii="Source Sans Pro" w:hAnsi="Source Sans Pro" w:cs="Arial"/>
                <w:i/>
                <w:sz w:val="22"/>
                <w:szCs w:val="22"/>
              </w:rPr>
            </w:pPr>
          </w:p>
          <w:p w14:paraId="5DC4798E"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721622862"/>
              <w:placeholder>
                <w:docPart w:val="D252DF8810604290BE1710C0B356C7FD"/>
              </w:placeholder>
              <w:showingPlcHdr/>
              <w:text/>
            </w:sdtPr>
            <w:sdtEndPr>
              <w:rPr>
                <w:rStyle w:val="DefaultParagraphFont"/>
                <w:rFonts w:ascii="Source Sans Pro" w:hAnsi="Source Sans Pro"/>
                <w:sz w:val="22"/>
              </w:rPr>
            </w:sdtEndPr>
            <w:sdtContent>
              <w:p w14:paraId="532DE219" w14:textId="46766001" w:rsidR="0057419A" w:rsidRPr="00593D81" w:rsidRDefault="0057419A" w:rsidP="00C40035">
                <w:pPr>
                  <w:pStyle w:val="Tablebul1"/>
                  <w:numPr>
                    <w:ilvl w:val="0"/>
                    <w:numId w:val="0"/>
                  </w:numPr>
                  <w:rPr>
                    <w:rFonts w:ascii="Source Sans Pro" w:hAnsi="Source Sans Pro"/>
                  </w:rPr>
                </w:pPr>
                <w:r w:rsidRPr="000F4414">
                  <w:rPr>
                    <w:rStyle w:val="PlaceholderText"/>
                  </w:rPr>
                  <w:t>Click or tap here to enter text.</w:t>
                </w:r>
              </w:p>
            </w:sdtContent>
          </w:sdt>
        </w:tc>
      </w:tr>
      <w:tr w:rsidR="00C40035" w:rsidRPr="00593D81" w14:paraId="6E4F8161" w14:textId="77777777" w:rsidTr="00A56A6C">
        <w:trPr>
          <w:jc w:val="center"/>
        </w:trPr>
        <w:tc>
          <w:tcPr>
            <w:tcW w:w="4315" w:type="dxa"/>
            <w:tcMar>
              <w:top w:w="29" w:type="dxa"/>
              <w:bottom w:w="29" w:type="dxa"/>
            </w:tcMar>
          </w:tcPr>
          <w:p w14:paraId="3F18C61C" w14:textId="47A819FC"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C40035" w:rsidRPr="00593D81" w:rsidRDefault="00C40035" w:rsidP="00C40035">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7D5CE1C7" w14:textId="75B9F901"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5981979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6F4E9C75" w14:textId="6506733C"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30706506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35D51670" w14:textId="12C422B7"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37314552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2EDDE142" w14:textId="692AB369"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21061536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1F33FFD2" w14:textId="23CAC3C2"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85055977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p w14:paraId="10244603" w14:textId="71CEA244"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7E318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45948911"/>
              <w:placeholder>
                <w:docPart w:val="5DEC96DFE31844A0915C519665AD5695"/>
              </w:placeholder>
              <w:showingPlcHdr/>
              <w:text/>
            </w:sdtPr>
            <w:sdtEndPr>
              <w:rPr>
                <w:rStyle w:val="DefaultParagraphFont"/>
                <w:rFonts w:ascii="Source Sans Pro" w:hAnsi="Source Sans Pro"/>
                <w:sz w:val="22"/>
                <w:szCs w:val="22"/>
              </w:rPr>
            </w:sdtEndPr>
            <w:sdtContent>
              <w:p w14:paraId="1E249FDE" w14:textId="6B252F7A" w:rsidR="00C40035" w:rsidRPr="0057419A" w:rsidRDefault="0057419A" w:rsidP="0057419A">
                <w:pPr>
                  <w:ind w:left="60"/>
                  <w:rPr>
                    <w:rFonts w:ascii="Source Sans Pro" w:hAnsi="Source Sans Pro"/>
                    <w:sz w:val="22"/>
                    <w:szCs w:val="22"/>
                  </w:rPr>
                </w:pPr>
                <w:r w:rsidRPr="000F4414">
                  <w:rPr>
                    <w:rStyle w:val="PlaceholderText"/>
                  </w:rPr>
                  <w:t>Click or tap here to enter text.</w:t>
                </w:r>
              </w:p>
            </w:sdtContent>
          </w:sdt>
          <w:p w14:paraId="7E15CFBA" w14:textId="77777777" w:rsidR="00C40035" w:rsidRPr="00593D81" w:rsidRDefault="00C40035" w:rsidP="00C40035">
            <w:pPr>
              <w:pStyle w:val="Tablebul1"/>
              <w:numPr>
                <w:ilvl w:val="0"/>
                <w:numId w:val="0"/>
              </w:numPr>
              <w:ind w:left="245"/>
              <w:rPr>
                <w:rFonts w:ascii="Source Sans Pro" w:hAnsi="Source Sans Pro"/>
              </w:rPr>
            </w:pPr>
          </w:p>
          <w:p w14:paraId="25CF08BC" w14:textId="77777777" w:rsidR="00C40035" w:rsidRPr="00593D81" w:rsidRDefault="00C40035" w:rsidP="00C40035">
            <w:pPr>
              <w:pStyle w:val="Tablebul1"/>
              <w:numPr>
                <w:ilvl w:val="0"/>
                <w:numId w:val="0"/>
              </w:numPr>
              <w:rPr>
                <w:rFonts w:ascii="Source Sans Pro" w:hAnsi="Source Sans Pro"/>
              </w:rPr>
            </w:pPr>
          </w:p>
          <w:p w14:paraId="4B28AE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903979484"/>
              <w:placeholder>
                <w:docPart w:val="07473960EBA84BBD9C171A20E17A4D9F"/>
              </w:placeholder>
              <w:showingPlcHdr/>
              <w:text/>
            </w:sdtPr>
            <w:sdtEndPr>
              <w:rPr>
                <w:rStyle w:val="DefaultParagraphFont"/>
                <w:rFonts w:ascii="Source Sans Pro" w:hAnsi="Source Sans Pro"/>
                <w:sz w:val="22"/>
              </w:rPr>
            </w:sdtEndPr>
            <w:sdtContent>
              <w:p w14:paraId="7CCE7F79" w14:textId="5508A803"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0D27EAD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8971769"/>
              <w:placeholder>
                <w:docPart w:val="728072B7C4DD4C16A66E29CE8BA22F43"/>
              </w:placeholder>
              <w:showingPlcHdr/>
              <w:text/>
            </w:sdtPr>
            <w:sdtEndPr>
              <w:rPr>
                <w:rStyle w:val="DefaultParagraphFont"/>
                <w:rFonts w:ascii="Source Sans Pro" w:hAnsi="Source Sans Pro" w:cs="Arial"/>
                <w:i/>
                <w:sz w:val="22"/>
                <w:szCs w:val="22"/>
              </w:rPr>
            </w:sdtEndPr>
            <w:sdtContent>
              <w:p w14:paraId="4F69B830" w14:textId="1ED7EDE7"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25CBE11B" w14:textId="77777777" w:rsidR="00C40035" w:rsidRPr="00593D81" w:rsidRDefault="00C40035" w:rsidP="00C40035">
            <w:pPr>
              <w:rPr>
                <w:rFonts w:ascii="Source Sans Pro" w:hAnsi="Source Sans Pro" w:cs="Arial"/>
                <w:i/>
                <w:sz w:val="22"/>
                <w:szCs w:val="22"/>
              </w:rPr>
            </w:pPr>
          </w:p>
          <w:p w14:paraId="19879038" w14:textId="77777777" w:rsidR="00C40035" w:rsidRDefault="00C40035" w:rsidP="00C40035">
            <w:pPr>
              <w:rPr>
                <w:rFonts w:ascii="Source Sans Pro" w:hAnsi="Source Sans Pro" w:cs="Arial"/>
                <w:i/>
                <w:sz w:val="22"/>
                <w:szCs w:val="22"/>
              </w:rPr>
            </w:pPr>
          </w:p>
          <w:p w14:paraId="26C01DA8"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35732036"/>
              <w:placeholder>
                <w:docPart w:val="961E54BD7B3F4B56B2A7ED73D018FDE7"/>
              </w:placeholder>
              <w:showingPlcHdr/>
              <w:text/>
            </w:sdtPr>
            <w:sdtEndPr>
              <w:rPr>
                <w:rStyle w:val="DefaultParagraphFont"/>
                <w:rFonts w:ascii="Source Sans Pro" w:hAnsi="Source Sans Pro"/>
                <w:sz w:val="22"/>
              </w:rPr>
            </w:sdtEndPr>
            <w:sdtContent>
              <w:p w14:paraId="65CFC1ED" w14:textId="6A7D396F" w:rsidR="0057419A" w:rsidRPr="00593D81" w:rsidRDefault="0057419A" w:rsidP="00C40035">
                <w:pPr>
                  <w:pStyle w:val="Tablebul1"/>
                  <w:numPr>
                    <w:ilvl w:val="0"/>
                    <w:numId w:val="0"/>
                  </w:numPr>
                  <w:ind w:left="18"/>
                  <w:rPr>
                    <w:rFonts w:ascii="Source Sans Pro" w:hAnsi="Source Sans Pro"/>
                  </w:rPr>
                </w:pPr>
                <w:r w:rsidRPr="000F4414">
                  <w:rPr>
                    <w:rStyle w:val="PlaceholderText"/>
                  </w:rPr>
                  <w:t>Click or tap here to enter text.</w:t>
                </w:r>
              </w:p>
            </w:sdtContent>
          </w:sdt>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C40035"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C40035" w:rsidRPr="00593D81" w:rsidRDefault="00C40035" w:rsidP="00C40035">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C40035" w:rsidRPr="00C40035" w:rsidRDefault="00C40035" w:rsidP="00C40035">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C40035" w:rsidRPr="00593D81" w:rsidRDefault="00C40035" w:rsidP="00C40035">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5CB143FC" w14:textId="38385F5F"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64405167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178A059F" w14:textId="5B2FD815"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89489107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25066DE5" w14:textId="6C903B1D"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12121837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77F324DB" w14:textId="18CB09ED"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83684572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1A2D11E9" w14:textId="23DFCE29" w:rsidR="00C40035" w:rsidRPr="00593D81"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80581376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766270B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99775611"/>
              <w:placeholder>
                <w:docPart w:val="74D1E033EF5F49A08068A26F5C023637"/>
              </w:placeholder>
              <w:showingPlcHdr/>
              <w:text/>
            </w:sdtPr>
            <w:sdtEndPr>
              <w:rPr>
                <w:rStyle w:val="DefaultParagraphFont"/>
                <w:rFonts w:ascii="Source Sans Pro" w:hAnsi="Source Sans Pro"/>
                <w:sz w:val="22"/>
                <w:szCs w:val="22"/>
              </w:rPr>
            </w:sdtEndPr>
            <w:sdtContent>
              <w:p w14:paraId="398A44D1" w14:textId="6F1566B0" w:rsidR="00C40035"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087ECBFD" w14:textId="77777777" w:rsidR="00C40035" w:rsidRPr="00593D81" w:rsidRDefault="00C40035" w:rsidP="00C40035">
            <w:pPr>
              <w:pStyle w:val="Tablebul1"/>
              <w:numPr>
                <w:ilvl w:val="0"/>
                <w:numId w:val="0"/>
              </w:numPr>
              <w:ind w:left="245"/>
              <w:rPr>
                <w:rFonts w:ascii="Source Sans Pro" w:hAnsi="Source Sans Pro"/>
              </w:rPr>
            </w:pPr>
          </w:p>
          <w:p w14:paraId="03645605" w14:textId="77777777" w:rsidR="00C40035" w:rsidRPr="00593D81" w:rsidRDefault="00C40035" w:rsidP="00C40035">
            <w:pPr>
              <w:pStyle w:val="Tablebul1"/>
              <w:numPr>
                <w:ilvl w:val="0"/>
                <w:numId w:val="0"/>
              </w:numPr>
              <w:rPr>
                <w:rFonts w:ascii="Source Sans Pro" w:hAnsi="Source Sans Pro"/>
              </w:rPr>
            </w:pPr>
          </w:p>
          <w:p w14:paraId="4247129A"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316333636"/>
              <w:placeholder>
                <w:docPart w:val="14DD0E299AD548C38755A176BD7495A0"/>
              </w:placeholder>
              <w:showingPlcHdr/>
              <w:text/>
            </w:sdtPr>
            <w:sdtEndPr>
              <w:rPr>
                <w:rStyle w:val="DefaultParagraphFont"/>
                <w:rFonts w:ascii="Source Sans Pro" w:hAnsi="Source Sans Pro"/>
                <w:sz w:val="22"/>
              </w:rPr>
            </w:sdtEndPr>
            <w:sdtContent>
              <w:p w14:paraId="4FAA3B60" w14:textId="37CA4B03" w:rsidR="006A4432" w:rsidRPr="00593D81" w:rsidRDefault="006A4432"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575204E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264111748"/>
              <w:placeholder>
                <w:docPart w:val="59CB87782F6D457DA1EFEA58880AA184"/>
              </w:placeholder>
              <w:showingPlcHdr/>
              <w:text/>
            </w:sdtPr>
            <w:sdtEndPr>
              <w:rPr>
                <w:rStyle w:val="DefaultParagraphFont"/>
                <w:rFonts w:ascii="Source Sans Pro" w:hAnsi="Source Sans Pro" w:cs="Arial"/>
                <w:i/>
                <w:sz w:val="22"/>
                <w:szCs w:val="22"/>
              </w:rPr>
            </w:sdtEndPr>
            <w:sdtContent>
              <w:p w14:paraId="0092C04E" w14:textId="17A53413"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18E80E29" w14:textId="77777777" w:rsidR="00C40035" w:rsidRPr="00593D81" w:rsidRDefault="00C40035" w:rsidP="00C40035">
            <w:pPr>
              <w:rPr>
                <w:rFonts w:ascii="Source Sans Pro" w:hAnsi="Source Sans Pro" w:cs="Arial"/>
                <w:i/>
                <w:sz w:val="22"/>
                <w:szCs w:val="22"/>
              </w:rPr>
            </w:pPr>
          </w:p>
          <w:p w14:paraId="1973F99D" w14:textId="77777777" w:rsidR="00C40035" w:rsidRDefault="00C40035" w:rsidP="00C40035">
            <w:pPr>
              <w:rPr>
                <w:rFonts w:ascii="Source Sans Pro" w:hAnsi="Source Sans Pro" w:cs="Arial"/>
                <w:i/>
                <w:sz w:val="22"/>
                <w:szCs w:val="22"/>
              </w:rPr>
            </w:pPr>
          </w:p>
          <w:p w14:paraId="0687108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995036977"/>
              <w:placeholder>
                <w:docPart w:val="5E665FF745594584B803450E268243BD"/>
              </w:placeholder>
              <w:showingPlcHdr/>
              <w:text/>
            </w:sdtPr>
            <w:sdtEndPr>
              <w:rPr>
                <w:rStyle w:val="DefaultParagraphFont"/>
                <w:rFonts w:ascii="Source Sans Pro" w:hAnsi="Source Sans Pro" w:cs="Arial"/>
                <w:i/>
                <w:sz w:val="22"/>
                <w:szCs w:val="22"/>
              </w:rPr>
            </w:sdtEndPr>
            <w:sdtContent>
              <w:p w14:paraId="3F5FA2D6" w14:textId="4D4C214C"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4E76FCBE" w14:textId="77777777" w:rsidTr="00A56A6C">
        <w:trPr>
          <w:jc w:val="center"/>
        </w:trPr>
        <w:tc>
          <w:tcPr>
            <w:tcW w:w="4315" w:type="dxa"/>
            <w:tcBorders>
              <w:top w:val="single" w:sz="4" w:space="0" w:color="auto"/>
            </w:tcBorders>
            <w:tcMar>
              <w:top w:w="29" w:type="dxa"/>
              <w:bottom w:w="29" w:type="dxa"/>
            </w:tcMar>
          </w:tcPr>
          <w:p w14:paraId="5FD2F921" w14:textId="76165D8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539CAAB" w14:textId="76604D23"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08966756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0520DC57" w14:textId="18E15CC3"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90224267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58B19D64" w14:textId="166F7D9B"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71778454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46A25756" w14:textId="6E12256D"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38719666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0168E105" w14:textId="03417E4F" w:rsidR="00C40035" w:rsidRPr="00593D81"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35878662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3D8005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739478273"/>
              <w:placeholder>
                <w:docPart w:val="E46C6120BD4045EEAD222C501BCE9E33"/>
              </w:placeholder>
              <w:showingPlcHdr/>
              <w:text/>
            </w:sdtPr>
            <w:sdtEndPr>
              <w:rPr>
                <w:rStyle w:val="DefaultParagraphFont"/>
                <w:rFonts w:ascii="Source Sans Pro" w:hAnsi="Source Sans Pro"/>
                <w:sz w:val="22"/>
                <w:szCs w:val="22"/>
              </w:rPr>
            </w:sdtEndPr>
            <w:sdtContent>
              <w:p w14:paraId="73526EEC" w14:textId="38A4B5A3" w:rsidR="00C40035"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3C76580F" w14:textId="77777777" w:rsidR="00C40035" w:rsidRPr="00593D81" w:rsidRDefault="00C40035" w:rsidP="00C40035">
            <w:pPr>
              <w:pStyle w:val="Tablebul1"/>
              <w:numPr>
                <w:ilvl w:val="0"/>
                <w:numId w:val="0"/>
              </w:numPr>
              <w:ind w:left="245"/>
              <w:rPr>
                <w:rFonts w:ascii="Source Sans Pro" w:hAnsi="Source Sans Pro"/>
              </w:rPr>
            </w:pPr>
          </w:p>
          <w:p w14:paraId="231D08E6" w14:textId="77777777" w:rsidR="00C40035" w:rsidRPr="00593D81" w:rsidRDefault="00C40035" w:rsidP="00C40035">
            <w:pPr>
              <w:pStyle w:val="Tablebul1"/>
              <w:numPr>
                <w:ilvl w:val="0"/>
                <w:numId w:val="0"/>
              </w:numPr>
              <w:rPr>
                <w:rFonts w:ascii="Source Sans Pro" w:hAnsi="Source Sans Pro"/>
              </w:rPr>
            </w:pPr>
          </w:p>
          <w:p w14:paraId="12121002"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12681444"/>
              <w:placeholder>
                <w:docPart w:val="0227DCF3C05E48A6A9F4259ADB9DF41E"/>
              </w:placeholder>
              <w:showingPlcHdr/>
              <w:text/>
            </w:sdtPr>
            <w:sdtEndPr>
              <w:rPr>
                <w:rStyle w:val="DefaultParagraphFont"/>
                <w:rFonts w:ascii="Source Sans Pro" w:hAnsi="Source Sans Pro"/>
                <w:sz w:val="22"/>
              </w:rPr>
            </w:sdtEndPr>
            <w:sdtContent>
              <w:p w14:paraId="7B78C484" w14:textId="20974109" w:rsidR="006A4432" w:rsidRPr="00593D81" w:rsidRDefault="006A4432"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76D26E38"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4956522"/>
              <w:placeholder>
                <w:docPart w:val="2AD59EA63E794C758B68A8C4B3690F4D"/>
              </w:placeholder>
              <w:showingPlcHdr/>
              <w:text/>
            </w:sdtPr>
            <w:sdtEndPr>
              <w:rPr>
                <w:rStyle w:val="DefaultParagraphFont"/>
                <w:rFonts w:ascii="Source Sans Pro" w:hAnsi="Source Sans Pro" w:cs="Arial"/>
                <w:i/>
                <w:sz w:val="22"/>
                <w:szCs w:val="22"/>
              </w:rPr>
            </w:sdtEndPr>
            <w:sdtContent>
              <w:p w14:paraId="01DB4B57" w14:textId="7BC33D64"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4E5F8C9" w14:textId="77777777" w:rsidR="00C40035" w:rsidRPr="00593D81" w:rsidRDefault="00C40035" w:rsidP="00C40035">
            <w:pPr>
              <w:rPr>
                <w:rFonts w:ascii="Source Sans Pro" w:hAnsi="Source Sans Pro" w:cs="Arial"/>
                <w:i/>
                <w:sz w:val="22"/>
                <w:szCs w:val="22"/>
              </w:rPr>
            </w:pPr>
          </w:p>
          <w:p w14:paraId="158608FF" w14:textId="77777777" w:rsidR="00C40035" w:rsidRDefault="00C40035" w:rsidP="00C40035">
            <w:pPr>
              <w:rPr>
                <w:rFonts w:ascii="Source Sans Pro" w:hAnsi="Source Sans Pro" w:cs="Arial"/>
                <w:i/>
                <w:sz w:val="22"/>
                <w:szCs w:val="22"/>
              </w:rPr>
            </w:pPr>
          </w:p>
          <w:p w14:paraId="0B0E9266"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803270664"/>
              <w:placeholder>
                <w:docPart w:val="E347DB9CF11C40B8A287101CA3641D63"/>
              </w:placeholder>
              <w:showingPlcHdr/>
              <w:text/>
            </w:sdtPr>
            <w:sdtEndPr>
              <w:rPr>
                <w:rStyle w:val="DefaultParagraphFont"/>
                <w:rFonts w:ascii="Source Sans Pro" w:hAnsi="Source Sans Pro" w:cs="Arial"/>
                <w:i/>
                <w:sz w:val="22"/>
                <w:szCs w:val="22"/>
              </w:rPr>
            </w:sdtEndPr>
            <w:sdtContent>
              <w:p w14:paraId="071868BE" w14:textId="6D3C5517" w:rsidR="006A4432" w:rsidRPr="00593D81" w:rsidRDefault="006A4432" w:rsidP="00C40035">
                <w:pPr>
                  <w:pStyle w:val="ListParagraph"/>
                  <w:ind w:left="0"/>
                  <w:rPr>
                    <w:rFonts w:ascii="Source Sans Pro" w:hAnsi="Source Sans Pro" w:cs="Arial"/>
                    <w:i/>
                    <w:sz w:val="22"/>
                    <w:szCs w:val="22"/>
                  </w:rPr>
                </w:pPr>
                <w:r w:rsidRPr="000F4414">
                  <w:rPr>
                    <w:rStyle w:val="PlaceholderText"/>
                  </w:rPr>
                  <w:t>Click or tap here to enter text.</w:t>
                </w:r>
              </w:p>
            </w:sdtContent>
          </w:sdt>
        </w:tc>
      </w:tr>
      <w:tr w:rsidR="00C40035"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C40035" w:rsidRPr="006A4432" w:rsidRDefault="00C40035" w:rsidP="006A4432">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2A7BC385" w14:textId="0DB40C65"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73096521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occurring</w:t>
            </w:r>
          </w:p>
          <w:p w14:paraId="69089F4E" w14:textId="08BB729E"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42349051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Not systematic</w:t>
            </w:r>
          </w:p>
          <w:p w14:paraId="0AD452F3" w14:textId="5653193C"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56008903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Planning to scale</w:t>
            </w:r>
          </w:p>
          <w:p w14:paraId="36CC054E" w14:textId="0B005367" w:rsidR="00C40035"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44295108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Scaling in progress</w:t>
            </w:r>
          </w:p>
          <w:p w14:paraId="539A61E1" w14:textId="5A418CC5" w:rsidR="00C40035" w:rsidRPr="00593D81" w:rsidRDefault="006A4432" w:rsidP="006A4432">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331885165"/>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59C1A14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54398135"/>
              <w:placeholder>
                <w:docPart w:val="E0431C5E905145EA979EC3EE81858F77"/>
              </w:placeholder>
              <w:showingPlcHdr/>
              <w:text/>
            </w:sdtPr>
            <w:sdtEndPr>
              <w:rPr>
                <w:rStyle w:val="DefaultParagraphFont"/>
                <w:rFonts w:ascii="Source Sans Pro" w:hAnsi="Source Sans Pro"/>
                <w:sz w:val="22"/>
                <w:szCs w:val="22"/>
              </w:rPr>
            </w:sdtEndPr>
            <w:sdtContent>
              <w:p w14:paraId="7455748A" w14:textId="0BCBF5E9" w:rsidR="00C40035"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0D64B81D" w14:textId="77777777" w:rsidR="00C40035" w:rsidRPr="00593D81" w:rsidRDefault="00C40035" w:rsidP="00C40035">
            <w:pPr>
              <w:pStyle w:val="Tablebul1"/>
              <w:numPr>
                <w:ilvl w:val="0"/>
                <w:numId w:val="0"/>
              </w:numPr>
              <w:ind w:left="245"/>
              <w:rPr>
                <w:rFonts w:ascii="Source Sans Pro" w:hAnsi="Source Sans Pro"/>
              </w:rPr>
            </w:pPr>
          </w:p>
          <w:p w14:paraId="6BF7EC40" w14:textId="77777777" w:rsidR="00C40035" w:rsidRPr="00593D81" w:rsidRDefault="00C40035" w:rsidP="00C40035">
            <w:pPr>
              <w:pStyle w:val="Tablebul1"/>
              <w:numPr>
                <w:ilvl w:val="0"/>
                <w:numId w:val="0"/>
              </w:numPr>
              <w:rPr>
                <w:rFonts w:ascii="Source Sans Pro" w:hAnsi="Source Sans Pro"/>
              </w:rPr>
            </w:pPr>
          </w:p>
          <w:p w14:paraId="204823C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270539057"/>
              <w:placeholder>
                <w:docPart w:val="74D816662DE54A479E35FC095B0E9150"/>
              </w:placeholder>
              <w:showingPlcHdr/>
            </w:sdtPr>
            <w:sdtEndPr>
              <w:rPr>
                <w:rStyle w:val="DefaultParagraphFont"/>
                <w:rFonts w:ascii="Source Sans Pro" w:hAnsi="Source Sans Pro" w:cs="Arial"/>
                <w:i/>
                <w:sz w:val="22"/>
                <w:szCs w:val="22"/>
              </w:rPr>
            </w:sdtEndPr>
            <w:sdtContent>
              <w:p w14:paraId="64A9E6DA" w14:textId="5EEF1526"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2E4B4A3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03483018"/>
              <w:placeholder>
                <w:docPart w:val="1DF9D84ED69F40B3906926A6FDD07F93"/>
              </w:placeholder>
              <w:showingPlcHdr/>
              <w:text/>
            </w:sdtPr>
            <w:sdtEndPr>
              <w:rPr>
                <w:rStyle w:val="DefaultParagraphFont"/>
                <w:rFonts w:ascii="Source Sans Pro" w:hAnsi="Source Sans Pro" w:cs="Arial"/>
                <w:i/>
                <w:sz w:val="22"/>
                <w:szCs w:val="22"/>
              </w:rPr>
            </w:sdtEndPr>
            <w:sdtContent>
              <w:p w14:paraId="196A7DF7" w14:textId="515ED320"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56F34BD" w14:textId="77777777" w:rsidR="00C40035" w:rsidRPr="00593D81" w:rsidRDefault="00C40035" w:rsidP="00C40035">
            <w:pPr>
              <w:rPr>
                <w:rFonts w:ascii="Source Sans Pro" w:hAnsi="Source Sans Pro" w:cs="Arial"/>
                <w:i/>
                <w:sz w:val="22"/>
                <w:szCs w:val="22"/>
              </w:rPr>
            </w:pPr>
          </w:p>
          <w:p w14:paraId="3646FF7E" w14:textId="77777777" w:rsidR="00C40035" w:rsidRDefault="00C40035" w:rsidP="00C40035">
            <w:pPr>
              <w:rPr>
                <w:rFonts w:ascii="Source Sans Pro" w:hAnsi="Source Sans Pro" w:cs="Arial"/>
                <w:i/>
                <w:sz w:val="22"/>
                <w:szCs w:val="22"/>
              </w:rPr>
            </w:pPr>
          </w:p>
          <w:p w14:paraId="00652B5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534255086"/>
              <w:placeholder>
                <w:docPart w:val="04CAE52D748E4454AEF1A23AB6FE7280"/>
              </w:placeholder>
              <w:showingPlcHdr/>
              <w:text/>
            </w:sdtPr>
            <w:sdtEndPr>
              <w:rPr>
                <w:rStyle w:val="DefaultParagraphFont"/>
                <w:rFonts w:ascii="Source Sans Pro" w:hAnsi="Source Sans Pro" w:cs="Arial"/>
                <w:i/>
                <w:sz w:val="22"/>
                <w:szCs w:val="22"/>
              </w:rPr>
            </w:sdtEndPr>
            <w:sdtContent>
              <w:p w14:paraId="650A2B89" w14:textId="6561F591"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971044" w:rsidRPr="00593D81" w14:paraId="6D5FF54B" w14:textId="77777777" w:rsidTr="00A56A6C">
        <w:trPr>
          <w:jc w:val="center"/>
        </w:trPr>
        <w:tc>
          <w:tcPr>
            <w:tcW w:w="4315" w:type="dxa"/>
            <w:tcMar>
              <w:top w:w="29" w:type="dxa"/>
              <w:bottom w:w="29" w:type="dxa"/>
            </w:tcMar>
          </w:tcPr>
          <w:p w14:paraId="45CAD5F2" w14:textId="21DA0C6A" w:rsidR="00971044" w:rsidRPr="00593D81" w:rsidRDefault="00971044" w:rsidP="00971044">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tcMar>
              <w:top w:w="29" w:type="dxa"/>
              <w:bottom w:w="29" w:type="dxa"/>
            </w:tcMar>
            <w:vAlign w:val="center"/>
          </w:tcPr>
          <w:p w14:paraId="3E417977" w14:textId="442008A0"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49211064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occurring</w:t>
            </w:r>
          </w:p>
          <w:p w14:paraId="70DD8D97" w14:textId="4535A268"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612659708"/>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systematic</w:t>
            </w:r>
          </w:p>
          <w:p w14:paraId="7E8DBF01" w14:textId="28CEF1C0"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39932233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Planning to scale</w:t>
            </w:r>
          </w:p>
          <w:p w14:paraId="33502C2F" w14:textId="0F7E7E06"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44620103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Scaling in progress</w:t>
            </w:r>
          </w:p>
          <w:p w14:paraId="24F1D9E5" w14:textId="2062C7EF"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23469052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At scale</w:t>
            </w:r>
          </w:p>
          <w:p w14:paraId="658379BC" w14:textId="295E6267"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50E6A27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24444536"/>
              <w:placeholder>
                <w:docPart w:val="29D84EFE3713485180E53CCABB446308"/>
              </w:placeholder>
              <w:showingPlcHdr/>
              <w:text/>
            </w:sdtPr>
            <w:sdtEndPr>
              <w:rPr>
                <w:rStyle w:val="DefaultParagraphFont"/>
                <w:rFonts w:ascii="Source Sans Pro" w:hAnsi="Source Sans Pro"/>
                <w:sz w:val="22"/>
                <w:szCs w:val="22"/>
              </w:rPr>
            </w:sdtEndPr>
            <w:sdtContent>
              <w:p w14:paraId="3AF2BE77" w14:textId="5402C4A1" w:rsidR="00971044"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0D81A6E9" w14:textId="77777777" w:rsidR="00971044" w:rsidRPr="00593D81" w:rsidRDefault="00971044" w:rsidP="00971044">
            <w:pPr>
              <w:pStyle w:val="Tablebul1"/>
              <w:numPr>
                <w:ilvl w:val="0"/>
                <w:numId w:val="0"/>
              </w:numPr>
              <w:ind w:left="245"/>
              <w:rPr>
                <w:rFonts w:ascii="Source Sans Pro" w:hAnsi="Source Sans Pro"/>
              </w:rPr>
            </w:pPr>
          </w:p>
          <w:p w14:paraId="41ECFDA7" w14:textId="77777777" w:rsidR="00971044" w:rsidRPr="00593D81" w:rsidRDefault="00971044" w:rsidP="00971044">
            <w:pPr>
              <w:pStyle w:val="Tablebul1"/>
              <w:numPr>
                <w:ilvl w:val="0"/>
                <w:numId w:val="0"/>
              </w:numPr>
              <w:rPr>
                <w:rFonts w:ascii="Source Sans Pro" w:hAnsi="Source Sans Pro"/>
              </w:rPr>
            </w:pPr>
          </w:p>
          <w:p w14:paraId="2624884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30303012"/>
              <w:placeholder>
                <w:docPart w:val="DEF6AE13469E4E0C92C92AF858B1D2A4"/>
              </w:placeholder>
              <w:showingPlcHdr/>
              <w:text/>
            </w:sdtPr>
            <w:sdtEndPr>
              <w:rPr>
                <w:rStyle w:val="DefaultParagraphFont"/>
                <w:rFonts w:ascii="Source Sans Pro" w:hAnsi="Source Sans Pro"/>
                <w:sz w:val="22"/>
              </w:rPr>
            </w:sdtEndPr>
            <w:sdtContent>
              <w:p w14:paraId="526163D0" w14:textId="3A943DAE"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5AA9EA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85954145"/>
              <w:placeholder>
                <w:docPart w:val="6B1A8F298CB84F1690B6BB3AC8A71FC7"/>
              </w:placeholder>
              <w:showingPlcHdr/>
              <w:text/>
            </w:sdtPr>
            <w:sdtEndPr>
              <w:rPr>
                <w:rStyle w:val="DefaultParagraphFont"/>
                <w:rFonts w:ascii="Source Sans Pro" w:hAnsi="Source Sans Pro" w:cs="Arial"/>
                <w:i/>
                <w:sz w:val="22"/>
                <w:szCs w:val="22"/>
              </w:rPr>
            </w:sdtEndPr>
            <w:sdtContent>
              <w:p w14:paraId="4D945FA7" w14:textId="2DB4CEC6"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026695A" w14:textId="77777777" w:rsidR="00971044" w:rsidRPr="00593D81" w:rsidRDefault="00971044" w:rsidP="00971044">
            <w:pPr>
              <w:rPr>
                <w:rFonts w:ascii="Source Sans Pro" w:hAnsi="Source Sans Pro" w:cs="Arial"/>
                <w:i/>
                <w:sz w:val="22"/>
                <w:szCs w:val="22"/>
              </w:rPr>
            </w:pPr>
          </w:p>
          <w:p w14:paraId="6CA479CF" w14:textId="77777777" w:rsidR="00971044" w:rsidRDefault="00971044" w:rsidP="00971044">
            <w:pPr>
              <w:rPr>
                <w:rFonts w:ascii="Source Sans Pro" w:hAnsi="Source Sans Pro" w:cs="Arial"/>
                <w:i/>
                <w:sz w:val="22"/>
                <w:szCs w:val="22"/>
              </w:rPr>
            </w:pPr>
          </w:p>
          <w:p w14:paraId="6F827151" w14:textId="77777777" w:rsidR="00971044" w:rsidRDefault="00971044" w:rsidP="00971044">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771203668"/>
              <w:placeholder>
                <w:docPart w:val="12774FB5BFCC49A786562A7CCED71C88"/>
              </w:placeholder>
              <w:showingPlcHdr/>
              <w:text/>
            </w:sdtPr>
            <w:sdtEndPr>
              <w:rPr>
                <w:rStyle w:val="DefaultParagraphFont"/>
                <w:rFonts w:ascii="Source Sans Pro" w:hAnsi="Source Sans Pro" w:cs="Arial"/>
                <w:i/>
                <w:sz w:val="22"/>
                <w:szCs w:val="22"/>
              </w:rPr>
            </w:sdtEndPr>
            <w:sdtContent>
              <w:p w14:paraId="0B3E3ABC" w14:textId="756217BC" w:rsidR="006A4432" w:rsidRPr="00593D81" w:rsidRDefault="006A4432" w:rsidP="00971044">
                <w:pPr>
                  <w:pStyle w:val="ListParagraph"/>
                  <w:ind w:left="18"/>
                  <w:rPr>
                    <w:rFonts w:ascii="Source Sans Pro" w:hAnsi="Source Sans Pro" w:cs="Arial"/>
                    <w:i/>
                    <w:sz w:val="22"/>
                    <w:szCs w:val="22"/>
                  </w:rPr>
                </w:pPr>
                <w:r w:rsidRPr="000F4414">
                  <w:rPr>
                    <w:rStyle w:val="PlaceholderText"/>
                  </w:rPr>
                  <w:t>Click or tap here to enter text.</w:t>
                </w:r>
              </w:p>
            </w:sdtContent>
          </w:sdt>
        </w:tc>
      </w:tr>
      <w:tr w:rsidR="00971044" w:rsidRPr="00593D81" w14:paraId="51CD9195" w14:textId="77777777" w:rsidTr="00A56A6C">
        <w:trPr>
          <w:jc w:val="center"/>
        </w:trPr>
        <w:tc>
          <w:tcPr>
            <w:tcW w:w="4315" w:type="dxa"/>
            <w:tcMar>
              <w:top w:w="29" w:type="dxa"/>
              <w:bottom w:w="29" w:type="dxa"/>
            </w:tcMar>
          </w:tcPr>
          <w:p w14:paraId="15523B85" w14:textId="42A24546" w:rsidR="00971044" w:rsidRPr="00593D81" w:rsidRDefault="00971044" w:rsidP="00971044">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5929BCBC" w14:textId="2CD307E8"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55381608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occurring</w:t>
            </w:r>
          </w:p>
          <w:p w14:paraId="313A68D7" w14:textId="1C1FA181"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61999509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systematic</w:t>
            </w:r>
          </w:p>
          <w:p w14:paraId="28D4D334" w14:textId="3D8EC216"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929162449"/>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Planning to scale</w:t>
            </w:r>
          </w:p>
          <w:p w14:paraId="27273A30" w14:textId="6F4F5650"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16430872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Scaling in progress</w:t>
            </w:r>
          </w:p>
          <w:p w14:paraId="2BFA2DB2" w14:textId="4A2B4C30"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01326626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At scale</w:t>
            </w:r>
          </w:p>
          <w:p w14:paraId="5FAA9DBA" w14:textId="21AE04C8"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0196D65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89221828"/>
              <w:placeholder>
                <w:docPart w:val="2721960E7185479EBD2410F8A31706FC"/>
              </w:placeholder>
              <w:showingPlcHdr/>
              <w:text/>
            </w:sdtPr>
            <w:sdtEndPr>
              <w:rPr>
                <w:rStyle w:val="DefaultParagraphFont"/>
                <w:rFonts w:ascii="Source Sans Pro" w:hAnsi="Source Sans Pro"/>
                <w:sz w:val="22"/>
                <w:szCs w:val="22"/>
              </w:rPr>
            </w:sdtEndPr>
            <w:sdtContent>
              <w:p w14:paraId="12A9E3FC" w14:textId="13EB4440" w:rsidR="00971044"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1A9BF140" w14:textId="77777777" w:rsidR="00971044" w:rsidRPr="00593D81" w:rsidRDefault="00971044" w:rsidP="00971044">
            <w:pPr>
              <w:pStyle w:val="Tablebul1"/>
              <w:numPr>
                <w:ilvl w:val="0"/>
                <w:numId w:val="0"/>
              </w:numPr>
              <w:ind w:left="245"/>
              <w:rPr>
                <w:rFonts w:ascii="Source Sans Pro" w:hAnsi="Source Sans Pro"/>
              </w:rPr>
            </w:pPr>
          </w:p>
          <w:p w14:paraId="6B82D3CA" w14:textId="77777777" w:rsidR="00971044" w:rsidRPr="00593D81" w:rsidRDefault="00971044" w:rsidP="00971044">
            <w:pPr>
              <w:pStyle w:val="Tablebul1"/>
              <w:numPr>
                <w:ilvl w:val="0"/>
                <w:numId w:val="0"/>
              </w:numPr>
              <w:rPr>
                <w:rFonts w:ascii="Source Sans Pro" w:hAnsi="Source Sans Pro"/>
              </w:rPr>
            </w:pPr>
          </w:p>
          <w:p w14:paraId="4C0BD90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858954349"/>
              <w:placeholder>
                <w:docPart w:val="A3F0F02FB43F477F85CE7EA71E4FD135"/>
              </w:placeholder>
              <w:showingPlcHdr/>
              <w:text/>
            </w:sdtPr>
            <w:sdtEndPr>
              <w:rPr>
                <w:rStyle w:val="DefaultParagraphFont"/>
                <w:rFonts w:ascii="Source Sans Pro" w:hAnsi="Source Sans Pro"/>
                <w:sz w:val="22"/>
              </w:rPr>
            </w:sdtEndPr>
            <w:sdtContent>
              <w:p w14:paraId="6765CE11" w14:textId="78B2977D"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512988B1"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741224507"/>
              <w:placeholder>
                <w:docPart w:val="DB3C903E14704BC6852899DF2FE94594"/>
              </w:placeholder>
              <w:showingPlcHdr/>
              <w:text/>
            </w:sdtPr>
            <w:sdtEndPr>
              <w:rPr>
                <w:rStyle w:val="DefaultParagraphFont"/>
                <w:rFonts w:ascii="Source Sans Pro" w:hAnsi="Source Sans Pro" w:cs="Arial"/>
                <w:i/>
                <w:sz w:val="22"/>
                <w:szCs w:val="22"/>
              </w:rPr>
            </w:sdtEndPr>
            <w:sdtContent>
              <w:p w14:paraId="416DBF86" w14:textId="41A69FD7"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A594DA0" w14:textId="77777777" w:rsidR="00971044" w:rsidRPr="00593D81" w:rsidRDefault="00971044" w:rsidP="00971044">
            <w:pPr>
              <w:rPr>
                <w:rFonts w:ascii="Source Sans Pro" w:hAnsi="Source Sans Pro" w:cs="Arial"/>
                <w:i/>
                <w:sz w:val="22"/>
                <w:szCs w:val="22"/>
              </w:rPr>
            </w:pPr>
          </w:p>
          <w:p w14:paraId="3F03B3B7" w14:textId="77777777" w:rsidR="00971044" w:rsidRDefault="00971044" w:rsidP="00971044">
            <w:pPr>
              <w:rPr>
                <w:rFonts w:ascii="Source Sans Pro" w:hAnsi="Source Sans Pro" w:cs="Arial"/>
                <w:i/>
                <w:sz w:val="22"/>
                <w:szCs w:val="22"/>
              </w:rPr>
            </w:pPr>
          </w:p>
          <w:p w14:paraId="320B3D7C" w14:textId="77777777" w:rsidR="00971044" w:rsidRDefault="00971044" w:rsidP="00971044">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537928055"/>
              <w:placeholder>
                <w:docPart w:val="03C60FE8719A475FB7F9613BFB084964"/>
              </w:placeholder>
              <w:showingPlcHdr/>
              <w:text/>
            </w:sdtPr>
            <w:sdtEndPr>
              <w:rPr>
                <w:rStyle w:val="DefaultParagraphFont"/>
                <w:rFonts w:ascii="Source Sans Pro" w:hAnsi="Source Sans Pro"/>
                <w:sz w:val="22"/>
              </w:rPr>
            </w:sdtEndPr>
            <w:sdtContent>
              <w:p w14:paraId="36CF827C" w14:textId="5F872337" w:rsidR="006A4432" w:rsidRPr="00593D81" w:rsidRDefault="006A4432" w:rsidP="00971044">
                <w:pPr>
                  <w:pStyle w:val="Tablebul1"/>
                  <w:numPr>
                    <w:ilvl w:val="0"/>
                    <w:numId w:val="0"/>
                  </w:numPr>
                  <w:ind w:left="18"/>
                  <w:rPr>
                    <w:rFonts w:ascii="Source Sans Pro" w:hAnsi="Source Sans Pro"/>
                  </w:rPr>
                </w:pPr>
                <w:r w:rsidRPr="000F4414">
                  <w:rPr>
                    <w:rStyle w:val="PlaceholderText"/>
                  </w:rPr>
                  <w:t>Click or tap here to enter text.</w:t>
                </w:r>
              </w:p>
            </w:sdtContent>
          </w:sdt>
        </w:tc>
      </w:tr>
      <w:tr w:rsidR="00971044" w:rsidRPr="00593D81" w14:paraId="34064EFA" w14:textId="77777777" w:rsidTr="00A56A6C">
        <w:trPr>
          <w:jc w:val="center"/>
        </w:trPr>
        <w:tc>
          <w:tcPr>
            <w:tcW w:w="4315" w:type="dxa"/>
            <w:tcMar>
              <w:top w:w="29" w:type="dxa"/>
              <w:bottom w:w="29" w:type="dxa"/>
            </w:tcMar>
          </w:tcPr>
          <w:p w14:paraId="5ED01A1B" w14:textId="04FA29C0" w:rsidR="00971044" w:rsidRPr="00593D81" w:rsidRDefault="00971044" w:rsidP="00971044">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tcMar>
              <w:top w:w="29" w:type="dxa"/>
              <w:bottom w:w="29" w:type="dxa"/>
            </w:tcMar>
            <w:vAlign w:val="center"/>
          </w:tcPr>
          <w:p w14:paraId="39733AB4" w14:textId="2E9B303F"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49485234"/>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occurring</w:t>
            </w:r>
          </w:p>
          <w:p w14:paraId="149FDA5E" w14:textId="5A7EA11C"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093055486"/>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systematic</w:t>
            </w:r>
          </w:p>
          <w:p w14:paraId="53890CDB" w14:textId="6EB99C27"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9639211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Planning to scale</w:t>
            </w:r>
          </w:p>
          <w:p w14:paraId="29B1A68B" w14:textId="63122E61"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650131461"/>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Scaling in progress</w:t>
            </w:r>
          </w:p>
          <w:p w14:paraId="77FA7484" w14:textId="3C72C806"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95475340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At scale</w:t>
            </w:r>
          </w:p>
          <w:p w14:paraId="2364E1D1" w14:textId="2E4A6B13"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451A1DFF"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219901433"/>
              <w:placeholder>
                <w:docPart w:val="1971F4E435F14420B2F6A4095D1816CE"/>
              </w:placeholder>
              <w:showingPlcHdr/>
              <w:text/>
            </w:sdtPr>
            <w:sdtEndPr>
              <w:rPr>
                <w:rStyle w:val="DefaultParagraphFont"/>
                <w:rFonts w:ascii="Source Sans Pro" w:hAnsi="Source Sans Pro"/>
                <w:sz w:val="22"/>
                <w:szCs w:val="22"/>
              </w:rPr>
            </w:sdtEndPr>
            <w:sdtContent>
              <w:p w14:paraId="15FDAAB6" w14:textId="30DCDBA3" w:rsidR="00971044"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3F8AD13F" w14:textId="77777777" w:rsidR="00971044" w:rsidRPr="00593D81" w:rsidRDefault="00971044" w:rsidP="00971044">
            <w:pPr>
              <w:pStyle w:val="Tablebul1"/>
              <w:numPr>
                <w:ilvl w:val="0"/>
                <w:numId w:val="0"/>
              </w:numPr>
              <w:ind w:left="245"/>
              <w:rPr>
                <w:rFonts w:ascii="Source Sans Pro" w:hAnsi="Source Sans Pro"/>
              </w:rPr>
            </w:pPr>
          </w:p>
          <w:p w14:paraId="4B8A4284" w14:textId="77777777" w:rsidR="00971044" w:rsidRPr="00593D81" w:rsidRDefault="00971044" w:rsidP="00971044">
            <w:pPr>
              <w:pStyle w:val="Tablebul1"/>
              <w:numPr>
                <w:ilvl w:val="0"/>
                <w:numId w:val="0"/>
              </w:numPr>
              <w:rPr>
                <w:rFonts w:ascii="Source Sans Pro" w:hAnsi="Source Sans Pro"/>
              </w:rPr>
            </w:pPr>
          </w:p>
          <w:p w14:paraId="1BBFFCD0"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45969280"/>
              <w:placeholder>
                <w:docPart w:val="CCD7F1A3DD4E4F009BFA034673A8224F"/>
              </w:placeholder>
              <w:showingPlcHdr/>
              <w:text/>
            </w:sdtPr>
            <w:sdtEndPr>
              <w:rPr>
                <w:rStyle w:val="DefaultParagraphFont"/>
                <w:rFonts w:ascii="Source Sans Pro" w:hAnsi="Source Sans Pro"/>
                <w:sz w:val="22"/>
              </w:rPr>
            </w:sdtEndPr>
            <w:sdtContent>
              <w:p w14:paraId="203F3361" w14:textId="1FEF0802"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DE0302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938404806"/>
              <w:placeholder>
                <w:docPart w:val="8CC09B5CA18F44D2872AE11BCDDF36BC"/>
              </w:placeholder>
              <w:showingPlcHdr/>
              <w:text/>
            </w:sdtPr>
            <w:sdtEndPr>
              <w:rPr>
                <w:rStyle w:val="DefaultParagraphFont"/>
                <w:rFonts w:ascii="Source Sans Pro" w:hAnsi="Source Sans Pro" w:cs="Arial"/>
                <w:i/>
                <w:sz w:val="22"/>
                <w:szCs w:val="22"/>
              </w:rPr>
            </w:sdtEndPr>
            <w:sdtContent>
              <w:p w14:paraId="4CA4BF6E" w14:textId="02CD1468"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6750C8AF" w14:textId="77777777" w:rsidR="00971044" w:rsidRPr="00593D81" w:rsidRDefault="00971044" w:rsidP="00971044">
            <w:pPr>
              <w:rPr>
                <w:rFonts w:ascii="Source Sans Pro" w:hAnsi="Source Sans Pro" w:cs="Arial"/>
                <w:i/>
                <w:sz w:val="22"/>
                <w:szCs w:val="22"/>
              </w:rPr>
            </w:pPr>
          </w:p>
          <w:p w14:paraId="212FC6BB" w14:textId="77777777" w:rsidR="00971044" w:rsidRDefault="00971044" w:rsidP="00971044">
            <w:pPr>
              <w:rPr>
                <w:rFonts w:ascii="Source Sans Pro" w:hAnsi="Source Sans Pro" w:cs="Arial"/>
                <w:i/>
                <w:sz w:val="22"/>
                <w:szCs w:val="22"/>
              </w:rPr>
            </w:pPr>
          </w:p>
          <w:p w14:paraId="0A253ED4" w14:textId="77777777" w:rsidR="00971044" w:rsidRDefault="00971044" w:rsidP="00971044">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044906184"/>
              <w:placeholder>
                <w:docPart w:val="C5D1A5E2D046432D82A026D9FAB59BF6"/>
              </w:placeholder>
              <w:showingPlcHdr/>
              <w:text/>
            </w:sdtPr>
            <w:sdtEndPr>
              <w:rPr>
                <w:rStyle w:val="DefaultParagraphFont"/>
                <w:rFonts w:ascii="Source Sans Pro" w:hAnsi="Source Sans Pro"/>
                <w:sz w:val="22"/>
              </w:rPr>
            </w:sdtEndPr>
            <w:sdtContent>
              <w:p w14:paraId="6A5E0582" w14:textId="6BE98CF2" w:rsidR="006A4432" w:rsidRPr="00593D81" w:rsidRDefault="006A4432" w:rsidP="00971044">
                <w:pPr>
                  <w:pStyle w:val="Tablebul1"/>
                  <w:numPr>
                    <w:ilvl w:val="0"/>
                    <w:numId w:val="0"/>
                  </w:numPr>
                  <w:rPr>
                    <w:rFonts w:ascii="Source Sans Pro" w:hAnsi="Source Sans Pro"/>
                  </w:rPr>
                </w:pPr>
                <w:r w:rsidRPr="000F4414">
                  <w:rPr>
                    <w:rStyle w:val="PlaceholderText"/>
                  </w:rPr>
                  <w:t>Click or tap here to enter text.</w:t>
                </w:r>
              </w:p>
            </w:sdtContent>
          </w:sdt>
        </w:tc>
      </w:tr>
      <w:tr w:rsidR="00971044" w:rsidRPr="00593D81" w14:paraId="190ABA5F" w14:textId="77777777" w:rsidTr="00A56A6C">
        <w:trPr>
          <w:jc w:val="center"/>
        </w:trPr>
        <w:tc>
          <w:tcPr>
            <w:tcW w:w="4315" w:type="dxa"/>
            <w:tcMar>
              <w:top w:w="29" w:type="dxa"/>
              <w:bottom w:w="29" w:type="dxa"/>
            </w:tcMar>
          </w:tcPr>
          <w:p w14:paraId="4945A591" w14:textId="2137937E" w:rsidR="00971044" w:rsidRPr="00593D81" w:rsidRDefault="00971044" w:rsidP="00971044">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6D92954C" w14:textId="5F9736C2"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172261582"/>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occurring</w:t>
            </w:r>
          </w:p>
          <w:p w14:paraId="2B767514" w14:textId="40345225"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422955227"/>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Not systematic</w:t>
            </w:r>
          </w:p>
          <w:p w14:paraId="7A764C77" w14:textId="38EE0682"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1712711580"/>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Planning to scale</w:t>
            </w:r>
          </w:p>
          <w:p w14:paraId="534B44C4" w14:textId="0EA88211"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69751429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Scaling in progress</w:t>
            </w:r>
          </w:p>
          <w:p w14:paraId="350C25BC" w14:textId="7A5D6BBE" w:rsidR="00971044" w:rsidRDefault="006A4432" w:rsidP="006A4432">
            <w:pPr>
              <w:spacing w:before="60" w:after="60"/>
              <w:ind w:left="60"/>
              <w:rPr>
                <w:rFonts w:ascii="Source Sans Pro" w:hAnsi="Source Sans Pro" w:cs="Arial"/>
                <w:sz w:val="22"/>
                <w:szCs w:val="22"/>
              </w:rPr>
            </w:pPr>
            <w:sdt>
              <w:sdtPr>
                <w:rPr>
                  <w:rFonts w:ascii="Source Sans Pro" w:hAnsi="Source Sans Pro" w:cs="Arial"/>
                  <w:sz w:val="22"/>
                  <w:szCs w:val="22"/>
                </w:rPr>
                <w:id w:val="499937933"/>
                <w14:checkbox>
                  <w14:checked w14:val="0"/>
                  <w14:checkedState w14:val="2612" w14:font="MS Gothic"/>
                  <w14:uncheckedState w14:val="2610" w14:font="MS Gothic"/>
                </w14:checkbox>
              </w:sdtPr>
              <w:sdtContent>
                <w:r>
                  <w:rPr>
                    <w:rFonts w:ascii="MS Gothic" w:eastAsia="MS Gothic" w:hAnsi="MS Gothic" w:cs="Arial" w:hint="eastAsia"/>
                    <w:sz w:val="22"/>
                    <w:szCs w:val="22"/>
                  </w:rPr>
                  <w:t>☐</w:t>
                </w:r>
              </w:sdtContent>
            </w:sdt>
            <w:r>
              <w:rPr>
                <w:rFonts w:ascii="Source Sans Pro" w:hAnsi="Source Sans Pro" w:cs="Arial"/>
                <w:sz w:val="22"/>
                <w:szCs w:val="22"/>
              </w:rPr>
              <w:t xml:space="preserve"> </w:t>
            </w:r>
            <w:r w:rsidR="00971044">
              <w:rPr>
                <w:rFonts w:ascii="Source Sans Pro" w:hAnsi="Source Sans Pro" w:cs="Arial"/>
                <w:sz w:val="22"/>
                <w:szCs w:val="22"/>
              </w:rPr>
              <w:t>At scale</w:t>
            </w:r>
          </w:p>
          <w:p w14:paraId="0FED74F5" w14:textId="07AA8DBC" w:rsidR="00971044" w:rsidRPr="00C40035"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73DC964E"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1758297"/>
              <w:placeholder>
                <w:docPart w:val="D4F6D806976B495E86B16AFA02EE1869"/>
              </w:placeholder>
              <w:showingPlcHdr/>
              <w:text/>
            </w:sdtPr>
            <w:sdtEndPr>
              <w:rPr>
                <w:rStyle w:val="DefaultParagraphFont"/>
                <w:rFonts w:ascii="Source Sans Pro" w:hAnsi="Source Sans Pro"/>
                <w:sz w:val="22"/>
                <w:szCs w:val="22"/>
              </w:rPr>
            </w:sdtEndPr>
            <w:sdtContent>
              <w:p w14:paraId="707F2133" w14:textId="61078916" w:rsidR="00971044" w:rsidRPr="006A4432" w:rsidRDefault="006A4432" w:rsidP="006A4432">
                <w:pPr>
                  <w:ind w:left="60"/>
                  <w:rPr>
                    <w:rFonts w:ascii="Source Sans Pro" w:hAnsi="Source Sans Pro"/>
                    <w:sz w:val="22"/>
                    <w:szCs w:val="22"/>
                  </w:rPr>
                </w:pPr>
                <w:r w:rsidRPr="000F4414">
                  <w:rPr>
                    <w:rStyle w:val="PlaceholderText"/>
                  </w:rPr>
                  <w:t>Click or tap here to enter text.</w:t>
                </w:r>
              </w:p>
            </w:sdtContent>
          </w:sdt>
          <w:p w14:paraId="58298CE6" w14:textId="77777777" w:rsidR="00971044" w:rsidRPr="00593D81" w:rsidRDefault="00971044" w:rsidP="00971044">
            <w:pPr>
              <w:pStyle w:val="Tablebul1"/>
              <w:numPr>
                <w:ilvl w:val="0"/>
                <w:numId w:val="0"/>
              </w:numPr>
              <w:ind w:left="245"/>
              <w:rPr>
                <w:rFonts w:ascii="Source Sans Pro" w:hAnsi="Source Sans Pro"/>
              </w:rPr>
            </w:pPr>
          </w:p>
          <w:p w14:paraId="4D0F38A2" w14:textId="77777777" w:rsidR="00971044" w:rsidRPr="00593D81" w:rsidRDefault="00971044" w:rsidP="00971044">
            <w:pPr>
              <w:pStyle w:val="Tablebul1"/>
              <w:numPr>
                <w:ilvl w:val="0"/>
                <w:numId w:val="0"/>
              </w:numPr>
              <w:rPr>
                <w:rFonts w:ascii="Source Sans Pro" w:hAnsi="Source Sans Pro"/>
              </w:rPr>
            </w:pPr>
          </w:p>
          <w:p w14:paraId="1144CBDF" w14:textId="77777777" w:rsidR="00971044" w:rsidRDefault="00971044" w:rsidP="00971044">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752348268"/>
              <w:placeholder>
                <w:docPart w:val="E8196F7DF877428D8FA813F882899E8C"/>
              </w:placeholder>
              <w:showingPlcHdr/>
              <w:text/>
            </w:sdtPr>
            <w:sdtEndPr>
              <w:rPr>
                <w:rStyle w:val="DefaultParagraphFont"/>
                <w:rFonts w:ascii="Source Sans Pro" w:hAnsi="Source Sans Pro" w:cs="Arial"/>
                <w:i/>
                <w:sz w:val="22"/>
                <w:szCs w:val="22"/>
              </w:rPr>
            </w:sdtEndPr>
            <w:sdtContent>
              <w:p w14:paraId="23ACA735" w14:textId="340010EC" w:rsidR="006A4432" w:rsidRPr="00593D81" w:rsidRDefault="006A4432" w:rsidP="00971044">
                <w:pPr>
                  <w:rPr>
                    <w:rFonts w:ascii="Source Sans Pro" w:hAnsi="Source Sans Pro" w:cs="Arial"/>
                    <w:i/>
                    <w:sz w:val="22"/>
                    <w:szCs w:val="22"/>
                  </w:rPr>
                </w:pPr>
                <w:r w:rsidRPr="000F4414">
                  <w:rPr>
                    <w:rStyle w:val="PlaceholderText"/>
                  </w:rPr>
                  <w:t>Click or tap here to enter text.</w:t>
                </w:r>
              </w:p>
            </w:sdtContent>
          </w:sdt>
        </w:tc>
        <w:tc>
          <w:tcPr>
            <w:tcW w:w="4051" w:type="dxa"/>
          </w:tcPr>
          <w:p w14:paraId="7FDFCDC5"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85493648"/>
              <w:placeholder>
                <w:docPart w:val="19391468A27D492C82D6B237D4301A94"/>
              </w:placeholder>
              <w:showingPlcHdr/>
              <w:text/>
            </w:sdtPr>
            <w:sdtEndPr>
              <w:rPr>
                <w:rStyle w:val="DefaultParagraphFont"/>
                <w:rFonts w:ascii="Source Sans Pro" w:hAnsi="Source Sans Pro" w:cs="Arial"/>
                <w:i/>
                <w:sz w:val="22"/>
                <w:szCs w:val="22"/>
              </w:rPr>
            </w:sdtEndPr>
            <w:sdtContent>
              <w:p w14:paraId="47E604FD" w14:textId="6F8B1BC5"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E5A32A7" w14:textId="77777777" w:rsidR="00971044" w:rsidRPr="00593D81" w:rsidRDefault="00971044" w:rsidP="00971044">
            <w:pPr>
              <w:rPr>
                <w:rFonts w:ascii="Source Sans Pro" w:hAnsi="Source Sans Pro" w:cs="Arial"/>
                <w:i/>
                <w:sz w:val="22"/>
                <w:szCs w:val="22"/>
              </w:rPr>
            </w:pPr>
          </w:p>
          <w:p w14:paraId="45561B37" w14:textId="77777777" w:rsidR="00971044" w:rsidRDefault="00971044" w:rsidP="00971044">
            <w:pPr>
              <w:rPr>
                <w:rFonts w:ascii="Source Sans Pro" w:hAnsi="Source Sans Pro" w:cs="Arial"/>
                <w:i/>
                <w:sz w:val="22"/>
                <w:szCs w:val="22"/>
              </w:rPr>
            </w:pPr>
          </w:p>
          <w:p w14:paraId="09966F73"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4879383"/>
              <w:placeholder>
                <w:docPart w:val="321F55C641974676B3A4B7FBAC81B944"/>
              </w:placeholder>
              <w:showingPlcHdr/>
              <w:text/>
            </w:sdtPr>
            <w:sdtEndPr>
              <w:rPr>
                <w:rStyle w:val="DefaultParagraphFont"/>
                <w:rFonts w:ascii="Source Sans Pro" w:hAnsi="Source Sans Pro" w:cs="Arial"/>
                <w:i/>
                <w:sz w:val="22"/>
                <w:szCs w:val="22"/>
              </w:rPr>
            </w:sdtEndPr>
            <w:sdtContent>
              <w:p w14:paraId="31976BAE" w14:textId="42869352" w:rsidR="006A4432" w:rsidRPr="00593D81" w:rsidRDefault="006A4432" w:rsidP="00971044">
                <w:pPr>
                  <w:rPr>
                    <w:rFonts w:ascii="Source Sans Pro" w:hAnsi="Source Sans Pro" w:cs="Arial"/>
                    <w:i/>
                    <w:sz w:val="22"/>
                    <w:szCs w:val="22"/>
                  </w:rPr>
                </w:pPr>
                <w:r w:rsidRPr="000F4414">
                  <w:rPr>
                    <w:rStyle w:val="PlaceholderText"/>
                  </w:rPr>
                  <w:t>Click or tap here to enter text.</w:t>
                </w:r>
              </w:p>
            </w:sdtContent>
          </w:sdt>
        </w:tc>
      </w:tr>
    </w:tbl>
    <w:p w14:paraId="04DF98BA" w14:textId="7EF3BDF3" w:rsidR="00640CA1" w:rsidRPr="00593D81" w:rsidRDefault="00640CA1" w:rsidP="001B7E33">
      <w:pPr>
        <w:rPr>
          <w:rFonts w:ascii="Source Sans Pro" w:hAnsi="Source Sans Pro" w:cs="Arial"/>
          <w:b/>
          <w:sz w:val="22"/>
          <w:szCs w:val="22"/>
        </w:rPr>
      </w:pPr>
    </w:p>
    <w:sectPr w:rsidR="00640CA1" w:rsidRPr="00593D81" w:rsidSect="001B7E33">
      <w:footerReference w:type="default" r:id="rId9"/>
      <w:headerReference w:type="first" r:id="rId10"/>
      <w:footerReference w:type="first" r:id="rId11"/>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3796A" w14:textId="77777777" w:rsidR="006A4432" w:rsidRDefault="006A4432" w:rsidP="006B1068">
      <w:r>
        <w:separator/>
      </w:r>
    </w:p>
  </w:endnote>
  <w:endnote w:type="continuationSeparator" w:id="0">
    <w:p w14:paraId="20432C5C" w14:textId="77777777" w:rsidR="006A4432" w:rsidRDefault="006A4432"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panose1 w:val="02030503060406020304"/>
    <w:charset w:val="00"/>
    <w:family w:val="modern"/>
    <w:notTrueType/>
    <w:pitch w:val="variable"/>
    <w:sig w:usb0="E00002EF" w:usb1="0000006B" w:usb2="00000000" w:usb3="00000000" w:csb0="0000009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4A147739" w:rsidR="006A4432" w:rsidRPr="00C52226" w:rsidRDefault="006A4432">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6D5FB2">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6A4432" w:rsidRDefault="006A44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04F8C5B7" w:rsidR="006A4432" w:rsidRDefault="006A4432">
        <w:pPr>
          <w:pStyle w:val="Footer"/>
          <w:jc w:val="right"/>
        </w:pPr>
        <w:r>
          <w:fldChar w:fldCharType="begin"/>
        </w:r>
        <w:r>
          <w:instrText xml:space="preserve"> PAGE   \* MERGEFORMAT </w:instrText>
        </w:r>
        <w:r>
          <w:fldChar w:fldCharType="separate"/>
        </w:r>
        <w:r w:rsidR="006D5FB2">
          <w:rPr>
            <w:noProof/>
          </w:rPr>
          <w:t>1</w:t>
        </w:r>
        <w:r>
          <w:rPr>
            <w:noProof/>
          </w:rPr>
          <w:fldChar w:fldCharType="end"/>
        </w:r>
      </w:p>
    </w:sdtContent>
  </w:sdt>
  <w:p w14:paraId="5A43F05F" w14:textId="77777777" w:rsidR="006A4432" w:rsidRDefault="006A4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3FDAD" w14:textId="77777777" w:rsidR="006A4432" w:rsidRDefault="006A4432" w:rsidP="006B1068">
      <w:bookmarkStart w:id="0" w:name="_Hlk481666542"/>
      <w:bookmarkEnd w:id="0"/>
      <w:r>
        <w:separator/>
      </w:r>
    </w:p>
  </w:footnote>
  <w:footnote w:type="continuationSeparator" w:id="0">
    <w:p w14:paraId="68E00F36" w14:textId="77777777" w:rsidR="006A4432" w:rsidRDefault="006A4432"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18AADCAB" w:rsidR="003921B8" w:rsidRDefault="003921B8">
    <w:pPr>
      <w:pStyle w:val="Header"/>
    </w:pPr>
    <w:r w:rsidRPr="003921B8">
      <w:drawing>
        <wp:anchor distT="0" distB="0" distL="114300" distR="114300" simplePos="0" relativeHeight="251659264" behindDoc="0" locked="0" layoutInCell="1" allowOverlap="1" wp14:anchorId="7E21391F" wp14:editId="5BD54C45">
          <wp:simplePos x="0" y="0"/>
          <wp:positionH relativeFrom="column">
            <wp:posOffset>5253990</wp:posOffset>
          </wp:positionH>
          <wp:positionV relativeFrom="margin">
            <wp:posOffset>-435187</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3921B8">
      <w:drawing>
        <wp:anchor distT="0" distB="0" distL="114300" distR="114300" simplePos="0" relativeHeight="251660288" behindDoc="1" locked="0" layoutInCell="1" allowOverlap="1" wp14:anchorId="22C374EA" wp14:editId="38A6B83F">
          <wp:simplePos x="0" y="0"/>
          <wp:positionH relativeFrom="margin">
            <wp:posOffset>745066</wp:posOffset>
          </wp:positionH>
          <wp:positionV relativeFrom="paragraph">
            <wp:posOffset>72814</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65893C15" w14:textId="7DC8BA95" w:rsidR="006A4432" w:rsidRDefault="006A4432"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cumentProtection w:edit="forms" w:enforcement="1" w:cryptProviderType="rsaAES" w:cryptAlgorithmClass="hash" w:cryptAlgorithmType="typeAny" w:cryptAlgorithmSid="14" w:cryptSpinCount="100000" w:hash="m4I+9xNOTICl/lKgOZk9XJ4x1wlCkzfZpfLGdbI/7uHJU+vT/fBbR0gkGMv7W0gEdsEdXI/AKkechjYM8tn23Q==" w:salt="X+yIdzOveCRFX86LbQIOxg=="/>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7546"/>
    <w:rsid w:val="00132DED"/>
    <w:rsid w:val="00132E5A"/>
    <w:rsid w:val="0013476E"/>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4B14"/>
    <w:rsid w:val="002A20A3"/>
    <w:rsid w:val="002A3A75"/>
    <w:rsid w:val="002B1D19"/>
    <w:rsid w:val="002C04CC"/>
    <w:rsid w:val="002C3C43"/>
    <w:rsid w:val="002C7E7E"/>
    <w:rsid w:val="002D408C"/>
    <w:rsid w:val="002D6764"/>
    <w:rsid w:val="002D677C"/>
    <w:rsid w:val="002E3431"/>
    <w:rsid w:val="002E353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85D4E"/>
    <w:rsid w:val="00491058"/>
    <w:rsid w:val="004913A5"/>
    <w:rsid w:val="00493A13"/>
    <w:rsid w:val="00497691"/>
    <w:rsid w:val="004A5724"/>
    <w:rsid w:val="004B4E87"/>
    <w:rsid w:val="004C10C1"/>
    <w:rsid w:val="004C593A"/>
    <w:rsid w:val="004C5E10"/>
    <w:rsid w:val="004D0881"/>
    <w:rsid w:val="004D2D8B"/>
    <w:rsid w:val="004D345F"/>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50F5"/>
    <w:rsid w:val="00A77838"/>
    <w:rsid w:val="00A81D45"/>
    <w:rsid w:val="00A84136"/>
    <w:rsid w:val="00A87041"/>
    <w:rsid w:val="00A91E5D"/>
    <w:rsid w:val="00A94DDA"/>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F2D08"/>
    <w:rsid w:val="00BF4646"/>
    <w:rsid w:val="00BF496C"/>
    <w:rsid w:val="00C05536"/>
    <w:rsid w:val="00C11C66"/>
    <w:rsid w:val="00C13D6F"/>
    <w:rsid w:val="00C13E3E"/>
    <w:rsid w:val="00C177DD"/>
    <w:rsid w:val="00C17E9D"/>
    <w:rsid w:val="00C21DF1"/>
    <w:rsid w:val="00C32C27"/>
    <w:rsid w:val="00C40035"/>
    <w:rsid w:val="00C45783"/>
    <w:rsid w:val="00C52226"/>
    <w:rsid w:val="00C53C35"/>
    <w:rsid w:val="00C64396"/>
    <w:rsid w:val="00C64FE8"/>
    <w:rsid w:val="00C70A7A"/>
    <w:rsid w:val="00C761F6"/>
    <w:rsid w:val="00C8323A"/>
    <w:rsid w:val="00C943FA"/>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5F9D"/>
    <w:rsid w:val="00ED712D"/>
    <w:rsid w:val="00ED7738"/>
    <w:rsid w:val="00EE1AFC"/>
    <w:rsid w:val="00EE7016"/>
    <w:rsid w:val="00EF25A2"/>
    <w:rsid w:val="00EF341D"/>
    <w:rsid w:val="00EF3478"/>
    <w:rsid w:val="00EF63F2"/>
    <w:rsid w:val="00EF6A76"/>
    <w:rsid w:val="00EF6D71"/>
    <w:rsid w:val="00EF7C0F"/>
    <w:rsid w:val="00F00121"/>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D33D29E3514E44A21EBAF4836B54CB"/>
        <w:category>
          <w:name w:val="General"/>
          <w:gallery w:val="placeholder"/>
        </w:category>
        <w:types>
          <w:type w:val="bbPlcHdr"/>
        </w:types>
        <w:behaviors>
          <w:behavior w:val="content"/>
        </w:behaviors>
        <w:guid w:val="{628B61E9-3B4A-4B25-815F-DBE216C1809F}"/>
      </w:docPartPr>
      <w:docPartBody>
        <w:p w:rsidR="000410A5" w:rsidRDefault="000410A5" w:rsidP="000410A5">
          <w:pPr>
            <w:pStyle w:val="52D33D29E3514E44A21EBAF4836B54CB4"/>
          </w:pPr>
          <w:r w:rsidRPr="00E62C7D">
            <w:rPr>
              <w:rStyle w:val="PlaceholderText"/>
              <w:rFonts w:asciiTheme="majorHAnsi" w:hAnsiTheme="majorHAnsi" w:cstheme="majorHAnsi"/>
            </w:rPr>
            <w:t>Click or tap here to enter text.</w:t>
          </w:r>
        </w:p>
      </w:docPartBody>
    </w:docPart>
    <w:docPart>
      <w:docPartPr>
        <w:name w:val="1DCE3405A793429284003B0D37863922"/>
        <w:category>
          <w:name w:val="General"/>
          <w:gallery w:val="placeholder"/>
        </w:category>
        <w:types>
          <w:type w:val="bbPlcHdr"/>
        </w:types>
        <w:behaviors>
          <w:behavior w:val="content"/>
        </w:behaviors>
        <w:guid w:val="{5CA85267-D9EF-44E2-9DA4-B961D056486D}"/>
      </w:docPartPr>
      <w:docPartBody>
        <w:p w:rsidR="000410A5" w:rsidRDefault="000410A5" w:rsidP="000410A5">
          <w:pPr>
            <w:pStyle w:val="1DCE3405A793429284003B0D378639223"/>
          </w:pPr>
          <w:r w:rsidRPr="00E527FC">
            <w:rPr>
              <w:rStyle w:val="PlaceholderText"/>
            </w:rPr>
            <w:t>Click or tap here to enter text.</w:t>
          </w:r>
        </w:p>
      </w:docPartBody>
    </w:docPart>
    <w:docPart>
      <w:docPartPr>
        <w:name w:val="8A44602ECE0F4637B6E29F2D1859BB16"/>
        <w:category>
          <w:name w:val="General"/>
          <w:gallery w:val="placeholder"/>
        </w:category>
        <w:types>
          <w:type w:val="bbPlcHdr"/>
        </w:types>
        <w:behaviors>
          <w:behavior w:val="content"/>
        </w:behaviors>
        <w:guid w:val="{C7839079-0D09-4DFD-B905-438E2CF1E550}"/>
      </w:docPartPr>
      <w:docPartBody>
        <w:p w:rsidR="000410A5" w:rsidRDefault="000410A5" w:rsidP="000410A5">
          <w:pPr>
            <w:pStyle w:val="8A44602ECE0F4637B6E29F2D1859BB163"/>
          </w:pPr>
          <w:r w:rsidRPr="00E527FC">
            <w:rPr>
              <w:rStyle w:val="PlaceholderText"/>
            </w:rPr>
            <w:t>Click or tap here to enter text.</w:t>
          </w:r>
        </w:p>
      </w:docPartBody>
    </w:docPart>
    <w:docPart>
      <w:docPartPr>
        <w:name w:val="E3BAB1258E1C4E2780067238DE93BF16"/>
        <w:category>
          <w:name w:val="General"/>
          <w:gallery w:val="placeholder"/>
        </w:category>
        <w:types>
          <w:type w:val="bbPlcHdr"/>
        </w:types>
        <w:behaviors>
          <w:behavior w:val="content"/>
        </w:behaviors>
        <w:guid w:val="{E5B2AEE4-EEE1-4E1B-9F7C-52889077C12D}"/>
      </w:docPartPr>
      <w:docPartBody>
        <w:p w:rsidR="000410A5" w:rsidRDefault="000410A5" w:rsidP="000410A5">
          <w:pPr>
            <w:pStyle w:val="E3BAB1258E1C4E2780067238DE93BF163"/>
          </w:pPr>
          <w:r w:rsidRPr="00E527FC">
            <w:rPr>
              <w:rStyle w:val="PlaceholderText"/>
            </w:rPr>
            <w:t>Click or tap here to enter text.</w:t>
          </w:r>
        </w:p>
      </w:docPartBody>
    </w:docPart>
    <w:docPart>
      <w:docPartPr>
        <w:name w:val="6A72FEFF9E404249AAB78C33BCC191D9"/>
        <w:category>
          <w:name w:val="General"/>
          <w:gallery w:val="placeholder"/>
        </w:category>
        <w:types>
          <w:type w:val="bbPlcHdr"/>
        </w:types>
        <w:behaviors>
          <w:behavior w:val="content"/>
        </w:behaviors>
        <w:guid w:val="{8AE81EED-DDCD-4079-A8CF-57D400903316}"/>
      </w:docPartPr>
      <w:docPartBody>
        <w:p w:rsidR="000410A5" w:rsidRDefault="000410A5" w:rsidP="000410A5">
          <w:pPr>
            <w:pStyle w:val="6A72FEFF9E404249AAB78C33BCC191D93"/>
          </w:pPr>
          <w:r w:rsidRPr="00E527FC">
            <w:rPr>
              <w:rStyle w:val="PlaceholderText"/>
            </w:rPr>
            <w:t>Click or tap here to enter text.</w:t>
          </w:r>
        </w:p>
      </w:docPartBody>
    </w:docPart>
    <w:docPart>
      <w:docPartPr>
        <w:name w:val="41FC1F9A939A497F863E5350A8ACB4DF"/>
        <w:category>
          <w:name w:val="General"/>
          <w:gallery w:val="placeholder"/>
        </w:category>
        <w:types>
          <w:type w:val="bbPlcHdr"/>
        </w:types>
        <w:behaviors>
          <w:behavior w:val="content"/>
        </w:behaviors>
        <w:guid w:val="{E1C35CB8-9D8C-4A70-A51B-60E4D8D3BAA6}"/>
      </w:docPartPr>
      <w:docPartBody>
        <w:p w:rsidR="000410A5" w:rsidRDefault="000410A5" w:rsidP="000410A5">
          <w:pPr>
            <w:pStyle w:val="41FC1F9A939A497F863E5350A8ACB4DF3"/>
          </w:pPr>
          <w:r w:rsidRPr="00E527FC">
            <w:rPr>
              <w:rStyle w:val="PlaceholderText"/>
            </w:rPr>
            <w:t>Click or tap here to enter text.</w:t>
          </w:r>
        </w:p>
      </w:docPartBody>
    </w:docPart>
    <w:docPart>
      <w:docPartPr>
        <w:name w:val="5CCF78E58F7F42B8A0C742771A56D774"/>
        <w:category>
          <w:name w:val="General"/>
          <w:gallery w:val="placeholder"/>
        </w:category>
        <w:types>
          <w:type w:val="bbPlcHdr"/>
        </w:types>
        <w:behaviors>
          <w:behavior w:val="content"/>
        </w:behaviors>
        <w:guid w:val="{BC6B2C67-3869-4774-AC99-32323A2A46BC}"/>
      </w:docPartPr>
      <w:docPartBody>
        <w:p w:rsidR="000410A5" w:rsidRDefault="000410A5" w:rsidP="000410A5">
          <w:pPr>
            <w:pStyle w:val="5CCF78E58F7F42B8A0C742771A56D7743"/>
          </w:pPr>
          <w:r w:rsidRPr="00E527FC">
            <w:rPr>
              <w:rStyle w:val="PlaceholderText"/>
            </w:rPr>
            <w:t>Click or tap here to enter text.</w:t>
          </w:r>
        </w:p>
      </w:docPartBody>
    </w:docPart>
    <w:docPart>
      <w:docPartPr>
        <w:name w:val="01550D034AC64098A5E346C1DACB4103"/>
        <w:category>
          <w:name w:val="General"/>
          <w:gallery w:val="placeholder"/>
        </w:category>
        <w:types>
          <w:type w:val="bbPlcHdr"/>
        </w:types>
        <w:behaviors>
          <w:behavior w:val="content"/>
        </w:behaviors>
        <w:guid w:val="{AED62EEE-F38B-4FB1-AA9C-100D0253DBFD}"/>
      </w:docPartPr>
      <w:docPartBody>
        <w:p w:rsidR="000410A5" w:rsidRDefault="000410A5" w:rsidP="000410A5">
          <w:pPr>
            <w:pStyle w:val="01550D034AC64098A5E346C1DACB41033"/>
          </w:pPr>
          <w:r w:rsidRPr="00E527FC">
            <w:rPr>
              <w:rStyle w:val="PlaceholderText"/>
            </w:rPr>
            <w:t>Click or tap here to enter text.</w:t>
          </w:r>
        </w:p>
      </w:docPartBody>
    </w:docPart>
    <w:docPart>
      <w:docPartPr>
        <w:name w:val="B47B3E47758B47BEB0B0F290AA632BAD"/>
        <w:category>
          <w:name w:val="General"/>
          <w:gallery w:val="placeholder"/>
        </w:category>
        <w:types>
          <w:type w:val="bbPlcHdr"/>
        </w:types>
        <w:behaviors>
          <w:behavior w:val="content"/>
        </w:behaviors>
        <w:guid w:val="{D3400074-EBCC-4FCB-99C5-51AC1F5E4CBA}"/>
      </w:docPartPr>
      <w:docPartBody>
        <w:p w:rsidR="000410A5" w:rsidRDefault="000410A5" w:rsidP="000410A5">
          <w:pPr>
            <w:pStyle w:val="B47B3E47758B47BEB0B0F290AA632BAD3"/>
          </w:pPr>
          <w:r w:rsidRPr="00E527FC">
            <w:rPr>
              <w:rStyle w:val="PlaceholderText"/>
            </w:rPr>
            <w:t>Click or tap here to enter text.</w:t>
          </w:r>
        </w:p>
      </w:docPartBody>
    </w:docPart>
    <w:docPart>
      <w:docPartPr>
        <w:name w:val="78280470B6784910B21EBB74669709D8"/>
        <w:category>
          <w:name w:val="General"/>
          <w:gallery w:val="placeholder"/>
        </w:category>
        <w:types>
          <w:type w:val="bbPlcHdr"/>
        </w:types>
        <w:behaviors>
          <w:behavior w:val="content"/>
        </w:behaviors>
        <w:guid w:val="{3898DAE2-AE1D-4D7E-91A3-FD43674B58DD}"/>
      </w:docPartPr>
      <w:docPartBody>
        <w:p w:rsidR="000410A5" w:rsidRDefault="000410A5" w:rsidP="000410A5">
          <w:pPr>
            <w:pStyle w:val="78280470B6784910B21EBB74669709D83"/>
          </w:pPr>
          <w:r w:rsidRPr="00E527FC">
            <w:rPr>
              <w:rStyle w:val="PlaceholderText"/>
            </w:rPr>
            <w:t>Click or tap here to enter text.</w:t>
          </w:r>
        </w:p>
      </w:docPartBody>
    </w:docPart>
    <w:docPart>
      <w:docPartPr>
        <w:name w:val="33BA2D034786497EBBF7FF625EC9945D"/>
        <w:category>
          <w:name w:val="General"/>
          <w:gallery w:val="placeholder"/>
        </w:category>
        <w:types>
          <w:type w:val="bbPlcHdr"/>
        </w:types>
        <w:behaviors>
          <w:behavior w:val="content"/>
        </w:behaviors>
        <w:guid w:val="{86296409-EEFE-4343-A8DE-23DD9A4622A8}"/>
      </w:docPartPr>
      <w:docPartBody>
        <w:p w:rsidR="000410A5" w:rsidRDefault="000410A5" w:rsidP="000410A5">
          <w:pPr>
            <w:pStyle w:val="33BA2D034786497EBBF7FF625EC9945D2"/>
          </w:pPr>
          <w:r w:rsidRPr="000F4414">
            <w:rPr>
              <w:rStyle w:val="PlaceholderText"/>
            </w:rPr>
            <w:t>Click or tap here to enter text.</w:t>
          </w:r>
        </w:p>
      </w:docPartBody>
    </w:docPart>
    <w:docPart>
      <w:docPartPr>
        <w:name w:val="E1D101BED5914663ACD9FBA636E1AE7D"/>
        <w:category>
          <w:name w:val="General"/>
          <w:gallery w:val="placeholder"/>
        </w:category>
        <w:types>
          <w:type w:val="bbPlcHdr"/>
        </w:types>
        <w:behaviors>
          <w:behavior w:val="content"/>
        </w:behaviors>
        <w:guid w:val="{E75F23D3-1AA2-427A-9173-07497C5EA057}"/>
      </w:docPartPr>
      <w:docPartBody>
        <w:p w:rsidR="000410A5" w:rsidRDefault="000410A5" w:rsidP="000410A5">
          <w:pPr>
            <w:pStyle w:val="E1D101BED5914663ACD9FBA636E1AE7D2"/>
          </w:pPr>
          <w:r w:rsidRPr="000F4414">
            <w:rPr>
              <w:rStyle w:val="PlaceholderText"/>
            </w:rPr>
            <w:t>Click or tap here to enter text.</w:t>
          </w:r>
        </w:p>
      </w:docPartBody>
    </w:docPart>
    <w:docPart>
      <w:docPartPr>
        <w:name w:val="B1C498BA95C34FAE9ED8C78B0D7FAF65"/>
        <w:category>
          <w:name w:val="General"/>
          <w:gallery w:val="placeholder"/>
        </w:category>
        <w:types>
          <w:type w:val="bbPlcHdr"/>
        </w:types>
        <w:behaviors>
          <w:behavior w:val="content"/>
        </w:behaviors>
        <w:guid w:val="{AABB7CC9-69BE-40FB-ABC8-7287BD15C851}"/>
      </w:docPartPr>
      <w:docPartBody>
        <w:p w:rsidR="000410A5" w:rsidRDefault="000410A5" w:rsidP="000410A5">
          <w:pPr>
            <w:pStyle w:val="B1C498BA95C34FAE9ED8C78B0D7FAF652"/>
          </w:pPr>
          <w:r w:rsidRPr="000F4414">
            <w:rPr>
              <w:rStyle w:val="PlaceholderText"/>
            </w:rPr>
            <w:t>Click or tap here to enter text.</w:t>
          </w:r>
        </w:p>
      </w:docPartBody>
    </w:docPart>
    <w:docPart>
      <w:docPartPr>
        <w:name w:val="44C06F4B92554D66B022470618AAC46C"/>
        <w:category>
          <w:name w:val="General"/>
          <w:gallery w:val="placeholder"/>
        </w:category>
        <w:types>
          <w:type w:val="bbPlcHdr"/>
        </w:types>
        <w:behaviors>
          <w:behavior w:val="content"/>
        </w:behaviors>
        <w:guid w:val="{CF3590F1-1329-4295-A867-907BCF55A727}"/>
      </w:docPartPr>
      <w:docPartBody>
        <w:p w:rsidR="000410A5" w:rsidRDefault="000410A5" w:rsidP="000410A5">
          <w:pPr>
            <w:pStyle w:val="44C06F4B92554D66B022470618AAC46C2"/>
          </w:pPr>
          <w:r w:rsidRPr="000F4414">
            <w:rPr>
              <w:rStyle w:val="PlaceholderText"/>
            </w:rPr>
            <w:t>Click or tap here to enter text.</w:t>
          </w:r>
        </w:p>
      </w:docPartBody>
    </w:docPart>
    <w:docPart>
      <w:docPartPr>
        <w:name w:val="54DB38D1DD6A46B4AF028A5499275C59"/>
        <w:category>
          <w:name w:val="General"/>
          <w:gallery w:val="placeholder"/>
        </w:category>
        <w:types>
          <w:type w:val="bbPlcHdr"/>
        </w:types>
        <w:behaviors>
          <w:behavior w:val="content"/>
        </w:behaviors>
        <w:guid w:val="{9A38EBDB-D993-4944-94CB-15062D7C555D}"/>
      </w:docPartPr>
      <w:docPartBody>
        <w:p w:rsidR="000410A5" w:rsidRDefault="000410A5" w:rsidP="000410A5">
          <w:pPr>
            <w:pStyle w:val="54DB38D1DD6A46B4AF028A5499275C592"/>
          </w:pPr>
          <w:r w:rsidRPr="000F4414">
            <w:rPr>
              <w:rStyle w:val="PlaceholderText"/>
            </w:rPr>
            <w:t>Click or tap here to enter text.</w:t>
          </w:r>
        </w:p>
      </w:docPartBody>
    </w:docPart>
    <w:docPart>
      <w:docPartPr>
        <w:name w:val="B85C57A974A249C2A6AF703A9E6F0F7B"/>
        <w:category>
          <w:name w:val="General"/>
          <w:gallery w:val="placeholder"/>
        </w:category>
        <w:types>
          <w:type w:val="bbPlcHdr"/>
        </w:types>
        <w:behaviors>
          <w:behavior w:val="content"/>
        </w:behaviors>
        <w:guid w:val="{082733AA-250C-4B68-9146-5A082D6C56F2}"/>
      </w:docPartPr>
      <w:docPartBody>
        <w:p w:rsidR="000410A5" w:rsidRDefault="000410A5" w:rsidP="000410A5">
          <w:pPr>
            <w:pStyle w:val="B85C57A974A249C2A6AF703A9E6F0F7B2"/>
          </w:pPr>
          <w:r w:rsidRPr="000F4414">
            <w:rPr>
              <w:rStyle w:val="PlaceholderText"/>
            </w:rPr>
            <w:t>Click or tap here to enter text.</w:t>
          </w:r>
        </w:p>
      </w:docPartBody>
    </w:docPart>
    <w:docPart>
      <w:docPartPr>
        <w:name w:val="A48275625AC045CA99D92F13503084C7"/>
        <w:category>
          <w:name w:val="General"/>
          <w:gallery w:val="placeholder"/>
        </w:category>
        <w:types>
          <w:type w:val="bbPlcHdr"/>
        </w:types>
        <w:behaviors>
          <w:behavior w:val="content"/>
        </w:behaviors>
        <w:guid w:val="{5075BC62-F4B3-4C85-8882-C1CFE7C762BE}"/>
      </w:docPartPr>
      <w:docPartBody>
        <w:p w:rsidR="000410A5" w:rsidRDefault="000410A5" w:rsidP="000410A5">
          <w:pPr>
            <w:pStyle w:val="A48275625AC045CA99D92F13503084C72"/>
          </w:pPr>
          <w:r w:rsidRPr="000F4414">
            <w:rPr>
              <w:rStyle w:val="PlaceholderText"/>
            </w:rPr>
            <w:t>Click or tap here to enter text.</w:t>
          </w:r>
        </w:p>
      </w:docPartBody>
    </w:docPart>
    <w:docPart>
      <w:docPartPr>
        <w:name w:val="D005F5996C954D9DBE7483E52B512EC3"/>
        <w:category>
          <w:name w:val="General"/>
          <w:gallery w:val="placeholder"/>
        </w:category>
        <w:types>
          <w:type w:val="bbPlcHdr"/>
        </w:types>
        <w:behaviors>
          <w:behavior w:val="content"/>
        </w:behaviors>
        <w:guid w:val="{363A7F60-28AB-4B13-8CD8-B837F18C128B}"/>
      </w:docPartPr>
      <w:docPartBody>
        <w:p w:rsidR="000410A5" w:rsidRDefault="000410A5" w:rsidP="000410A5">
          <w:pPr>
            <w:pStyle w:val="D005F5996C954D9DBE7483E52B512EC32"/>
          </w:pPr>
          <w:r w:rsidRPr="000F4414">
            <w:rPr>
              <w:rStyle w:val="PlaceholderText"/>
            </w:rPr>
            <w:t>Click or tap here to enter text.</w:t>
          </w:r>
        </w:p>
      </w:docPartBody>
    </w:docPart>
    <w:docPart>
      <w:docPartPr>
        <w:name w:val="CACBF73E334C4B8888254F97AE5B2775"/>
        <w:category>
          <w:name w:val="General"/>
          <w:gallery w:val="placeholder"/>
        </w:category>
        <w:types>
          <w:type w:val="bbPlcHdr"/>
        </w:types>
        <w:behaviors>
          <w:behavior w:val="content"/>
        </w:behaviors>
        <w:guid w:val="{BA199FCC-0EA7-48C7-9FF6-7B87184AA3D8}"/>
      </w:docPartPr>
      <w:docPartBody>
        <w:p w:rsidR="000410A5" w:rsidRDefault="000410A5" w:rsidP="000410A5">
          <w:pPr>
            <w:pStyle w:val="CACBF73E334C4B8888254F97AE5B27752"/>
          </w:pPr>
          <w:r w:rsidRPr="000F4414">
            <w:rPr>
              <w:rStyle w:val="PlaceholderText"/>
            </w:rPr>
            <w:t>Click or tap here to enter text.</w:t>
          </w:r>
        </w:p>
      </w:docPartBody>
    </w:docPart>
    <w:docPart>
      <w:docPartPr>
        <w:name w:val="A01F732CB60F4A13BA8923BC9B7B5148"/>
        <w:category>
          <w:name w:val="General"/>
          <w:gallery w:val="placeholder"/>
        </w:category>
        <w:types>
          <w:type w:val="bbPlcHdr"/>
        </w:types>
        <w:behaviors>
          <w:behavior w:val="content"/>
        </w:behaviors>
        <w:guid w:val="{4657FE27-0199-4B71-AEDF-4606FF977392}"/>
      </w:docPartPr>
      <w:docPartBody>
        <w:p w:rsidR="000410A5" w:rsidRDefault="000410A5" w:rsidP="000410A5">
          <w:pPr>
            <w:pStyle w:val="A01F732CB60F4A13BA8923BC9B7B51482"/>
          </w:pPr>
          <w:r w:rsidRPr="000F4414">
            <w:rPr>
              <w:rStyle w:val="PlaceholderText"/>
            </w:rPr>
            <w:t>Click or tap here to enter text.</w:t>
          </w:r>
        </w:p>
      </w:docPartBody>
    </w:docPart>
    <w:docPart>
      <w:docPartPr>
        <w:name w:val="9A75AFFBE529437E8A2354A8BD22F272"/>
        <w:category>
          <w:name w:val="General"/>
          <w:gallery w:val="placeholder"/>
        </w:category>
        <w:types>
          <w:type w:val="bbPlcHdr"/>
        </w:types>
        <w:behaviors>
          <w:behavior w:val="content"/>
        </w:behaviors>
        <w:guid w:val="{D0497AB5-C175-487F-A787-B526303F3E58}"/>
      </w:docPartPr>
      <w:docPartBody>
        <w:p w:rsidR="000410A5" w:rsidRDefault="000410A5" w:rsidP="000410A5">
          <w:pPr>
            <w:pStyle w:val="9A75AFFBE529437E8A2354A8BD22F2722"/>
          </w:pPr>
          <w:r w:rsidRPr="000F4414">
            <w:rPr>
              <w:rStyle w:val="PlaceholderText"/>
            </w:rPr>
            <w:t>Click or tap here to enter text.</w:t>
          </w:r>
        </w:p>
      </w:docPartBody>
    </w:docPart>
    <w:docPart>
      <w:docPartPr>
        <w:name w:val="91F41500CF4549BDBDAC167F1BACF04B"/>
        <w:category>
          <w:name w:val="General"/>
          <w:gallery w:val="placeholder"/>
        </w:category>
        <w:types>
          <w:type w:val="bbPlcHdr"/>
        </w:types>
        <w:behaviors>
          <w:behavior w:val="content"/>
        </w:behaviors>
        <w:guid w:val="{D4AB7186-FCF7-4C78-87DE-C97853775601}"/>
      </w:docPartPr>
      <w:docPartBody>
        <w:p w:rsidR="000410A5" w:rsidRDefault="000410A5" w:rsidP="000410A5">
          <w:pPr>
            <w:pStyle w:val="91F41500CF4549BDBDAC167F1BACF04B2"/>
          </w:pPr>
          <w:r w:rsidRPr="000F4414">
            <w:rPr>
              <w:rStyle w:val="PlaceholderText"/>
            </w:rPr>
            <w:t>Click or tap here to enter text.</w:t>
          </w:r>
        </w:p>
      </w:docPartBody>
    </w:docPart>
    <w:docPart>
      <w:docPartPr>
        <w:name w:val="46236BD6BD78436DA48D8A8846A55424"/>
        <w:category>
          <w:name w:val="General"/>
          <w:gallery w:val="placeholder"/>
        </w:category>
        <w:types>
          <w:type w:val="bbPlcHdr"/>
        </w:types>
        <w:behaviors>
          <w:behavior w:val="content"/>
        </w:behaviors>
        <w:guid w:val="{FC4E4452-0F21-4CDD-84F7-C3BC950423FC}"/>
      </w:docPartPr>
      <w:docPartBody>
        <w:p w:rsidR="000410A5" w:rsidRDefault="000410A5" w:rsidP="000410A5">
          <w:pPr>
            <w:pStyle w:val="46236BD6BD78436DA48D8A8846A554242"/>
          </w:pPr>
          <w:r w:rsidRPr="000F4414">
            <w:rPr>
              <w:rStyle w:val="PlaceholderText"/>
            </w:rPr>
            <w:t>Click or tap here to enter text.</w:t>
          </w:r>
        </w:p>
      </w:docPartBody>
    </w:docPart>
    <w:docPart>
      <w:docPartPr>
        <w:name w:val="764DA648CBA14EF4B0A95A0FECA834B6"/>
        <w:category>
          <w:name w:val="General"/>
          <w:gallery w:val="placeholder"/>
        </w:category>
        <w:types>
          <w:type w:val="bbPlcHdr"/>
        </w:types>
        <w:behaviors>
          <w:behavior w:val="content"/>
        </w:behaviors>
        <w:guid w:val="{3F4D871F-70EE-4486-911C-FEE246BF589F}"/>
      </w:docPartPr>
      <w:docPartBody>
        <w:p w:rsidR="000410A5" w:rsidRDefault="000410A5" w:rsidP="000410A5">
          <w:pPr>
            <w:pStyle w:val="764DA648CBA14EF4B0A95A0FECA834B62"/>
          </w:pPr>
          <w:r w:rsidRPr="000F4414">
            <w:rPr>
              <w:rStyle w:val="PlaceholderText"/>
            </w:rPr>
            <w:t>Click or tap here to enter text.</w:t>
          </w:r>
        </w:p>
      </w:docPartBody>
    </w:docPart>
    <w:docPart>
      <w:docPartPr>
        <w:name w:val="8E604F0E75BF430BA9E861273387FD6A"/>
        <w:category>
          <w:name w:val="General"/>
          <w:gallery w:val="placeholder"/>
        </w:category>
        <w:types>
          <w:type w:val="bbPlcHdr"/>
        </w:types>
        <w:behaviors>
          <w:behavior w:val="content"/>
        </w:behaviors>
        <w:guid w:val="{B767C3EE-4101-488C-AD17-C9F911426037}"/>
      </w:docPartPr>
      <w:docPartBody>
        <w:p w:rsidR="000410A5" w:rsidRDefault="000410A5" w:rsidP="000410A5">
          <w:pPr>
            <w:pStyle w:val="8E604F0E75BF430BA9E861273387FD6A2"/>
          </w:pPr>
          <w:r w:rsidRPr="000F4414">
            <w:rPr>
              <w:rStyle w:val="PlaceholderText"/>
            </w:rPr>
            <w:t>Click or tap here to enter text.</w:t>
          </w:r>
        </w:p>
      </w:docPartBody>
    </w:docPart>
    <w:docPart>
      <w:docPartPr>
        <w:name w:val="E7AD797236264825A0A108BDD1FAFAEE"/>
        <w:category>
          <w:name w:val="General"/>
          <w:gallery w:val="placeholder"/>
        </w:category>
        <w:types>
          <w:type w:val="bbPlcHdr"/>
        </w:types>
        <w:behaviors>
          <w:behavior w:val="content"/>
        </w:behaviors>
        <w:guid w:val="{A6A4C795-6691-4076-92E8-06653955BCF0}"/>
      </w:docPartPr>
      <w:docPartBody>
        <w:p w:rsidR="000410A5" w:rsidRDefault="000410A5" w:rsidP="000410A5">
          <w:pPr>
            <w:pStyle w:val="E7AD797236264825A0A108BDD1FAFAEE2"/>
          </w:pPr>
          <w:r w:rsidRPr="000F4414">
            <w:rPr>
              <w:rStyle w:val="PlaceholderText"/>
            </w:rPr>
            <w:t>Click or tap here to enter text.</w:t>
          </w:r>
        </w:p>
      </w:docPartBody>
    </w:docPart>
    <w:docPart>
      <w:docPartPr>
        <w:name w:val="F4AF1E2657194477B9DF385195C8BB9C"/>
        <w:category>
          <w:name w:val="General"/>
          <w:gallery w:val="placeholder"/>
        </w:category>
        <w:types>
          <w:type w:val="bbPlcHdr"/>
        </w:types>
        <w:behaviors>
          <w:behavior w:val="content"/>
        </w:behaviors>
        <w:guid w:val="{65DA5E56-9E46-4535-971D-582EAE66CCFA}"/>
      </w:docPartPr>
      <w:docPartBody>
        <w:p w:rsidR="000410A5" w:rsidRDefault="000410A5" w:rsidP="000410A5">
          <w:pPr>
            <w:pStyle w:val="F4AF1E2657194477B9DF385195C8BB9C2"/>
          </w:pPr>
          <w:r w:rsidRPr="000F4414">
            <w:rPr>
              <w:rStyle w:val="PlaceholderText"/>
            </w:rPr>
            <w:t>Click or tap here to enter text.</w:t>
          </w:r>
        </w:p>
      </w:docPartBody>
    </w:docPart>
    <w:docPart>
      <w:docPartPr>
        <w:name w:val="072DB64D850B4EA8BC9215E105E7E7BC"/>
        <w:category>
          <w:name w:val="General"/>
          <w:gallery w:val="placeholder"/>
        </w:category>
        <w:types>
          <w:type w:val="bbPlcHdr"/>
        </w:types>
        <w:behaviors>
          <w:behavior w:val="content"/>
        </w:behaviors>
        <w:guid w:val="{01D83FCA-AFDA-4F57-A722-9DFFED5481CC}"/>
      </w:docPartPr>
      <w:docPartBody>
        <w:p w:rsidR="000410A5" w:rsidRDefault="000410A5" w:rsidP="000410A5">
          <w:pPr>
            <w:pStyle w:val="072DB64D850B4EA8BC9215E105E7E7BC2"/>
          </w:pPr>
          <w:r w:rsidRPr="000F4414">
            <w:rPr>
              <w:rStyle w:val="PlaceholderText"/>
            </w:rPr>
            <w:t>Click or tap here to enter text.</w:t>
          </w:r>
        </w:p>
      </w:docPartBody>
    </w:docPart>
    <w:docPart>
      <w:docPartPr>
        <w:name w:val="77D5292B12BC46B798CDDF10C42EC204"/>
        <w:category>
          <w:name w:val="General"/>
          <w:gallery w:val="placeholder"/>
        </w:category>
        <w:types>
          <w:type w:val="bbPlcHdr"/>
        </w:types>
        <w:behaviors>
          <w:behavior w:val="content"/>
        </w:behaviors>
        <w:guid w:val="{465C8DA6-E3BF-4421-B324-7DCBCA48E887}"/>
      </w:docPartPr>
      <w:docPartBody>
        <w:p w:rsidR="000410A5" w:rsidRDefault="000410A5" w:rsidP="000410A5">
          <w:pPr>
            <w:pStyle w:val="77D5292B12BC46B798CDDF10C42EC2042"/>
          </w:pPr>
          <w:r w:rsidRPr="000F4414">
            <w:rPr>
              <w:rStyle w:val="PlaceholderText"/>
            </w:rPr>
            <w:t>Click or tap here to enter text.</w:t>
          </w:r>
        </w:p>
      </w:docPartBody>
    </w:docPart>
    <w:docPart>
      <w:docPartPr>
        <w:name w:val="36B754FBD4F742A69E3E03AA135905BD"/>
        <w:category>
          <w:name w:val="General"/>
          <w:gallery w:val="placeholder"/>
        </w:category>
        <w:types>
          <w:type w:val="bbPlcHdr"/>
        </w:types>
        <w:behaviors>
          <w:behavior w:val="content"/>
        </w:behaviors>
        <w:guid w:val="{C891B55D-9B0D-4120-BF0E-7EF2805BAB83}"/>
      </w:docPartPr>
      <w:docPartBody>
        <w:p w:rsidR="000410A5" w:rsidRDefault="000410A5" w:rsidP="000410A5">
          <w:pPr>
            <w:pStyle w:val="36B754FBD4F742A69E3E03AA135905BD2"/>
          </w:pPr>
          <w:r w:rsidRPr="000F4414">
            <w:rPr>
              <w:rStyle w:val="PlaceholderText"/>
            </w:rPr>
            <w:t>Click or tap here to enter text.</w:t>
          </w:r>
        </w:p>
      </w:docPartBody>
    </w:docPart>
    <w:docPart>
      <w:docPartPr>
        <w:name w:val="AD4FDF05A9934CC8B28AC52FE14B386B"/>
        <w:category>
          <w:name w:val="General"/>
          <w:gallery w:val="placeholder"/>
        </w:category>
        <w:types>
          <w:type w:val="bbPlcHdr"/>
        </w:types>
        <w:behaviors>
          <w:behavior w:val="content"/>
        </w:behaviors>
        <w:guid w:val="{E95857B9-9C54-490A-9635-4F8738E6F1B1}"/>
      </w:docPartPr>
      <w:docPartBody>
        <w:p w:rsidR="000410A5" w:rsidRDefault="000410A5" w:rsidP="000410A5">
          <w:pPr>
            <w:pStyle w:val="AD4FDF05A9934CC8B28AC52FE14B386B2"/>
          </w:pPr>
          <w:r w:rsidRPr="000F4414">
            <w:rPr>
              <w:rStyle w:val="PlaceholderText"/>
            </w:rPr>
            <w:t>Click or tap here to enter text.</w:t>
          </w:r>
        </w:p>
      </w:docPartBody>
    </w:docPart>
    <w:docPart>
      <w:docPartPr>
        <w:name w:val="10CAF283D3A54ED4B20B95F90710DEA7"/>
        <w:category>
          <w:name w:val="General"/>
          <w:gallery w:val="placeholder"/>
        </w:category>
        <w:types>
          <w:type w:val="bbPlcHdr"/>
        </w:types>
        <w:behaviors>
          <w:behavior w:val="content"/>
        </w:behaviors>
        <w:guid w:val="{FEB7A64E-6A95-4F80-BF49-876CF55B8C1F}"/>
      </w:docPartPr>
      <w:docPartBody>
        <w:p w:rsidR="000410A5" w:rsidRDefault="000410A5" w:rsidP="000410A5">
          <w:pPr>
            <w:pStyle w:val="10CAF283D3A54ED4B20B95F90710DEA72"/>
          </w:pPr>
          <w:r w:rsidRPr="000F4414">
            <w:rPr>
              <w:rStyle w:val="PlaceholderText"/>
            </w:rPr>
            <w:t>Click or tap here to enter text.</w:t>
          </w:r>
        </w:p>
      </w:docPartBody>
    </w:docPart>
    <w:docPart>
      <w:docPartPr>
        <w:name w:val="48450335368446BCB4AAB0063D5EE674"/>
        <w:category>
          <w:name w:val="General"/>
          <w:gallery w:val="placeholder"/>
        </w:category>
        <w:types>
          <w:type w:val="bbPlcHdr"/>
        </w:types>
        <w:behaviors>
          <w:behavior w:val="content"/>
        </w:behaviors>
        <w:guid w:val="{54ECD66D-3EFA-474B-8FDA-09A301BC060B}"/>
      </w:docPartPr>
      <w:docPartBody>
        <w:p w:rsidR="000410A5" w:rsidRDefault="000410A5" w:rsidP="000410A5">
          <w:pPr>
            <w:pStyle w:val="48450335368446BCB4AAB0063D5EE6742"/>
          </w:pPr>
          <w:r w:rsidRPr="000F4414">
            <w:rPr>
              <w:rStyle w:val="PlaceholderText"/>
            </w:rPr>
            <w:t>Click or tap here to enter text.</w:t>
          </w:r>
        </w:p>
      </w:docPartBody>
    </w:docPart>
    <w:docPart>
      <w:docPartPr>
        <w:name w:val="D6534AB87BC8426F82F3D753ECFAD7E9"/>
        <w:category>
          <w:name w:val="General"/>
          <w:gallery w:val="placeholder"/>
        </w:category>
        <w:types>
          <w:type w:val="bbPlcHdr"/>
        </w:types>
        <w:behaviors>
          <w:behavior w:val="content"/>
        </w:behaviors>
        <w:guid w:val="{B7B1213D-A5E6-430D-8F58-64A6135859B8}"/>
      </w:docPartPr>
      <w:docPartBody>
        <w:p w:rsidR="000410A5" w:rsidRDefault="000410A5" w:rsidP="000410A5">
          <w:pPr>
            <w:pStyle w:val="D6534AB87BC8426F82F3D753ECFAD7E92"/>
          </w:pPr>
          <w:r w:rsidRPr="000F4414">
            <w:rPr>
              <w:rStyle w:val="PlaceholderText"/>
            </w:rPr>
            <w:t>Click or tap here to enter text.</w:t>
          </w:r>
        </w:p>
      </w:docPartBody>
    </w:docPart>
    <w:docPart>
      <w:docPartPr>
        <w:name w:val="22A65FBD12224A31BEC2D5755FEE4E52"/>
        <w:category>
          <w:name w:val="General"/>
          <w:gallery w:val="placeholder"/>
        </w:category>
        <w:types>
          <w:type w:val="bbPlcHdr"/>
        </w:types>
        <w:behaviors>
          <w:behavior w:val="content"/>
        </w:behaviors>
        <w:guid w:val="{0B64DBFD-D11D-4F30-8A97-821BB7EC2B60}"/>
      </w:docPartPr>
      <w:docPartBody>
        <w:p w:rsidR="000410A5" w:rsidRDefault="000410A5" w:rsidP="000410A5">
          <w:pPr>
            <w:pStyle w:val="22A65FBD12224A31BEC2D5755FEE4E522"/>
          </w:pPr>
          <w:r w:rsidRPr="000F4414">
            <w:rPr>
              <w:rStyle w:val="PlaceholderText"/>
            </w:rPr>
            <w:t>Click or tap here to enter text.</w:t>
          </w:r>
        </w:p>
      </w:docPartBody>
    </w:docPart>
    <w:docPart>
      <w:docPartPr>
        <w:name w:val="CACAA03A85A44C149BF8206D9C4CB730"/>
        <w:category>
          <w:name w:val="General"/>
          <w:gallery w:val="placeholder"/>
        </w:category>
        <w:types>
          <w:type w:val="bbPlcHdr"/>
        </w:types>
        <w:behaviors>
          <w:behavior w:val="content"/>
        </w:behaviors>
        <w:guid w:val="{873C4A94-84F3-4770-973E-F7F9F5D26DBF}"/>
      </w:docPartPr>
      <w:docPartBody>
        <w:p w:rsidR="000410A5" w:rsidRDefault="000410A5" w:rsidP="000410A5">
          <w:pPr>
            <w:pStyle w:val="CACAA03A85A44C149BF8206D9C4CB7302"/>
          </w:pPr>
          <w:r w:rsidRPr="000F4414">
            <w:rPr>
              <w:rStyle w:val="PlaceholderText"/>
            </w:rPr>
            <w:t>Click or tap here to enter text.</w:t>
          </w:r>
        </w:p>
      </w:docPartBody>
    </w:docPart>
    <w:docPart>
      <w:docPartPr>
        <w:name w:val="99CAF6C88EFC4A539EF4D408C1273FC8"/>
        <w:category>
          <w:name w:val="General"/>
          <w:gallery w:val="placeholder"/>
        </w:category>
        <w:types>
          <w:type w:val="bbPlcHdr"/>
        </w:types>
        <w:behaviors>
          <w:behavior w:val="content"/>
        </w:behaviors>
        <w:guid w:val="{9732BDBA-A213-4756-878E-8F1B006F48A9}"/>
      </w:docPartPr>
      <w:docPartBody>
        <w:p w:rsidR="000410A5" w:rsidRDefault="000410A5" w:rsidP="000410A5">
          <w:pPr>
            <w:pStyle w:val="99CAF6C88EFC4A539EF4D408C1273FC81"/>
          </w:pPr>
          <w:r w:rsidRPr="000F4414">
            <w:rPr>
              <w:rStyle w:val="PlaceholderText"/>
            </w:rPr>
            <w:t>Click or tap here to enter text.</w:t>
          </w:r>
        </w:p>
      </w:docPartBody>
    </w:docPart>
    <w:docPart>
      <w:docPartPr>
        <w:name w:val="084935B0F1E64ABA87C6829A5CB47888"/>
        <w:category>
          <w:name w:val="General"/>
          <w:gallery w:val="placeholder"/>
        </w:category>
        <w:types>
          <w:type w:val="bbPlcHdr"/>
        </w:types>
        <w:behaviors>
          <w:behavior w:val="content"/>
        </w:behaviors>
        <w:guid w:val="{29BA9711-C223-40DD-AA3E-7A0C43941FC7}"/>
      </w:docPartPr>
      <w:docPartBody>
        <w:p w:rsidR="000410A5" w:rsidRDefault="000410A5" w:rsidP="000410A5">
          <w:pPr>
            <w:pStyle w:val="084935B0F1E64ABA87C6829A5CB478881"/>
          </w:pPr>
          <w:r w:rsidRPr="000F4414">
            <w:rPr>
              <w:rStyle w:val="PlaceholderText"/>
            </w:rPr>
            <w:t>Click or tap here to enter text.</w:t>
          </w:r>
        </w:p>
      </w:docPartBody>
    </w:docPart>
    <w:docPart>
      <w:docPartPr>
        <w:name w:val="FB1A1701423042CC98193F10CE3ABF4F"/>
        <w:category>
          <w:name w:val="General"/>
          <w:gallery w:val="placeholder"/>
        </w:category>
        <w:types>
          <w:type w:val="bbPlcHdr"/>
        </w:types>
        <w:behaviors>
          <w:behavior w:val="content"/>
        </w:behaviors>
        <w:guid w:val="{BF53A044-DC5A-4F2D-AAA5-B9F176271C22}"/>
      </w:docPartPr>
      <w:docPartBody>
        <w:p w:rsidR="000410A5" w:rsidRDefault="000410A5" w:rsidP="000410A5">
          <w:pPr>
            <w:pStyle w:val="FB1A1701423042CC98193F10CE3ABF4F1"/>
          </w:pPr>
          <w:r w:rsidRPr="000F4414">
            <w:rPr>
              <w:rStyle w:val="PlaceholderText"/>
            </w:rPr>
            <w:t>Click or tap here to enter text.</w:t>
          </w:r>
        </w:p>
      </w:docPartBody>
    </w:docPart>
    <w:docPart>
      <w:docPartPr>
        <w:name w:val="5E1A359CB9494DC1BF8892769AC95983"/>
        <w:category>
          <w:name w:val="General"/>
          <w:gallery w:val="placeholder"/>
        </w:category>
        <w:types>
          <w:type w:val="bbPlcHdr"/>
        </w:types>
        <w:behaviors>
          <w:behavior w:val="content"/>
        </w:behaviors>
        <w:guid w:val="{03E4BD45-1E3E-4BF8-99E7-FF3A6DAD457E}"/>
      </w:docPartPr>
      <w:docPartBody>
        <w:p w:rsidR="000410A5" w:rsidRDefault="000410A5" w:rsidP="000410A5">
          <w:pPr>
            <w:pStyle w:val="5E1A359CB9494DC1BF8892769AC959831"/>
          </w:pPr>
          <w:r w:rsidRPr="000F4414">
            <w:rPr>
              <w:rStyle w:val="PlaceholderText"/>
            </w:rPr>
            <w:t>Click or tap here to enter text.</w:t>
          </w:r>
        </w:p>
      </w:docPartBody>
    </w:docPart>
    <w:docPart>
      <w:docPartPr>
        <w:name w:val="7C494502812C435391E7511A041A6541"/>
        <w:category>
          <w:name w:val="General"/>
          <w:gallery w:val="placeholder"/>
        </w:category>
        <w:types>
          <w:type w:val="bbPlcHdr"/>
        </w:types>
        <w:behaviors>
          <w:behavior w:val="content"/>
        </w:behaviors>
        <w:guid w:val="{84D2643E-9DD5-4EAE-913D-2D4AAD8C9DAA}"/>
      </w:docPartPr>
      <w:docPartBody>
        <w:p w:rsidR="000410A5" w:rsidRDefault="000410A5" w:rsidP="000410A5">
          <w:pPr>
            <w:pStyle w:val="7C494502812C435391E7511A041A65411"/>
          </w:pPr>
          <w:r w:rsidRPr="000F4414">
            <w:rPr>
              <w:rStyle w:val="PlaceholderText"/>
            </w:rPr>
            <w:t>Click or tap here to enter text.</w:t>
          </w:r>
        </w:p>
      </w:docPartBody>
    </w:docPart>
    <w:docPart>
      <w:docPartPr>
        <w:name w:val="6E2EEBD0BACB42D4AA915C5E2F2B960F"/>
        <w:category>
          <w:name w:val="General"/>
          <w:gallery w:val="placeholder"/>
        </w:category>
        <w:types>
          <w:type w:val="bbPlcHdr"/>
        </w:types>
        <w:behaviors>
          <w:behavior w:val="content"/>
        </w:behaviors>
        <w:guid w:val="{6F0975FC-BCEC-47CF-B113-77B957BB5FFA}"/>
      </w:docPartPr>
      <w:docPartBody>
        <w:p w:rsidR="000410A5" w:rsidRDefault="000410A5" w:rsidP="000410A5">
          <w:pPr>
            <w:pStyle w:val="6E2EEBD0BACB42D4AA915C5E2F2B960F1"/>
          </w:pPr>
          <w:r w:rsidRPr="000F4414">
            <w:rPr>
              <w:rStyle w:val="PlaceholderText"/>
            </w:rPr>
            <w:t>Click or tap here to enter text.</w:t>
          </w:r>
        </w:p>
      </w:docPartBody>
    </w:docPart>
    <w:docPart>
      <w:docPartPr>
        <w:name w:val="7C364DFA4DB348F78BD501F47D1BA14D"/>
        <w:category>
          <w:name w:val="General"/>
          <w:gallery w:val="placeholder"/>
        </w:category>
        <w:types>
          <w:type w:val="bbPlcHdr"/>
        </w:types>
        <w:behaviors>
          <w:behavior w:val="content"/>
        </w:behaviors>
        <w:guid w:val="{5D6C4393-8CAA-41B5-8777-E2D18395D6F3}"/>
      </w:docPartPr>
      <w:docPartBody>
        <w:p w:rsidR="000410A5" w:rsidRDefault="000410A5" w:rsidP="000410A5">
          <w:pPr>
            <w:pStyle w:val="7C364DFA4DB348F78BD501F47D1BA14D1"/>
          </w:pPr>
          <w:r w:rsidRPr="000F4414">
            <w:rPr>
              <w:rStyle w:val="PlaceholderText"/>
            </w:rPr>
            <w:t>Click or tap here to enter text.</w:t>
          </w:r>
        </w:p>
      </w:docPartBody>
    </w:docPart>
    <w:docPart>
      <w:docPartPr>
        <w:name w:val="2128C93A18934E3DAB7783A9064AECF0"/>
        <w:category>
          <w:name w:val="General"/>
          <w:gallery w:val="placeholder"/>
        </w:category>
        <w:types>
          <w:type w:val="bbPlcHdr"/>
        </w:types>
        <w:behaviors>
          <w:behavior w:val="content"/>
        </w:behaviors>
        <w:guid w:val="{29BEA94F-526C-4C65-9D0C-A65E26B07B21}"/>
      </w:docPartPr>
      <w:docPartBody>
        <w:p w:rsidR="000410A5" w:rsidRDefault="000410A5" w:rsidP="000410A5">
          <w:pPr>
            <w:pStyle w:val="2128C93A18934E3DAB7783A9064AECF01"/>
          </w:pPr>
          <w:r w:rsidRPr="000F4414">
            <w:rPr>
              <w:rStyle w:val="PlaceholderText"/>
            </w:rPr>
            <w:t>Click or tap here to enter text.</w:t>
          </w:r>
        </w:p>
      </w:docPartBody>
    </w:docPart>
    <w:docPart>
      <w:docPartPr>
        <w:name w:val="7A404548F0D646CD8AC5BBFBC5B27D0A"/>
        <w:category>
          <w:name w:val="General"/>
          <w:gallery w:val="placeholder"/>
        </w:category>
        <w:types>
          <w:type w:val="bbPlcHdr"/>
        </w:types>
        <w:behaviors>
          <w:behavior w:val="content"/>
        </w:behaviors>
        <w:guid w:val="{7F25A777-EA7D-43E7-961B-3CF3DF16A940}"/>
      </w:docPartPr>
      <w:docPartBody>
        <w:p w:rsidR="000410A5" w:rsidRDefault="000410A5" w:rsidP="000410A5">
          <w:pPr>
            <w:pStyle w:val="7A404548F0D646CD8AC5BBFBC5B27D0A1"/>
          </w:pPr>
          <w:r w:rsidRPr="000F4414">
            <w:rPr>
              <w:rStyle w:val="PlaceholderText"/>
            </w:rPr>
            <w:t>Click or tap here to enter text.</w:t>
          </w:r>
        </w:p>
      </w:docPartBody>
    </w:docPart>
    <w:docPart>
      <w:docPartPr>
        <w:name w:val="5187D60DF2A24FA297A8886106AA647E"/>
        <w:category>
          <w:name w:val="General"/>
          <w:gallery w:val="placeholder"/>
        </w:category>
        <w:types>
          <w:type w:val="bbPlcHdr"/>
        </w:types>
        <w:behaviors>
          <w:behavior w:val="content"/>
        </w:behaviors>
        <w:guid w:val="{FF47250B-DB38-47B4-83DB-B0A14BFDCFDB}"/>
      </w:docPartPr>
      <w:docPartBody>
        <w:p w:rsidR="000410A5" w:rsidRDefault="000410A5" w:rsidP="000410A5">
          <w:pPr>
            <w:pStyle w:val="5187D60DF2A24FA297A8886106AA647E1"/>
          </w:pPr>
          <w:r w:rsidRPr="000F4414">
            <w:rPr>
              <w:rStyle w:val="PlaceholderText"/>
            </w:rPr>
            <w:t>Click or tap here to enter text.</w:t>
          </w:r>
        </w:p>
      </w:docPartBody>
    </w:docPart>
    <w:docPart>
      <w:docPartPr>
        <w:name w:val="718FC87A30364F1A951B387EEEE9A368"/>
        <w:category>
          <w:name w:val="General"/>
          <w:gallery w:val="placeholder"/>
        </w:category>
        <w:types>
          <w:type w:val="bbPlcHdr"/>
        </w:types>
        <w:behaviors>
          <w:behavior w:val="content"/>
        </w:behaviors>
        <w:guid w:val="{A9FF2732-4693-4E20-AF1A-F6C213037105}"/>
      </w:docPartPr>
      <w:docPartBody>
        <w:p w:rsidR="000410A5" w:rsidRDefault="000410A5" w:rsidP="000410A5">
          <w:pPr>
            <w:pStyle w:val="718FC87A30364F1A951B387EEEE9A3681"/>
          </w:pPr>
          <w:r w:rsidRPr="000F4414">
            <w:rPr>
              <w:rStyle w:val="PlaceholderText"/>
            </w:rPr>
            <w:t>Click or tap here to enter text.</w:t>
          </w:r>
        </w:p>
      </w:docPartBody>
    </w:docPart>
    <w:docPart>
      <w:docPartPr>
        <w:name w:val="78C77325676B4260B8338D123CCA5E0A"/>
        <w:category>
          <w:name w:val="General"/>
          <w:gallery w:val="placeholder"/>
        </w:category>
        <w:types>
          <w:type w:val="bbPlcHdr"/>
        </w:types>
        <w:behaviors>
          <w:behavior w:val="content"/>
        </w:behaviors>
        <w:guid w:val="{266E1AEF-3792-4F07-B986-86EF23088F59}"/>
      </w:docPartPr>
      <w:docPartBody>
        <w:p w:rsidR="000410A5" w:rsidRDefault="000410A5" w:rsidP="000410A5">
          <w:pPr>
            <w:pStyle w:val="78C77325676B4260B8338D123CCA5E0A1"/>
          </w:pPr>
          <w:r w:rsidRPr="000F4414">
            <w:rPr>
              <w:rStyle w:val="PlaceholderText"/>
            </w:rPr>
            <w:t>Click or tap here to enter text.</w:t>
          </w:r>
        </w:p>
      </w:docPartBody>
    </w:docPart>
    <w:docPart>
      <w:docPartPr>
        <w:name w:val="E0ED80E73CA140F3B333FF4BA20051D0"/>
        <w:category>
          <w:name w:val="General"/>
          <w:gallery w:val="placeholder"/>
        </w:category>
        <w:types>
          <w:type w:val="bbPlcHdr"/>
        </w:types>
        <w:behaviors>
          <w:behavior w:val="content"/>
        </w:behaviors>
        <w:guid w:val="{90348FEE-C5C3-4053-BC9D-9CE81B7BA47D}"/>
      </w:docPartPr>
      <w:docPartBody>
        <w:p w:rsidR="000410A5" w:rsidRDefault="000410A5" w:rsidP="000410A5">
          <w:pPr>
            <w:pStyle w:val="E0ED80E73CA140F3B333FF4BA20051D01"/>
          </w:pPr>
          <w:r w:rsidRPr="000F4414">
            <w:rPr>
              <w:rStyle w:val="PlaceholderText"/>
            </w:rPr>
            <w:t>Click or tap here to enter text.</w:t>
          </w:r>
        </w:p>
      </w:docPartBody>
    </w:docPart>
    <w:docPart>
      <w:docPartPr>
        <w:name w:val="5414463F5A344DA7833D1B34165159B9"/>
        <w:category>
          <w:name w:val="General"/>
          <w:gallery w:val="placeholder"/>
        </w:category>
        <w:types>
          <w:type w:val="bbPlcHdr"/>
        </w:types>
        <w:behaviors>
          <w:behavior w:val="content"/>
        </w:behaviors>
        <w:guid w:val="{0AC5D958-A523-43A2-8479-466FB9FFF6B1}"/>
      </w:docPartPr>
      <w:docPartBody>
        <w:p w:rsidR="000410A5" w:rsidRDefault="000410A5" w:rsidP="000410A5">
          <w:pPr>
            <w:pStyle w:val="5414463F5A344DA7833D1B34165159B91"/>
          </w:pPr>
          <w:r w:rsidRPr="000F4414">
            <w:rPr>
              <w:rStyle w:val="PlaceholderText"/>
            </w:rPr>
            <w:t>Click or tap here to enter text.</w:t>
          </w:r>
        </w:p>
      </w:docPartBody>
    </w:docPart>
    <w:docPart>
      <w:docPartPr>
        <w:name w:val="5BA61096A3DD4980923222A66DFD780A"/>
        <w:category>
          <w:name w:val="General"/>
          <w:gallery w:val="placeholder"/>
        </w:category>
        <w:types>
          <w:type w:val="bbPlcHdr"/>
        </w:types>
        <w:behaviors>
          <w:behavior w:val="content"/>
        </w:behaviors>
        <w:guid w:val="{48CED2F2-C510-450F-8D34-BCAA7CC40A3B}"/>
      </w:docPartPr>
      <w:docPartBody>
        <w:p w:rsidR="000410A5" w:rsidRDefault="000410A5" w:rsidP="000410A5">
          <w:pPr>
            <w:pStyle w:val="5BA61096A3DD4980923222A66DFD780A1"/>
          </w:pPr>
          <w:r w:rsidRPr="000F4414">
            <w:rPr>
              <w:rStyle w:val="PlaceholderText"/>
            </w:rPr>
            <w:t>Click or tap here to enter text.</w:t>
          </w:r>
        </w:p>
      </w:docPartBody>
    </w:docPart>
    <w:docPart>
      <w:docPartPr>
        <w:name w:val="4F4F645200F243FAABBA791DA3203133"/>
        <w:category>
          <w:name w:val="General"/>
          <w:gallery w:val="placeholder"/>
        </w:category>
        <w:types>
          <w:type w:val="bbPlcHdr"/>
        </w:types>
        <w:behaviors>
          <w:behavior w:val="content"/>
        </w:behaviors>
        <w:guid w:val="{2679C428-6AD9-4945-88C7-E0F0657B7CB6}"/>
      </w:docPartPr>
      <w:docPartBody>
        <w:p w:rsidR="000410A5" w:rsidRDefault="000410A5" w:rsidP="000410A5">
          <w:pPr>
            <w:pStyle w:val="4F4F645200F243FAABBA791DA32031331"/>
          </w:pPr>
          <w:r w:rsidRPr="000F4414">
            <w:rPr>
              <w:rStyle w:val="PlaceholderText"/>
            </w:rPr>
            <w:t>Click or tap here to enter text.</w:t>
          </w:r>
        </w:p>
      </w:docPartBody>
    </w:docPart>
    <w:docPart>
      <w:docPartPr>
        <w:name w:val="86CA28B061C14F4999513136A3E5D68C"/>
        <w:category>
          <w:name w:val="General"/>
          <w:gallery w:val="placeholder"/>
        </w:category>
        <w:types>
          <w:type w:val="bbPlcHdr"/>
        </w:types>
        <w:behaviors>
          <w:behavior w:val="content"/>
        </w:behaviors>
        <w:guid w:val="{4FD08B0C-2008-431D-BDC6-4090CDF3C1F2}"/>
      </w:docPartPr>
      <w:docPartBody>
        <w:p w:rsidR="000410A5" w:rsidRDefault="000410A5" w:rsidP="000410A5">
          <w:pPr>
            <w:pStyle w:val="86CA28B061C14F4999513136A3E5D68C1"/>
          </w:pPr>
          <w:r w:rsidRPr="000F4414">
            <w:rPr>
              <w:rStyle w:val="PlaceholderText"/>
            </w:rPr>
            <w:t>Click or tap here to enter text.</w:t>
          </w:r>
        </w:p>
      </w:docPartBody>
    </w:docPart>
    <w:docPart>
      <w:docPartPr>
        <w:name w:val="0832E3FE21AF47AB97BB8E5B3C220F20"/>
        <w:category>
          <w:name w:val="General"/>
          <w:gallery w:val="placeholder"/>
        </w:category>
        <w:types>
          <w:type w:val="bbPlcHdr"/>
        </w:types>
        <w:behaviors>
          <w:behavior w:val="content"/>
        </w:behaviors>
        <w:guid w:val="{77102C5E-263F-40BA-9869-5E841412446A}"/>
      </w:docPartPr>
      <w:docPartBody>
        <w:p w:rsidR="000410A5" w:rsidRDefault="000410A5" w:rsidP="000410A5">
          <w:pPr>
            <w:pStyle w:val="0832E3FE21AF47AB97BB8E5B3C220F201"/>
          </w:pPr>
          <w:r w:rsidRPr="000F4414">
            <w:rPr>
              <w:rStyle w:val="PlaceholderText"/>
            </w:rPr>
            <w:t>Click or tap here to enter text.</w:t>
          </w:r>
        </w:p>
      </w:docPartBody>
    </w:docPart>
    <w:docPart>
      <w:docPartPr>
        <w:name w:val="F2D8DEAA697847078CFE56B8CD3D2CA9"/>
        <w:category>
          <w:name w:val="General"/>
          <w:gallery w:val="placeholder"/>
        </w:category>
        <w:types>
          <w:type w:val="bbPlcHdr"/>
        </w:types>
        <w:behaviors>
          <w:behavior w:val="content"/>
        </w:behaviors>
        <w:guid w:val="{2C68B93E-62AF-408D-B9D7-748F1BD2FD95}"/>
      </w:docPartPr>
      <w:docPartBody>
        <w:p w:rsidR="000410A5" w:rsidRDefault="000410A5" w:rsidP="000410A5">
          <w:pPr>
            <w:pStyle w:val="F2D8DEAA697847078CFE56B8CD3D2CA91"/>
          </w:pPr>
          <w:r w:rsidRPr="000F4414">
            <w:rPr>
              <w:rStyle w:val="PlaceholderText"/>
            </w:rPr>
            <w:t>Click or tap here to enter text.</w:t>
          </w:r>
        </w:p>
      </w:docPartBody>
    </w:docPart>
    <w:docPart>
      <w:docPartPr>
        <w:name w:val="D55F31850A414644AE0691929963D154"/>
        <w:category>
          <w:name w:val="General"/>
          <w:gallery w:val="placeholder"/>
        </w:category>
        <w:types>
          <w:type w:val="bbPlcHdr"/>
        </w:types>
        <w:behaviors>
          <w:behavior w:val="content"/>
        </w:behaviors>
        <w:guid w:val="{E70B6113-0C6F-4752-9ECE-26F309BCBE92}"/>
      </w:docPartPr>
      <w:docPartBody>
        <w:p w:rsidR="000410A5" w:rsidRDefault="000410A5" w:rsidP="000410A5">
          <w:pPr>
            <w:pStyle w:val="D55F31850A414644AE0691929963D1541"/>
          </w:pPr>
          <w:r w:rsidRPr="000F4414">
            <w:rPr>
              <w:rStyle w:val="PlaceholderText"/>
            </w:rPr>
            <w:t>Click or tap here to enter text.</w:t>
          </w:r>
        </w:p>
      </w:docPartBody>
    </w:docPart>
    <w:docPart>
      <w:docPartPr>
        <w:name w:val="C843EC55DD0D4123AA1B9F5591900C43"/>
        <w:category>
          <w:name w:val="General"/>
          <w:gallery w:val="placeholder"/>
        </w:category>
        <w:types>
          <w:type w:val="bbPlcHdr"/>
        </w:types>
        <w:behaviors>
          <w:behavior w:val="content"/>
        </w:behaviors>
        <w:guid w:val="{A77746A1-4289-4D26-A3BE-515E3159FD23}"/>
      </w:docPartPr>
      <w:docPartBody>
        <w:p w:rsidR="000410A5" w:rsidRDefault="000410A5" w:rsidP="000410A5">
          <w:pPr>
            <w:pStyle w:val="C843EC55DD0D4123AA1B9F5591900C431"/>
          </w:pPr>
          <w:r w:rsidRPr="000F4414">
            <w:rPr>
              <w:rStyle w:val="PlaceholderText"/>
            </w:rPr>
            <w:t>Click or tap here to enter text.</w:t>
          </w:r>
        </w:p>
      </w:docPartBody>
    </w:docPart>
    <w:docPart>
      <w:docPartPr>
        <w:name w:val="474B3257031C4870B4745CD467CB622F"/>
        <w:category>
          <w:name w:val="General"/>
          <w:gallery w:val="placeholder"/>
        </w:category>
        <w:types>
          <w:type w:val="bbPlcHdr"/>
        </w:types>
        <w:behaviors>
          <w:behavior w:val="content"/>
        </w:behaviors>
        <w:guid w:val="{2B8D0405-2FF7-4F64-B9B9-E59BFD9000A9}"/>
      </w:docPartPr>
      <w:docPartBody>
        <w:p w:rsidR="000410A5" w:rsidRDefault="000410A5" w:rsidP="000410A5">
          <w:pPr>
            <w:pStyle w:val="474B3257031C4870B4745CD467CB622F1"/>
          </w:pPr>
          <w:r w:rsidRPr="000F4414">
            <w:rPr>
              <w:rStyle w:val="PlaceholderText"/>
            </w:rPr>
            <w:t>Click or tap here to enter text.</w:t>
          </w:r>
        </w:p>
      </w:docPartBody>
    </w:docPart>
    <w:docPart>
      <w:docPartPr>
        <w:name w:val="79144F27EF2041C2A8F8E3E8C3BF6E38"/>
        <w:category>
          <w:name w:val="General"/>
          <w:gallery w:val="placeholder"/>
        </w:category>
        <w:types>
          <w:type w:val="bbPlcHdr"/>
        </w:types>
        <w:behaviors>
          <w:behavior w:val="content"/>
        </w:behaviors>
        <w:guid w:val="{885F3126-397E-4135-880E-C32BF08E126A}"/>
      </w:docPartPr>
      <w:docPartBody>
        <w:p w:rsidR="000410A5" w:rsidRDefault="000410A5" w:rsidP="000410A5">
          <w:pPr>
            <w:pStyle w:val="79144F27EF2041C2A8F8E3E8C3BF6E381"/>
          </w:pPr>
          <w:r w:rsidRPr="000F4414">
            <w:rPr>
              <w:rStyle w:val="PlaceholderText"/>
            </w:rPr>
            <w:t>Click or tap here to enter text.</w:t>
          </w:r>
        </w:p>
      </w:docPartBody>
    </w:docPart>
    <w:docPart>
      <w:docPartPr>
        <w:name w:val="AE2D2BE6428F434082102C525731FDCE"/>
        <w:category>
          <w:name w:val="General"/>
          <w:gallery w:val="placeholder"/>
        </w:category>
        <w:types>
          <w:type w:val="bbPlcHdr"/>
        </w:types>
        <w:behaviors>
          <w:behavior w:val="content"/>
        </w:behaviors>
        <w:guid w:val="{D23AC93D-2EE3-4656-A666-2A77F97256DA}"/>
      </w:docPartPr>
      <w:docPartBody>
        <w:p w:rsidR="000410A5" w:rsidRDefault="000410A5" w:rsidP="000410A5">
          <w:pPr>
            <w:pStyle w:val="AE2D2BE6428F434082102C525731FDCE1"/>
          </w:pPr>
          <w:r w:rsidRPr="000F4414">
            <w:rPr>
              <w:rStyle w:val="PlaceholderText"/>
            </w:rPr>
            <w:t>Click or tap here to enter text.</w:t>
          </w:r>
        </w:p>
      </w:docPartBody>
    </w:docPart>
    <w:docPart>
      <w:docPartPr>
        <w:name w:val="5DC953F8C7EF46C993F2B4C99F5E2E9C"/>
        <w:category>
          <w:name w:val="General"/>
          <w:gallery w:val="placeholder"/>
        </w:category>
        <w:types>
          <w:type w:val="bbPlcHdr"/>
        </w:types>
        <w:behaviors>
          <w:behavior w:val="content"/>
        </w:behaviors>
        <w:guid w:val="{B4E64073-1B5B-46DF-A01B-C3E203C730C5}"/>
      </w:docPartPr>
      <w:docPartBody>
        <w:p w:rsidR="000410A5" w:rsidRDefault="000410A5" w:rsidP="000410A5">
          <w:pPr>
            <w:pStyle w:val="5DC953F8C7EF46C993F2B4C99F5E2E9C1"/>
          </w:pPr>
          <w:r w:rsidRPr="000F4414">
            <w:rPr>
              <w:rStyle w:val="PlaceholderText"/>
            </w:rPr>
            <w:t>Click or tap here to enter text.</w:t>
          </w:r>
        </w:p>
      </w:docPartBody>
    </w:docPart>
    <w:docPart>
      <w:docPartPr>
        <w:name w:val="D252DF8810604290BE1710C0B356C7FD"/>
        <w:category>
          <w:name w:val="General"/>
          <w:gallery w:val="placeholder"/>
        </w:category>
        <w:types>
          <w:type w:val="bbPlcHdr"/>
        </w:types>
        <w:behaviors>
          <w:behavior w:val="content"/>
        </w:behaviors>
        <w:guid w:val="{1F4C2A10-1F75-4939-9318-CD4A351D8D98}"/>
      </w:docPartPr>
      <w:docPartBody>
        <w:p w:rsidR="000410A5" w:rsidRDefault="000410A5" w:rsidP="000410A5">
          <w:pPr>
            <w:pStyle w:val="D252DF8810604290BE1710C0B356C7FD1"/>
          </w:pPr>
          <w:r w:rsidRPr="000F4414">
            <w:rPr>
              <w:rStyle w:val="PlaceholderText"/>
            </w:rPr>
            <w:t>Click or tap here to enter text.</w:t>
          </w:r>
        </w:p>
      </w:docPartBody>
    </w:docPart>
    <w:docPart>
      <w:docPartPr>
        <w:name w:val="5DEC96DFE31844A0915C519665AD5695"/>
        <w:category>
          <w:name w:val="General"/>
          <w:gallery w:val="placeholder"/>
        </w:category>
        <w:types>
          <w:type w:val="bbPlcHdr"/>
        </w:types>
        <w:behaviors>
          <w:behavior w:val="content"/>
        </w:behaviors>
        <w:guid w:val="{7E4EF03E-3955-4338-B9E6-697E4A200814}"/>
      </w:docPartPr>
      <w:docPartBody>
        <w:p w:rsidR="000410A5" w:rsidRDefault="000410A5" w:rsidP="000410A5">
          <w:pPr>
            <w:pStyle w:val="5DEC96DFE31844A0915C519665AD56951"/>
          </w:pPr>
          <w:r w:rsidRPr="000F4414">
            <w:rPr>
              <w:rStyle w:val="PlaceholderText"/>
            </w:rPr>
            <w:t>Click or tap here to enter text.</w:t>
          </w:r>
        </w:p>
      </w:docPartBody>
    </w:docPart>
    <w:docPart>
      <w:docPartPr>
        <w:name w:val="07473960EBA84BBD9C171A20E17A4D9F"/>
        <w:category>
          <w:name w:val="General"/>
          <w:gallery w:val="placeholder"/>
        </w:category>
        <w:types>
          <w:type w:val="bbPlcHdr"/>
        </w:types>
        <w:behaviors>
          <w:behavior w:val="content"/>
        </w:behaviors>
        <w:guid w:val="{00009D94-73F9-4934-BA0B-FB59D337395B}"/>
      </w:docPartPr>
      <w:docPartBody>
        <w:p w:rsidR="000410A5" w:rsidRDefault="000410A5" w:rsidP="000410A5">
          <w:pPr>
            <w:pStyle w:val="07473960EBA84BBD9C171A20E17A4D9F1"/>
          </w:pPr>
          <w:r w:rsidRPr="000F4414">
            <w:rPr>
              <w:rStyle w:val="PlaceholderText"/>
            </w:rPr>
            <w:t>Click or tap here to enter text.</w:t>
          </w:r>
        </w:p>
      </w:docPartBody>
    </w:docPart>
    <w:docPart>
      <w:docPartPr>
        <w:name w:val="728072B7C4DD4C16A66E29CE8BA22F43"/>
        <w:category>
          <w:name w:val="General"/>
          <w:gallery w:val="placeholder"/>
        </w:category>
        <w:types>
          <w:type w:val="bbPlcHdr"/>
        </w:types>
        <w:behaviors>
          <w:behavior w:val="content"/>
        </w:behaviors>
        <w:guid w:val="{D6C00CDA-FBAE-458B-BD75-70FB610851A2}"/>
      </w:docPartPr>
      <w:docPartBody>
        <w:p w:rsidR="000410A5" w:rsidRDefault="000410A5" w:rsidP="000410A5">
          <w:pPr>
            <w:pStyle w:val="728072B7C4DD4C16A66E29CE8BA22F431"/>
          </w:pPr>
          <w:r w:rsidRPr="000F4414">
            <w:rPr>
              <w:rStyle w:val="PlaceholderText"/>
            </w:rPr>
            <w:t>Click or tap here to enter text.</w:t>
          </w:r>
        </w:p>
      </w:docPartBody>
    </w:docPart>
    <w:docPart>
      <w:docPartPr>
        <w:name w:val="961E54BD7B3F4B56B2A7ED73D018FDE7"/>
        <w:category>
          <w:name w:val="General"/>
          <w:gallery w:val="placeholder"/>
        </w:category>
        <w:types>
          <w:type w:val="bbPlcHdr"/>
        </w:types>
        <w:behaviors>
          <w:behavior w:val="content"/>
        </w:behaviors>
        <w:guid w:val="{8F77D134-0DCE-4ACE-B623-D53FE527C44A}"/>
      </w:docPartPr>
      <w:docPartBody>
        <w:p w:rsidR="000410A5" w:rsidRDefault="000410A5" w:rsidP="000410A5">
          <w:pPr>
            <w:pStyle w:val="961E54BD7B3F4B56B2A7ED73D018FDE71"/>
          </w:pPr>
          <w:r w:rsidRPr="000F4414">
            <w:rPr>
              <w:rStyle w:val="PlaceholderText"/>
            </w:rPr>
            <w:t>Click or tap here to enter text.</w:t>
          </w:r>
        </w:p>
      </w:docPartBody>
    </w:docPart>
    <w:docPart>
      <w:docPartPr>
        <w:name w:val="74D1E033EF5F49A08068A26F5C023637"/>
        <w:category>
          <w:name w:val="General"/>
          <w:gallery w:val="placeholder"/>
        </w:category>
        <w:types>
          <w:type w:val="bbPlcHdr"/>
        </w:types>
        <w:behaviors>
          <w:behavior w:val="content"/>
        </w:behaviors>
        <w:guid w:val="{51B7625A-18F1-429F-A5AE-57FFC4A22BDF}"/>
      </w:docPartPr>
      <w:docPartBody>
        <w:p w:rsidR="000410A5" w:rsidRDefault="000410A5" w:rsidP="000410A5">
          <w:pPr>
            <w:pStyle w:val="74D1E033EF5F49A08068A26F5C0236371"/>
          </w:pPr>
          <w:r w:rsidRPr="000F4414">
            <w:rPr>
              <w:rStyle w:val="PlaceholderText"/>
            </w:rPr>
            <w:t>Click or tap here to enter text.</w:t>
          </w:r>
        </w:p>
      </w:docPartBody>
    </w:docPart>
    <w:docPart>
      <w:docPartPr>
        <w:name w:val="14DD0E299AD548C38755A176BD7495A0"/>
        <w:category>
          <w:name w:val="General"/>
          <w:gallery w:val="placeholder"/>
        </w:category>
        <w:types>
          <w:type w:val="bbPlcHdr"/>
        </w:types>
        <w:behaviors>
          <w:behavior w:val="content"/>
        </w:behaviors>
        <w:guid w:val="{9DF095DF-EB82-41D2-8DEC-443633665D87}"/>
      </w:docPartPr>
      <w:docPartBody>
        <w:p w:rsidR="000410A5" w:rsidRDefault="000410A5" w:rsidP="000410A5">
          <w:pPr>
            <w:pStyle w:val="14DD0E299AD548C38755A176BD7495A01"/>
          </w:pPr>
          <w:r w:rsidRPr="000F4414">
            <w:rPr>
              <w:rStyle w:val="PlaceholderText"/>
            </w:rPr>
            <w:t>Click or tap here to enter text.</w:t>
          </w:r>
        </w:p>
      </w:docPartBody>
    </w:docPart>
    <w:docPart>
      <w:docPartPr>
        <w:name w:val="59CB87782F6D457DA1EFEA58880AA184"/>
        <w:category>
          <w:name w:val="General"/>
          <w:gallery w:val="placeholder"/>
        </w:category>
        <w:types>
          <w:type w:val="bbPlcHdr"/>
        </w:types>
        <w:behaviors>
          <w:behavior w:val="content"/>
        </w:behaviors>
        <w:guid w:val="{B7A9E93F-5CD9-4C67-842E-A5CC5E87C50C}"/>
      </w:docPartPr>
      <w:docPartBody>
        <w:p w:rsidR="000410A5" w:rsidRDefault="000410A5" w:rsidP="000410A5">
          <w:pPr>
            <w:pStyle w:val="59CB87782F6D457DA1EFEA58880AA1841"/>
          </w:pPr>
          <w:r w:rsidRPr="000F4414">
            <w:rPr>
              <w:rStyle w:val="PlaceholderText"/>
            </w:rPr>
            <w:t>Click or tap here to enter text.</w:t>
          </w:r>
        </w:p>
      </w:docPartBody>
    </w:docPart>
    <w:docPart>
      <w:docPartPr>
        <w:name w:val="5E665FF745594584B803450E268243BD"/>
        <w:category>
          <w:name w:val="General"/>
          <w:gallery w:val="placeholder"/>
        </w:category>
        <w:types>
          <w:type w:val="bbPlcHdr"/>
        </w:types>
        <w:behaviors>
          <w:behavior w:val="content"/>
        </w:behaviors>
        <w:guid w:val="{138E77ED-11C2-42F5-92C6-23B33553B3A1}"/>
      </w:docPartPr>
      <w:docPartBody>
        <w:p w:rsidR="000410A5" w:rsidRDefault="000410A5" w:rsidP="000410A5">
          <w:pPr>
            <w:pStyle w:val="5E665FF745594584B803450E268243BD1"/>
          </w:pPr>
          <w:r w:rsidRPr="000F4414">
            <w:rPr>
              <w:rStyle w:val="PlaceholderText"/>
            </w:rPr>
            <w:t>Click or tap here to enter text.</w:t>
          </w:r>
        </w:p>
      </w:docPartBody>
    </w:docPart>
    <w:docPart>
      <w:docPartPr>
        <w:name w:val="E46C6120BD4045EEAD222C501BCE9E33"/>
        <w:category>
          <w:name w:val="General"/>
          <w:gallery w:val="placeholder"/>
        </w:category>
        <w:types>
          <w:type w:val="bbPlcHdr"/>
        </w:types>
        <w:behaviors>
          <w:behavior w:val="content"/>
        </w:behaviors>
        <w:guid w:val="{7A366080-EF49-4666-8CA6-BBD17D44A5BF}"/>
      </w:docPartPr>
      <w:docPartBody>
        <w:p w:rsidR="000410A5" w:rsidRDefault="000410A5" w:rsidP="000410A5">
          <w:pPr>
            <w:pStyle w:val="E46C6120BD4045EEAD222C501BCE9E331"/>
          </w:pPr>
          <w:r w:rsidRPr="000F4414">
            <w:rPr>
              <w:rStyle w:val="PlaceholderText"/>
            </w:rPr>
            <w:t>Click or tap here to enter text.</w:t>
          </w:r>
        </w:p>
      </w:docPartBody>
    </w:docPart>
    <w:docPart>
      <w:docPartPr>
        <w:name w:val="0227DCF3C05E48A6A9F4259ADB9DF41E"/>
        <w:category>
          <w:name w:val="General"/>
          <w:gallery w:val="placeholder"/>
        </w:category>
        <w:types>
          <w:type w:val="bbPlcHdr"/>
        </w:types>
        <w:behaviors>
          <w:behavior w:val="content"/>
        </w:behaviors>
        <w:guid w:val="{F2A9D079-3409-43E2-AF51-0172DF971CF3}"/>
      </w:docPartPr>
      <w:docPartBody>
        <w:p w:rsidR="000410A5" w:rsidRDefault="000410A5" w:rsidP="000410A5">
          <w:pPr>
            <w:pStyle w:val="0227DCF3C05E48A6A9F4259ADB9DF41E1"/>
          </w:pPr>
          <w:r w:rsidRPr="000F4414">
            <w:rPr>
              <w:rStyle w:val="PlaceholderText"/>
            </w:rPr>
            <w:t>Click or tap here to enter text.</w:t>
          </w:r>
        </w:p>
      </w:docPartBody>
    </w:docPart>
    <w:docPart>
      <w:docPartPr>
        <w:name w:val="2AD59EA63E794C758B68A8C4B3690F4D"/>
        <w:category>
          <w:name w:val="General"/>
          <w:gallery w:val="placeholder"/>
        </w:category>
        <w:types>
          <w:type w:val="bbPlcHdr"/>
        </w:types>
        <w:behaviors>
          <w:behavior w:val="content"/>
        </w:behaviors>
        <w:guid w:val="{0B505E0D-C884-414E-B262-7AC214AC2814}"/>
      </w:docPartPr>
      <w:docPartBody>
        <w:p w:rsidR="000410A5" w:rsidRDefault="000410A5" w:rsidP="000410A5">
          <w:pPr>
            <w:pStyle w:val="2AD59EA63E794C758B68A8C4B3690F4D1"/>
          </w:pPr>
          <w:r w:rsidRPr="000F4414">
            <w:rPr>
              <w:rStyle w:val="PlaceholderText"/>
            </w:rPr>
            <w:t>Click or tap here to enter text.</w:t>
          </w:r>
        </w:p>
      </w:docPartBody>
    </w:docPart>
    <w:docPart>
      <w:docPartPr>
        <w:name w:val="E347DB9CF11C40B8A287101CA3641D63"/>
        <w:category>
          <w:name w:val="General"/>
          <w:gallery w:val="placeholder"/>
        </w:category>
        <w:types>
          <w:type w:val="bbPlcHdr"/>
        </w:types>
        <w:behaviors>
          <w:behavior w:val="content"/>
        </w:behaviors>
        <w:guid w:val="{AB4386F9-ECC5-4BB6-AED3-A02BA3561596}"/>
      </w:docPartPr>
      <w:docPartBody>
        <w:p w:rsidR="000410A5" w:rsidRDefault="000410A5" w:rsidP="000410A5">
          <w:pPr>
            <w:pStyle w:val="E347DB9CF11C40B8A287101CA3641D631"/>
          </w:pPr>
          <w:r w:rsidRPr="000F4414">
            <w:rPr>
              <w:rStyle w:val="PlaceholderText"/>
            </w:rPr>
            <w:t>Click or tap here to enter text.</w:t>
          </w:r>
        </w:p>
      </w:docPartBody>
    </w:docPart>
    <w:docPart>
      <w:docPartPr>
        <w:name w:val="E0431C5E905145EA979EC3EE81858F77"/>
        <w:category>
          <w:name w:val="General"/>
          <w:gallery w:val="placeholder"/>
        </w:category>
        <w:types>
          <w:type w:val="bbPlcHdr"/>
        </w:types>
        <w:behaviors>
          <w:behavior w:val="content"/>
        </w:behaviors>
        <w:guid w:val="{00E035E3-4577-4C35-955D-3706F837448D}"/>
      </w:docPartPr>
      <w:docPartBody>
        <w:p w:rsidR="000410A5" w:rsidRDefault="000410A5" w:rsidP="000410A5">
          <w:pPr>
            <w:pStyle w:val="E0431C5E905145EA979EC3EE81858F771"/>
          </w:pPr>
          <w:r w:rsidRPr="000F4414">
            <w:rPr>
              <w:rStyle w:val="PlaceholderText"/>
            </w:rPr>
            <w:t>Click or tap here to enter text.</w:t>
          </w:r>
        </w:p>
      </w:docPartBody>
    </w:docPart>
    <w:docPart>
      <w:docPartPr>
        <w:name w:val="74D816662DE54A479E35FC095B0E9150"/>
        <w:category>
          <w:name w:val="General"/>
          <w:gallery w:val="placeholder"/>
        </w:category>
        <w:types>
          <w:type w:val="bbPlcHdr"/>
        </w:types>
        <w:behaviors>
          <w:behavior w:val="content"/>
        </w:behaviors>
        <w:guid w:val="{9C4AE0D7-D128-4BE9-9D2A-CC9F0D059457}"/>
      </w:docPartPr>
      <w:docPartBody>
        <w:p w:rsidR="000410A5" w:rsidRDefault="000410A5" w:rsidP="000410A5">
          <w:pPr>
            <w:pStyle w:val="74D816662DE54A479E35FC095B0E91501"/>
          </w:pPr>
          <w:r w:rsidRPr="000F4414">
            <w:rPr>
              <w:rStyle w:val="PlaceholderText"/>
            </w:rPr>
            <w:t>Click or tap here to enter text.</w:t>
          </w:r>
        </w:p>
      </w:docPartBody>
    </w:docPart>
    <w:docPart>
      <w:docPartPr>
        <w:name w:val="1DF9D84ED69F40B3906926A6FDD07F93"/>
        <w:category>
          <w:name w:val="General"/>
          <w:gallery w:val="placeholder"/>
        </w:category>
        <w:types>
          <w:type w:val="bbPlcHdr"/>
        </w:types>
        <w:behaviors>
          <w:behavior w:val="content"/>
        </w:behaviors>
        <w:guid w:val="{7FB2A641-6658-470E-9740-C080DA6BBC5B}"/>
      </w:docPartPr>
      <w:docPartBody>
        <w:p w:rsidR="000410A5" w:rsidRDefault="000410A5" w:rsidP="000410A5">
          <w:pPr>
            <w:pStyle w:val="1DF9D84ED69F40B3906926A6FDD07F931"/>
          </w:pPr>
          <w:r w:rsidRPr="000F4414">
            <w:rPr>
              <w:rStyle w:val="PlaceholderText"/>
            </w:rPr>
            <w:t>Click or tap here to enter text.</w:t>
          </w:r>
        </w:p>
      </w:docPartBody>
    </w:docPart>
    <w:docPart>
      <w:docPartPr>
        <w:name w:val="04CAE52D748E4454AEF1A23AB6FE7280"/>
        <w:category>
          <w:name w:val="General"/>
          <w:gallery w:val="placeholder"/>
        </w:category>
        <w:types>
          <w:type w:val="bbPlcHdr"/>
        </w:types>
        <w:behaviors>
          <w:behavior w:val="content"/>
        </w:behaviors>
        <w:guid w:val="{359848E1-1075-4D72-BE0C-6D2C59275C9D}"/>
      </w:docPartPr>
      <w:docPartBody>
        <w:p w:rsidR="000410A5" w:rsidRDefault="000410A5" w:rsidP="000410A5">
          <w:pPr>
            <w:pStyle w:val="04CAE52D748E4454AEF1A23AB6FE72801"/>
          </w:pPr>
          <w:r w:rsidRPr="000F4414">
            <w:rPr>
              <w:rStyle w:val="PlaceholderText"/>
            </w:rPr>
            <w:t>Click or tap here to enter text.</w:t>
          </w:r>
        </w:p>
      </w:docPartBody>
    </w:docPart>
    <w:docPart>
      <w:docPartPr>
        <w:name w:val="29D84EFE3713485180E53CCABB446308"/>
        <w:category>
          <w:name w:val="General"/>
          <w:gallery w:val="placeholder"/>
        </w:category>
        <w:types>
          <w:type w:val="bbPlcHdr"/>
        </w:types>
        <w:behaviors>
          <w:behavior w:val="content"/>
        </w:behaviors>
        <w:guid w:val="{72028D29-BD7F-4894-A299-4B9CCC137954}"/>
      </w:docPartPr>
      <w:docPartBody>
        <w:p w:rsidR="000410A5" w:rsidRDefault="000410A5" w:rsidP="000410A5">
          <w:pPr>
            <w:pStyle w:val="29D84EFE3713485180E53CCABB4463081"/>
          </w:pPr>
          <w:r w:rsidRPr="000F4414">
            <w:rPr>
              <w:rStyle w:val="PlaceholderText"/>
            </w:rPr>
            <w:t>Click or tap here to enter text.</w:t>
          </w:r>
        </w:p>
      </w:docPartBody>
    </w:docPart>
    <w:docPart>
      <w:docPartPr>
        <w:name w:val="DEF6AE13469E4E0C92C92AF858B1D2A4"/>
        <w:category>
          <w:name w:val="General"/>
          <w:gallery w:val="placeholder"/>
        </w:category>
        <w:types>
          <w:type w:val="bbPlcHdr"/>
        </w:types>
        <w:behaviors>
          <w:behavior w:val="content"/>
        </w:behaviors>
        <w:guid w:val="{E82FFE1D-9CC4-432F-A9BE-C27C2DC77DA6}"/>
      </w:docPartPr>
      <w:docPartBody>
        <w:p w:rsidR="000410A5" w:rsidRDefault="000410A5" w:rsidP="000410A5">
          <w:pPr>
            <w:pStyle w:val="DEF6AE13469E4E0C92C92AF858B1D2A41"/>
          </w:pPr>
          <w:r w:rsidRPr="000F4414">
            <w:rPr>
              <w:rStyle w:val="PlaceholderText"/>
            </w:rPr>
            <w:t>Click or tap here to enter text.</w:t>
          </w:r>
        </w:p>
      </w:docPartBody>
    </w:docPart>
    <w:docPart>
      <w:docPartPr>
        <w:name w:val="6B1A8F298CB84F1690B6BB3AC8A71FC7"/>
        <w:category>
          <w:name w:val="General"/>
          <w:gallery w:val="placeholder"/>
        </w:category>
        <w:types>
          <w:type w:val="bbPlcHdr"/>
        </w:types>
        <w:behaviors>
          <w:behavior w:val="content"/>
        </w:behaviors>
        <w:guid w:val="{32A56B7C-DCCB-418F-9E6B-B8160F09450B}"/>
      </w:docPartPr>
      <w:docPartBody>
        <w:p w:rsidR="000410A5" w:rsidRDefault="000410A5" w:rsidP="000410A5">
          <w:pPr>
            <w:pStyle w:val="6B1A8F298CB84F1690B6BB3AC8A71FC71"/>
          </w:pPr>
          <w:r w:rsidRPr="000F4414">
            <w:rPr>
              <w:rStyle w:val="PlaceholderText"/>
            </w:rPr>
            <w:t>Click or tap here to enter text.</w:t>
          </w:r>
        </w:p>
      </w:docPartBody>
    </w:docPart>
    <w:docPart>
      <w:docPartPr>
        <w:name w:val="12774FB5BFCC49A786562A7CCED71C88"/>
        <w:category>
          <w:name w:val="General"/>
          <w:gallery w:val="placeholder"/>
        </w:category>
        <w:types>
          <w:type w:val="bbPlcHdr"/>
        </w:types>
        <w:behaviors>
          <w:behavior w:val="content"/>
        </w:behaviors>
        <w:guid w:val="{3375DF52-3149-463A-B5C1-7C5F30083E3B}"/>
      </w:docPartPr>
      <w:docPartBody>
        <w:p w:rsidR="000410A5" w:rsidRDefault="000410A5" w:rsidP="000410A5">
          <w:pPr>
            <w:pStyle w:val="12774FB5BFCC49A786562A7CCED71C881"/>
          </w:pPr>
          <w:r w:rsidRPr="000F4414">
            <w:rPr>
              <w:rStyle w:val="PlaceholderText"/>
            </w:rPr>
            <w:t>Click or tap here to enter text.</w:t>
          </w:r>
        </w:p>
      </w:docPartBody>
    </w:docPart>
    <w:docPart>
      <w:docPartPr>
        <w:name w:val="2721960E7185479EBD2410F8A31706FC"/>
        <w:category>
          <w:name w:val="General"/>
          <w:gallery w:val="placeholder"/>
        </w:category>
        <w:types>
          <w:type w:val="bbPlcHdr"/>
        </w:types>
        <w:behaviors>
          <w:behavior w:val="content"/>
        </w:behaviors>
        <w:guid w:val="{73DFFE79-B27C-4093-B32A-E591DF7E643F}"/>
      </w:docPartPr>
      <w:docPartBody>
        <w:p w:rsidR="00000000" w:rsidRDefault="000410A5" w:rsidP="000410A5">
          <w:pPr>
            <w:pStyle w:val="2721960E7185479EBD2410F8A31706FC"/>
          </w:pPr>
          <w:r w:rsidRPr="000F4414">
            <w:rPr>
              <w:rStyle w:val="PlaceholderText"/>
            </w:rPr>
            <w:t>Click or tap here to enter text.</w:t>
          </w:r>
        </w:p>
      </w:docPartBody>
    </w:docPart>
    <w:docPart>
      <w:docPartPr>
        <w:name w:val="A3F0F02FB43F477F85CE7EA71E4FD135"/>
        <w:category>
          <w:name w:val="General"/>
          <w:gallery w:val="placeholder"/>
        </w:category>
        <w:types>
          <w:type w:val="bbPlcHdr"/>
        </w:types>
        <w:behaviors>
          <w:behavior w:val="content"/>
        </w:behaviors>
        <w:guid w:val="{81BA79FA-E6F3-477E-8A15-F02A9EB3931C}"/>
      </w:docPartPr>
      <w:docPartBody>
        <w:p w:rsidR="00000000" w:rsidRDefault="000410A5" w:rsidP="000410A5">
          <w:pPr>
            <w:pStyle w:val="A3F0F02FB43F477F85CE7EA71E4FD135"/>
          </w:pPr>
          <w:r w:rsidRPr="000F4414">
            <w:rPr>
              <w:rStyle w:val="PlaceholderText"/>
            </w:rPr>
            <w:t>Click or tap here to enter text.</w:t>
          </w:r>
        </w:p>
      </w:docPartBody>
    </w:docPart>
    <w:docPart>
      <w:docPartPr>
        <w:name w:val="DB3C903E14704BC6852899DF2FE94594"/>
        <w:category>
          <w:name w:val="General"/>
          <w:gallery w:val="placeholder"/>
        </w:category>
        <w:types>
          <w:type w:val="bbPlcHdr"/>
        </w:types>
        <w:behaviors>
          <w:behavior w:val="content"/>
        </w:behaviors>
        <w:guid w:val="{A6C77976-4DDA-4D45-84D5-3E0B4F01910C}"/>
      </w:docPartPr>
      <w:docPartBody>
        <w:p w:rsidR="00000000" w:rsidRDefault="000410A5" w:rsidP="000410A5">
          <w:pPr>
            <w:pStyle w:val="DB3C903E14704BC6852899DF2FE94594"/>
          </w:pPr>
          <w:r w:rsidRPr="000F4414">
            <w:rPr>
              <w:rStyle w:val="PlaceholderText"/>
            </w:rPr>
            <w:t>Click or tap here to enter text.</w:t>
          </w:r>
        </w:p>
      </w:docPartBody>
    </w:docPart>
    <w:docPart>
      <w:docPartPr>
        <w:name w:val="03C60FE8719A475FB7F9613BFB084964"/>
        <w:category>
          <w:name w:val="General"/>
          <w:gallery w:val="placeholder"/>
        </w:category>
        <w:types>
          <w:type w:val="bbPlcHdr"/>
        </w:types>
        <w:behaviors>
          <w:behavior w:val="content"/>
        </w:behaviors>
        <w:guid w:val="{A0F1B8F3-2935-416D-BBBC-2E8730FA4376}"/>
      </w:docPartPr>
      <w:docPartBody>
        <w:p w:rsidR="00000000" w:rsidRDefault="000410A5" w:rsidP="000410A5">
          <w:pPr>
            <w:pStyle w:val="03C60FE8719A475FB7F9613BFB084964"/>
          </w:pPr>
          <w:r w:rsidRPr="000F4414">
            <w:rPr>
              <w:rStyle w:val="PlaceholderText"/>
            </w:rPr>
            <w:t>Click or tap here to enter text.</w:t>
          </w:r>
        </w:p>
      </w:docPartBody>
    </w:docPart>
    <w:docPart>
      <w:docPartPr>
        <w:name w:val="1971F4E435F14420B2F6A4095D1816CE"/>
        <w:category>
          <w:name w:val="General"/>
          <w:gallery w:val="placeholder"/>
        </w:category>
        <w:types>
          <w:type w:val="bbPlcHdr"/>
        </w:types>
        <w:behaviors>
          <w:behavior w:val="content"/>
        </w:behaviors>
        <w:guid w:val="{9D71D097-DAC1-4250-9218-17853A222B7C}"/>
      </w:docPartPr>
      <w:docPartBody>
        <w:p w:rsidR="00000000" w:rsidRDefault="000410A5" w:rsidP="000410A5">
          <w:pPr>
            <w:pStyle w:val="1971F4E435F14420B2F6A4095D1816CE"/>
          </w:pPr>
          <w:r w:rsidRPr="000F4414">
            <w:rPr>
              <w:rStyle w:val="PlaceholderText"/>
            </w:rPr>
            <w:t>Click or tap here to enter text.</w:t>
          </w:r>
        </w:p>
      </w:docPartBody>
    </w:docPart>
    <w:docPart>
      <w:docPartPr>
        <w:name w:val="CCD7F1A3DD4E4F009BFA034673A8224F"/>
        <w:category>
          <w:name w:val="General"/>
          <w:gallery w:val="placeholder"/>
        </w:category>
        <w:types>
          <w:type w:val="bbPlcHdr"/>
        </w:types>
        <w:behaviors>
          <w:behavior w:val="content"/>
        </w:behaviors>
        <w:guid w:val="{CFFC0A51-F419-4E80-A8A2-1474E1119DC4}"/>
      </w:docPartPr>
      <w:docPartBody>
        <w:p w:rsidR="00000000" w:rsidRDefault="000410A5" w:rsidP="000410A5">
          <w:pPr>
            <w:pStyle w:val="CCD7F1A3DD4E4F009BFA034673A8224F"/>
          </w:pPr>
          <w:r w:rsidRPr="000F4414">
            <w:rPr>
              <w:rStyle w:val="PlaceholderText"/>
            </w:rPr>
            <w:t>Click or tap here to enter text.</w:t>
          </w:r>
        </w:p>
      </w:docPartBody>
    </w:docPart>
    <w:docPart>
      <w:docPartPr>
        <w:name w:val="8CC09B5CA18F44D2872AE11BCDDF36BC"/>
        <w:category>
          <w:name w:val="General"/>
          <w:gallery w:val="placeholder"/>
        </w:category>
        <w:types>
          <w:type w:val="bbPlcHdr"/>
        </w:types>
        <w:behaviors>
          <w:behavior w:val="content"/>
        </w:behaviors>
        <w:guid w:val="{F4978DF3-60CA-4B71-A01E-94AA5CF13C4B}"/>
      </w:docPartPr>
      <w:docPartBody>
        <w:p w:rsidR="00000000" w:rsidRDefault="000410A5" w:rsidP="000410A5">
          <w:pPr>
            <w:pStyle w:val="8CC09B5CA18F44D2872AE11BCDDF36BC"/>
          </w:pPr>
          <w:r w:rsidRPr="000F4414">
            <w:rPr>
              <w:rStyle w:val="PlaceholderText"/>
            </w:rPr>
            <w:t>Click or tap here to enter text.</w:t>
          </w:r>
        </w:p>
      </w:docPartBody>
    </w:docPart>
    <w:docPart>
      <w:docPartPr>
        <w:name w:val="C5D1A5E2D046432D82A026D9FAB59BF6"/>
        <w:category>
          <w:name w:val="General"/>
          <w:gallery w:val="placeholder"/>
        </w:category>
        <w:types>
          <w:type w:val="bbPlcHdr"/>
        </w:types>
        <w:behaviors>
          <w:behavior w:val="content"/>
        </w:behaviors>
        <w:guid w:val="{553D16B8-32B9-4F81-8765-63B250711D4B}"/>
      </w:docPartPr>
      <w:docPartBody>
        <w:p w:rsidR="00000000" w:rsidRDefault="000410A5" w:rsidP="000410A5">
          <w:pPr>
            <w:pStyle w:val="C5D1A5E2D046432D82A026D9FAB59BF6"/>
          </w:pPr>
          <w:r w:rsidRPr="000F4414">
            <w:rPr>
              <w:rStyle w:val="PlaceholderText"/>
            </w:rPr>
            <w:t>Click or tap here to enter text.</w:t>
          </w:r>
        </w:p>
      </w:docPartBody>
    </w:docPart>
    <w:docPart>
      <w:docPartPr>
        <w:name w:val="D4F6D806976B495E86B16AFA02EE1869"/>
        <w:category>
          <w:name w:val="General"/>
          <w:gallery w:val="placeholder"/>
        </w:category>
        <w:types>
          <w:type w:val="bbPlcHdr"/>
        </w:types>
        <w:behaviors>
          <w:behavior w:val="content"/>
        </w:behaviors>
        <w:guid w:val="{8668DA4F-CCE7-4465-B07C-AB2CD9F9EAF2}"/>
      </w:docPartPr>
      <w:docPartBody>
        <w:p w:rsidR="00000000" w:rsidRDefault="000410A5" w:rsidP="000410A5">
          <w:pPr>
            <w:pStyle w:val="D4F6D806976B495E86B16AFA02EE1869"/>
          </w:pPr>
          <w:r w:rsidRPr="000F4414">
            <w:rPr>
              <w:rStyle w:val="PlaceholderText"/>
            </w:rPr>
            <w:t>Click or tap here to enter text.</w:t>
          </w:r>
        </w:p>
      </w:docPartBody>
    </w:docPart>
    <w:docPart>
      <w:docPartPr>
        <w:name w:val="E8196F7DF877428D8FA813F882899E8C"/>
        <w:category>
          <w:name w:val="General"/>
          <w:gallery w:val="placeholder"/>
        </w:category>
        <w:types>
          <w:type w:val="bbPlcHdr"/>
        </w:types>
        <w:behaviors>
          <w:behavior w:val="content"/>
        </w:behaviors>
        <w:guid w:val="{DDA60672-D53E-4D33-B90D-9A3030E1A2E3}"/>
      </w:docPartPr>
      <w:docPartBody>
        <w:p w:rsidR="00000000" w:rsidRDefault="000410A5" w:rsidP="000410A5">
          <w:pPr>
            <w:pStyle w:val="E8196F7DF877428D8FA813F882899E8C"/>
          </w:pPr>
          <w:r w:rsidRPr="000F4414">
            <w:rPr>
              <w:rStyle w:val="PlaceholderText"/>
            </w:rPr>
            <w:t>Click or tap here to enter text.</w:t>
          </w:r>
        </w:p>
      </w:docPartBody>
    </w:docPart>
    <w:docPart>
      <w:docPartPr>
        <w:name w:val="19391468A27D492C82D6B237D4301A94"/>
        <w:category>
          <w:name w:val="General"/>
          <w:gallery w:val="placeholder"/>
        </w:category>
        <w:types>
          <w:type w:val="bbPlcHdr"/>
        </w:types>
        <w:behaviors>
          <w:behavior w:val="content"/>
        </w:behaviors>
        <w:guid w:val="{D51A0DB7-748D-4B2E-A325-A532441B338B}"/>
      </w:docPartPr>
      <w:docPartBody>
        <w:p w:rsidR="00000000" w:rsidRDefault="000410A5" w:rsidP="000410A5">
          <w:pPr>
            <w:pStyle w:val="19391468A27D492C82D6B237D4301A94"/>
          </w:pPr>
          <w:r w:rsidRPr="000F4414">
            <w:rPr>
              <w:rStyle w:val="PlaceholderText"/>
            </w:rPr>
            <w:t>Click or tap here to enter text.</w:t>
          </w:r>
        </w:p>
      </w:docPartBody>
    </w:docPart>
    <w:docPart>
      <w:docPartPr>
        <w:name w:val="321F55C641974676B3A4B7FBAC81B944"/>
        <w:category>
          <w:name w:val="General"/>
          <w:gallery w:val="placeholder"/>
        </w:category>
        <w:types>
          <w:type w:val="bbPlcHdr"/>
        </w:types>
        <w:behaviors>
          <w:behavior w:val="content"/>
        </w:behaviors>
        <w:guid w:val="{02C4AAB3-B4F7-40E3-B9F6-A22A7B5527ED}"/>
      </w:docPartPr>
      <w:docPartBody>
        <w:p w:rsidR="00000000" w:rsidRDefault="000410A5" w:rsidP="000410A5">
          <w:pPr>
            <w:pStyle w:val="321F55C641974676B3A4B7FBAC81B944"/>
          </w:pPr>
          <w:r w:rsidRPr="000F4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panose1 w:val="02030503060406020304"/>
    <w:charset w:val="00"/>
    <w:family w:val="modern"/>
    <w:notTrueType/>
    <w:pitch w:val="variable"/>
    <w:sig w:usb0="E00002EF" w:usb1="0000006B" w:usb2="00000000" w:usb3="00000000" w:csb0="0000009F" w:csb1="00000000"/>
  </w:font>
  <w:font w:name="Source Sans Pro">
    <w:panose1 w:val="020B0503030403020204"/>
    <w:charset w:val="00"/>
    <w:family w:val="swiss"/>
    <w:notTrueType/>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E87973"/>
    <w:multiLevelType w:val="multilevel"/>
    <w:tmpl w:val="FAECB244"/>
    <w:lvl w:ilvl="0">
      <w:start w:val="1"/>
      <w:numFmt w:val="decimal"/>
      <w:pStyle w:val="E3BAB1258E1C4E2780067238DE93BF1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5352"/>
    <w:rsid w:val="000410A5"/>
    <w:rsid w:val="000C5352"/>
    <w:rsid w:val="00C1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10A5"/>
    <w:rPr>
      <w:color w:val="808080"/>
    </w:rPr>
  </w:style>
  <w:style w:type="paragraph" w:customStyle="1" w:styleId="52D33D29E3514E44A21EBAF4836B54CB">
    <w:name w:val="52D33D29E3514E44A21EBAF4836B54CB"/>
    <w:rsid w:val="00C1549A"/>
    <w:pPr>
      <w:spacing w:after="0" w:line="240" w:lineRule="auto"/>
      <w:ind w:left="720"/>
      <w:contextualSpacing/>
    </w:pPr>
    <w:rPr>
      <w:sz w:val="24"/>
      <w:szCs w:val="24"/>
    </w:rPr>
  </w:style>
  <w:style w:type="paragraph" w:customStyle="1" w:styleId="1DCE3405A793429284003B0D37863922">
    <w:name w:val="1DCE3405A793429284003B0D37863922"/>
    <w:rsid w:val="00C1549A"/>
    <w:pPr>
      <w:spacing w:after="0" w:line="240" w:lineRule="auto"/>
    </w:pPr>
    <w:rPr>
      <w:sz w:val="24"/>
      <w:szCs w:val="24"/>
    </w:rPr>
  </w:style>
  <w:style w:type="paragraph" w:customStyle="1" w:styleId="8A44602ECE0F4637B6E29F2D1859BB16">
    <w:name w:val="8A44602ECE0F4637B6E29F2D1859BB16"/>
    <w:rsid w:val="00C1549A"/>
    <w:pPr>
      <w:spacing w:after="0" w:line="240" w:lineRule="auto"/>
    </w:pPr>
    <w:rPr>
      <w:sz w:val="24"/>
      <w:szCs w:val="24"/>
    </w:rPr>
  </w:style>
  <w:style w:type="paragraph" w:customStyle="1" w:styleId="52D33D29E3514E44A21EBAF4836B54CB1">
    <w:name w:val="52D33D29E3514E44A21EBAF4836B54CB1"/>
    <w:rsid w:val="00C1549A"/>
    <w:pPr>
      <w:spacing w:after="0" w:line="240" w:lineRule="auto"/>
      <w:ind w:left="720"/>
      <w:contextualSpacing/>
    </w:pPr>
    <w:rPr>
      <w:sz w:val="24"/>
      <w:szCs w:val="24"/>
    </w:rPr>
  </w:style>
  <w:style w:type="paragraph" w:customStyle="1" w:styleId="E3BAB1258E1C4E2780067238DE93BF16">
    <w:name w:val="E3BAB1258E1C4E2780067238DE93BF16"/>
    <w:rsid w:val="00C1549A"/>
    <w:pPr>
      <w:numPr>
        <w:numId w:val="1"/>
      </w:numPr>
      <w:spacing w:after="0" w:line="240" w:lineRule="auto"/>
      <w:ind w:left="245" w:hanging="245"/>
      <w:contextualSpacing/>
    </w:pPr>
    <w:rPr>
      <w:rFonts w:ascii="Arial" w:hAnsi="Arial" w:cs="Arial"/>
    </w:rPr>
  </w:style>
  <w:style w:type="paragraph" w:customStyle="1" w:styleId="6A72FEFF9E404249AAB78C33BCC191D9">
    <w:name w:val="6A72FEFF9E404249AAB78C33BCC191D9"/>
    <w:rsid w:val="00C1549A"/>
    <w:pPr>
      <w:spacing w:after="0" w:line="240" w:lineRule="auto"/>
      <w:ind w:left="720"/>
      <w:contextualSpacing/>
    </w:pPr>
    <w:rPr>
      <w:sz w:val="24"/>
      <w:szCs w:val="24"/>
    </w:rPr>
  </w:style>
  <w:style w:type="paragraph" w:customStyle="1" w:styleId="41FC1F9A939A497F863E5350A8ACB4DF">
    <w:name w:val="41FC1F9A939A497F863E5350A8ACB4DF"/>
    <w:rsid w:val="00C1549A"/>
    <w:pPr>
      <w:spacing w:after="0" w:line="240" w:lineRule="auto"/>
    </w:pPr>
    <w:rPr>
      <w:sz w:val="24"/>
      <w:szCs w:val="24"/>
    </w:rPr>
  </w:style>
  <w:style w:type="paragraph" w:customStyle="1" w:styleId="5CCF78E58F7F42B8A0C742771A56D774">
    <w:name w:val="5CCF78E58F7F42B8A0C742771A56D774"/>
    <w:rsid w:val="00C1549A"/>
    <w:pPr>
      <w:spacing w:after="0" w:line="240" w:lineRule="auto"/>
      <w:ind w:left="720"/>
      <w:contextualSpacing/>
    </w:pPr>
    <w:rPr>
      <w:sz w:val="24"/>
      <w:szCs w:val="24"/>
    </w:rPr>
  </w:style>
  <w:style w:type="paragraph" w:customStyle="1" w:styleId="01550D034AC64098A5E346C1DACB4103">
    <w:name w:val="01550D034AC64098A5E346C1DACB4103"/>
    <w:rsid w:val="00C1549A"/>
    <w:pPr>
      <w:tabs>
        <w:tab w:val="num" w:pos="720"/>
      </w:tabs>
      <w:spacing w:after="0" w:line="240" w:lineRule="auto"/>
      <w:ind w:left="245" w:hanging="245"/>
      <w:contextualSpacing/>
    </w:pPr>
    <w:rPr>
      <w:rFonts w:ascii="Arial" w:hAnsi="Arial" w:cs="Arial"/>
    </w:rPr>
  </w:style>
  <w:style w:type="paragraph" w:customStyle="1" w:styleId="B47B3E47758B47BEB0B0F290AA632BAD">
    <w:name w:val="B47B3E47758B47BEB0B0F290AA632BAD"/>
    <w:rsid w:val="00C1549A"/>
    <w:pPr>
      <w:spacing w:after="0" w:line="240" w:lineRule="auto"/>
      <w:ind w:left="720"/>
      <w:contextualSpacing/>
    </w:pPr>
    <w:rPr>
      <w:sz w:val="24"/>
      <w:szCs w:val="24"/>
    </w:rPr>
  </w:style>
  <w:style w:type="paragraph" w:customStyle="1" w:styleId="78280470B6784910B21EBB74669709D8">
    <w:name w:val="78280470B6784910B21EBB74669709D8"/>
    <w:rsid w:val="00C1549A"/>
    <w:pPr>
      <w:tabs>
        <w:tab w:val="num" w:pos="720"/>
      </w:tabs>
      <w:spacing w:after="0" w:line="240" w:lineRule="auto"/>
      <w:ind w:left="245" w:hanging="245"/>
      <w:contextualSpacing/>
    </w:pPr>
    <w:rPr>
      <w:rFonts w:ascii="Arial" w:hAnsi="Arial" w:cs="Arial"/>
    </w:rPr>
  </w:style>
  <w:style w:type="paragraph" w:customStyle="1" w:styleId="1DCE3405A793429284003B0D378639221">
    <w:name w:val="1DCE3405A793429284003B0D378639221"/>
    <w:rsid w:val="000410A5"/>
    <w:pPr>
      <w:spacing w:after="0" w:line="240" w:lineRule="auto"/>
    </w:pPr>
    <w:rPr>
      <w:sz w:val="24"/>
      <w:szCs w:val="24"/>
    </w:rPr>
  </w:style>
  <w:style w:type="paragraph" w:customStyle="1" w:styleId="8A44602ECE0F4637B6E29F2D1859BB161">
    <w:name w:val="8A44602ECE0F4637B6E29F2D1859BB161"/>
    <w:rsid w:val="000410A5"/>
    <w:pPr>
      <w:spacing w:after="0" w:line="240" w:lineRule="auto"/>
    </w:pPr>
    <w:rPr>
      <w:sz w:val="24"/>
      <w:szCs w:val="24"/>
    </w:rPr>
  </w:style>
  <w:style w:type="paragraph" w:customStyle="1" w:styleId="52D33D29E3514E44A21EBAF4836B54CB2">
    <w:name w:val="52D33D29E3514E44A21EBAF4836B54CB2"/>
    <w:rsid w:val="000410A5"/>
    <w:pPr>
      <w:spacing w:after="0" w:line="240" w:lineRule="auto"/>
    </w:pPr>
    <w:rPr>
      <w:sz w:val="24"/>
      <w:szCs w:val="24"/>
    </w:rPr>
  </w:style>
  <w:style w:type="paragraph" w:customStyle="1" w:styleId="E3BAB1258E1C4E2780067238DE93BF161">
    <w:name w:val="E3BAB1258E1C4E2780067238DE93BF16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6A72FEFF9E404249AAB78C33BCC191D91">
    <w:name w:val="6A72FEFF9E404249AAB78C33BCC191D91"/>
    <w:rsid w:val="000410A5"/>
    <w:pPr>
      <w:spacing w:after="0" w:line="240" w:lineRule="auto"/>
    </w:pPr>
    <w:rPr>
      <w:sz w:val="24"/>
      <w:szCs w:val="24"/>
    </w:rPr>
  </w:style>
  <w:style w:type="paragraph" w:customStyle="1" w:styleId="41FC1F9A939A497F863E5350A8ACB4DF1">
    <w:name w:val="41FC1F9A939A497F863E5350A8ACB4DF1"/>
    <w:rsid w:val="000410A5"/>
    <w:pPr>
      <w:spacing w:after="0" w:line="240" w:lineRule="auto"/>
    </w:pPr>
    <w:rPr>
      <w:sz w:val="24"/>
      <w:szCs w:val="24"/>
    </w:rPr>
  </w:style>
  <w:style w:type="paragraph" w:customStyle="1" w:styleId="5CCF78E58F7F42B8A0C742771A56D7741">
    <w:name w:val="5CCF78E58F7F42B8A0C742771A56D7741"/>
    <w:rsid w:val="000410A5"/>
    <w:pPr>
      <w:spacing w:after="0" w:line="240" w:lineRule="auto"/>
    </w:pPr>
    <w:rPr>
      <w:sz w:val="24"/>
      <w:szCs w:val="24"/>
    </w:rPr>
  </w:style>
  <w:style w:type="paragraph" w:customStyle="1" w:styleId="01550D034AC64098A5E346C1DACB41031">
    <w:name w:val="01550D034AC64098A5E346C1DACB4103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B47B3E47758B47BEB0B0F290AA632BAD1">
    <w:name w:val="B47B3E47758B47BEB0B0F290AA632BAD1"/>
    <w:rsid w:val="000410A5"/>
    <w:pPr>
      <w:spacing w:after="0" w:line="240" w:lineRule="auto"/>
    </w:pPr>
    <w:rPr>
      <w:sz w:val="24"/>
      <w:szCs w:val="24"/>
    </w:rPr>
  </w:style>
  <w:style w:type="paragraph" w:customStyle="1" w:styleId="78280470B6784910B21EBB74669709D81">
    <w:name w:val="78280470B6784910B21EBB74669709D8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33BA2D034786497EBBF7FF625EC9945D">
    <w:name w:val="33BA2D034786497EBBF7FF625EC9945D"/>
    <w:rsid w:val="000410A5"/>
    <w:pPr>
      <w:spacing w:after="0" w:line="240" w:lineRule="auto"/>
    </w:pPr>
    <w:rPr>
      <w:sz w:val="24"/>
      <w:szCs w:val="24"/>
    </w:rPr>
  </w:style>
  <w:style w:type="paragraph" w:customStyle="1" w:styleId="E1D101BED5914663ACD9FBA636E1AE7D">
    <w:name w:val="E1D101BED5914663ACD9FBA636E1AE7D"/>
    <w:rsid w:val="000410A5"/>
    <w:pPr>
      <w:spacing w:after="0" w:line="240" w:lineRule="auto"/>
    </w:pPr>
    <w:rPr>
      <w:sz w:val="24"/>
      <w:szCs w:val="24"/>
    </w:rPr>
  </w:style>
  <w:style w:type="paragraph" w:customStyle="1" w:styleId="B1C498BA95C34FAE9ED8C78B0D7FAF65">
    <w:name w:val="B1C498BA95C34FAE9ED8C78B0D7FAF65"/>
    <w:rsid w:val="000410A5"/>
    <w:pPr>
      <w:spacing w:after="0" w:line="240" w:lineRule="auto"/>
    </w:pPr>
    <w:rPr>
      <w:sz w:val="24"/>
      <w:szCs w:val="24"/>
    </w:rPr>
  </w:style>
  <w:style w:type="paragraph" w:customStyle="1" w:styleId="44C06F4B92554D66B022470618AAC46C">
    <w:name w:val="44C06F4B92554D66B022470618AAC46C"/>
    <w:rsid w:val="000410A5"/>
    <w:pPr>
      <w:spacing w:after="0" w:line="240" w:lineRule="auto"/>
    </w:pPr>
    <w:rPr>
      <w:sz w:val="24"/>
      <w:szCs w:val="24"/>
    </w:rPr>
  </w:style>
  <w:style w:type="paragraph" w:customStyle="1" w:styleId="54DB38D1DD6A46B4AF028A5499275C59">
    <w:name w:val="54DB38D1DD6A46B4AF028A5499275C59"/>
    <w:rsid w:val="000410A5"/>
    <w:pPr>
      <w:spacing w:after="0" w:line="240" w:lineRule="auto"/>
    </w:pPr>
    <w:rPr>
      <w:sz w:val="24"/>
      <w:szCs w:val="24"/>
    </w:rPr>
  </w:style>
  <w:style w:type="paragraph" w:customStyle="1" w:styleId="B85C57A974A249C2A6AF703A9E6F0F7B">
    <w:name w:val="B85C57A974A249C2A6AF703A9E6F0F7B"/>
    <w:rsid w:val="000410A5"/>
    <w:pPr>
      <w:numPr>
        <w:numId w:val="8"/>
      </w:numPr>
      <w:tabs>
        <w:tab w:val="clear" w:pos="360"/>
      </w:tabs>
      <w:spacing w:after="0" w:line="240" w:lineRule="auto"/>
      <w:ind w:left="245" w:hanging="245"/>
      <w:contextualSpacing/>
    </w:pPr>
    <w:rPr>
      <w:rFonts w:ascii="Arial" w:hAnsi="Arial" w:cs="Arial"/>
    </w:rPr>
  </w:style>
  <w:style w:type="paragraph" w:customStyle="1" w:styleId="A48275625AC045CA99D92F13503084C7">
    <w:name w:val="A48275625AC045CA99D92F13503084C7"/>
    <w:rsid w:val="000410A5"/>
    <w:pPr>
      <w:spacing w:after="0" w:line="240" w:lineRule="auto"/>
    </w:pPr>
    <w:rPr>
      <w:sz w:val="24"/>
      <w:szCs w:val="24"/>
    </w:rPr>
  </w:style>
  <w:style w:type="paragraph" w:customStyle="1" w:styleId="D005F5996C954D9DBE7483E52B512EC3">
    <w:name w:val="D005F5996C954D9DBE7483E52B512EC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CACBF73E334C4B8888254F97AE5B2775">
    <w:name w:val="CACBF73E334C4B8888254F97AE5B2775"/>
    <w:rsid w:val="000410A5"/>
    <w:pPr>
      <w:spacing w:after="0" w:line="240" w:lineRule="auto"/>
    </w:pPr>
    <w:rPr>
      <w:sz w:val="24"/>
      <w:szCs w:val="24"/>
    </w:rPr>
  </w:style>
  <w:style w:type="paragraph" w:customStyle="1" w:styleId="A01F732CB60F4A13BA8923BC9B7B5148">
    <w:name w:val="A01F732CB60F4A13BA8923BC9B7B5148"/>
    <w:rsid w:val="000410A5"/>
    <w:pPr>
      <w:spacing w:after="0" w:line="240" w:lineRule="auto"/>
    </w:pPr>
    <w:rPr>
      <w:sz w:val="24"/>
      <w:szCs w:val="24"/>
    </w:rPr>
  </w:style>
  <w:style w:type="paragraph" w:customStyle="1" w:styleId="9A75AFFBE529437E8A2354A8BD22F272">
    <w:name w:val="9A75AFFBE529437E8A2354A8BD22F272"/>
    <w:rsid w:val="000410A5"/>
    <w:pPr>
      <w:spacing w:after="0" w:line="240" w:lineRule="auto"/>
    </w:pPr>
    <w:rPr>
      <w:sz w:val="24"/>
      <w:szCs w:val="24"/>
    </w:rPr>
  </w:style>
  <w:style w:type="paragraph" w:customStyle="1" w:styleId="91F41500CF4549BDBDAC167F1BACF04B">
    <w:name w:val="91F41500CF4549BDBDAC167F1BACF04B"/>
    <w:rsid w:val="000410A5"/>
    <w:pPr>
      <w:spacing w:after="0" w:line="240" w:lineRule="auto"/>
    </w:pPr>
    <w:rPr>
      <w:sz w:val="24"/>
      <w:szCs w:val="24"/>
    </w:rPr>
  </w:style>
  <w:style w:type="paragraph" w:customStyle="1" w:styleId="46236BD6BD78436DA48D8A8846A55424">
    <w:name w:val="46236BD6BD78436DA48D8A8846A55424"/>
    <w:rsid w:val="000410A5"/>
    <w:pPr>
      <w:spacing w:after="0" w:line="240" w:lineRule="auto"/>
    </w:pPr>
    <w:rPr>
      <w:sz w:val="24"/>
      <w:szCs w:val="24"/>
    </w:rPr>
  </w:style>
  <w:style w:type="paragraph" w:customStyle="1" w:styleId="764DA648CBA14EF4B0A95A0FECA834B6">
    <w:name w:val="764DA648CBA14EF4B0A95A0FECA834B6"/>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E604F0E75BF430BA9E861273387FD6A">
    <w:name w:val="8E604F0E75BF430BA9E861273387FD6A"/>
    <w:rsid w:val="000410A5"/>
    <w:pPr>
      <w:spacing w:after="0" w:line="240" w:lineRule="auto"/>
    </w:pPr>
    <w:rPr>
      <w:sz w:val="24"/>
      <w:szCs w:val="24"/>
    </w:rPr>
  </w:style>
  <w:style w:type="paragraph" w:customStyle="1" w:styleId="E7AD797236264825A0A108BDD1FAFAEE">
    <w:name w:val="E7AD797236264825A0A108BDD1FAFAEE"/>
    <w:rsid w:val="000410A5"/>
    <w:pPr>
      <w:spacing w:after="0" w:line="240" w:lineRule="auto"/>
    </w:pPr>
    <w:rPr>
      <w:sz w:val="24"/>
      <w:szCs w:val="24"/>
    </w:rPr>
  </w:style>
  <w:style w:type="paragraph" w:customStyle="1" w:styleId="F4AF1E2657194477B9DF385195C8BB9C">
    <w:name w:val="F4AF1E2657194477B9DF385195C8BB9C"/>
    <w:rsid w:val="000410A5"/>
    <w:pPr>
      <w:spacing w:after="0" w:line="240" w:lineRule="auto"/>
    </w:pPr>
    <w:rPr>
      <w:sz w:val="24"/>
      <w:szCs w:val="24"/>
    </w:rPr>
  </w:style>
  <w:style w:type="paragraph" w:customStyle="1" w:styleId="072DB64D850B4EA8BC9215E105E7E7BC">
    <w:name w:val="072DB64D850B4EA8BC9215E105E7E7BC"/>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7D5292B12BC46B798CDDF10C42EC204">
    <w:name w:val="77D5292B12BC46B798CDDF10C42EC204"/>
    <w:rsid w:val="000410A5"/>
    <w:pPr>
      <w:spacing w:after="0" w:line="240" w:lineRule="auto"/>
    </w:pPr>
    <w:rPr>
      <w:sz w:val="24"/>
      <w:szCs w:val="24"/>
    </w:rPr>
  </w:style>
  <w:style w:type="paragraph" w:customStyle="1" w:styleId="36B754FBD4F742A69E3E03AA135905BD">
    <w:name w:val="36B754FBD4F742A69E3E03AA135905BD"/>
    <w:rsid w:val="000410A5"/>
    <w:pPr>
      <w:spacing w:after="0" w:line="240" w:lineRule="auto"/>
      <w:ind w:left="720"/>
      <w:contextualSpacing/>
    </w:pPr>
    <w:rPr>
      <w:sz w:val="24"/>
      <w:szCs w:val="24"/>
    </w:rPr>
  </w:style>
  <w:style w:type="paragraph" w:customStyle="1" w:styleId="AD4FDF05A9934CC8B28AC52FE14B386B">
    <w:name w:val="AD4FDF05A9934CC8B28AC52FE14B386B"/>
    <w:rsid w:val="000410A5"/>
    <w:pPr>
      <w:spacing w:after="0" w:line="240" w:lineRule="auto"/>
    </w:pPr>
    <w:rPr>
      <w:sz w:val="24"/>
      <w:szCs w:val="24"/>
    </w:rPr>
  </w:style>
  <w:style w:type="paragraph" w:customStyle="1" w:styleId="10CAF283D3A54ED4B20B95F90710DEA7">
    <w:name w:val="10CAF283D3A54ED4B20B95F90710DEA7"/>
    <w:rsid w:val="000410A5"/>
    <w:pPr>
      <w:spacing w:after="0" w:line="240" w:lineRule="auto"/>
    </w:pPr>
    <w:rPr>
      <w:sz w:val="24"/>
      <w:szCs w:val="24"/>
    </w:rPr>
  </w:style>
  <w:style w:type="paragraph" w:customStyle="1" w:styleId="48450335368446BCB4AAB0063D5EE674">
    <w:name w:val="48450335368446BCB4AAB0063D5EE674"/>
    <w:rsid w:val="000410A5"/>
    <w:pPr>
      <w:spacing w:after="0" w:line="240" w:lineRule="auto"/>
    </w:pPr>
    <w:rPr>
      <w:sz w:val="24"/>
      <w:szCs w:val="24"/>
    </w:rPr>
  </w:style>
  <w:style w:type="paragraph" w:customStyle="1" w:styleId="D6534AB87BC8426F82F3D753ECFAD7E9">
    <w:name w:val="D6534AB87BC8426F82F3D753ECFAD7E9"/>
    <w:rsid w:val="000410A5"/>
    <w:pPr>
      <w:spacing w:after="0" w:line="240" w:lineRule="auto"/>
    </w:pPr>
    <w:rPr>
      <w:sz w:val="24"/>
      <w:szCs w:val="24"/>
    </w:rPr>
  </w:style>
  <w:style w:type="paragraph" w:customStyle="1" w:styleId="22A65FBD12224A31BEC2D5755FEE4E52">
    <w:name w:val="22A65FBD12224A31BEC2D5755FEE4E52"/>
    <w:rsid w:val="000410A5"/>
    <w:pPr>
      <w:spacing w:after="0" w:line="240" w:lineRule="auto"/>
    </w:pPr>
    <w:rPr>
      <w:sz w:val="24"/>
      <w:szCs w:val="24"/>
    </w:rPr>
  </w:style>
  <w:style w:type="paragraph" w:customStyle="1" w:styleId="CACAA03A85A44C149BF8206D9C4CB730">
    <w:name w:val="CACAA03A85A44C149BF8206D9C4CB730"/>
    <w:rsid w:val="000410A5"/>
    <w:pPr>
      <w:spacing w:after="0" w:line="240" w:lineRule="auto"/>
    </w:pPr>
    <w:rPr>
      <w:sz w:val="24"/>
      <w:szCs w:val="24"/>
    </w:rPr>
  </w:style>
  <w:style w:type="paragraph" w:customStyle="1" w:styleId="1DCE3405A793429284003B0D378639222">
    <w:name w:val="1DCE3405A793429284003B0D378639222"/>
    <w:rsid w:val="000410A5"/>
    <w:pPr>
      <w:spacing w:after="0" w:line="240" w:lineRule="auto"/>
    </w:pPr>
    <w:rPr>
      <w:sz w:val="24"/>
      <w:szCs w:val="24"/>
    </w:rPr>
  </w:style>
  <w:style w:type="paragraph" w:customStyle="1" w:styleId="8A44602ECE0F4637B6E29F2D1859BB162">
    <w:name w:val="8A44602ECE0F4637B6E29F2D1859BB162"/>
    <w:rsid w:val="000410A5"/>
    <w:pPr>
      <w:spacing w:after="0" w:line="240" w:lineRule="auto"/>
    </w:pPr>
    <w:rPr>
      <w:sz w:val="24"/>
      <w:szCs w:val="24"/>
    </w:rPr>
  </w:style>
  <w:style w:type="paragraph" w:customStyle="1" w:styleId="52D33D29E3514E44A21EBAF4836B54CB3">
    <w:name w:val="52D33D29E3514E44A21EBAF4836B54CB3"/>
    <w:rsid w:val="000410A5"/>
    <w:pPr>
      <w:spacing w:after="0" w:line="240" w:lineRule="auto"/>
    </w:pPr>
    <w:rPr>
      <w:sz w:val="24"/>
      <w:szCs w:val="24"/>
    </w:rPr>
  </w:style>
  <w:style w:type="paragraph" w:customStyle="1" w:styleId="E3BAB1258E1C4E2780067238DE93BF162">
    <w:name w:val="E3BAB1258E1C4E2780067238DE93BF16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6A72FEFF9E404249AAB78C33BCC191D92">
    <w:name w:val="6A72FEFF9E404249AAB78C33BCC191D92"/>
    <w:rsid w:val="000410A5"/>
    <w:pPr>
      <w:spacing w:after="0" w:line="240" w:lineRule="auto"/>
    </w:pPr>
    <w:rPr>
      <w:sz w:val="24"/>
      <w:szCs w:val="24"/>
    </w:rPr>
  </w:style>
  <w:style w:type="paragraph" w:customStyle="1" w:styleId="41FC1F9A939A497F863E5350A8ACB4DF2">
    <w:name w:val="41FC1F9A939A497F863E5350A8ACB4DF2"/>
    <w:rsid w:val="000410A5"/>
    <w:pPr>
      <w:spacing w:after="0" w:line="240" w:lineRule="auto"/>
    </w:pPr>
    <w:rPr>
      <w:sz w:val="24"/>
      <w:szCs w:val="24"/>
    </w:rPr>
  </w:style>
  <w:style w:type="paragraph" w:customStyle="1" w:styleId="5CCF78E58F7F42B8A0C742771A56D7742">
    <w:name w:val="5CCF78E58F7F42B8A0C742771A56D7742"/>
    <w:rsid w:val="000410A5"/>
    <w:pPr>
      <w:spacing w:after="0" w:line="240" w:lineRule="auto"/>
    </w:pPr>
    <w:rPr>
      <w:sz w:val="24"/>
      <w:szCs w:val="24"/>
    </w:rPr>
  </w:style>
  <w:style w:type="paragraph" w:customStyle="1" w:styleId="01550D034AC64098A5E346C1DACB41032">
    <w:name w:val="01550D034AC64098A5E346C1DACB4103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B47B3E47758B47BEB0B0F290AA632BAD2">
    <w:name w:val="B47B3E47758B47BEB0B0F290AA632BAD2"/>
    <w:rsid w:val="000410A5"/>
    <w:pPr>
      <w:spacing w:after="0" w:line="240" w:lineRule="auto"/>
    </w:pPr>
    <w:rPr>
      <w:sz w:val="24"/>
      <w:szCs w:val="24"/>
    </w:rPr>
  </w:style>
  <w:style w:type="paragraph" w:customStyle="1" w:styleId="78280470B6784910B21EBB74669709D82">
    <w:name w:val="78280470B6784910B21EBB74669709D8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33BA2D034786497EBBF7FF625EC9945D1">
    <w:name w:val="33BA2D034786497EBBF7FF625EC9945D1"/>
    <w:rsid w:val="000410A5"/>
    <w:pPr>
      <w:spacing w:after="0" w:line="240" w:lineRule="auto"/>
    </w:pPr>
    <w:rPr>
      <w:sz w:val="24"/>
      <w:szCs w:val="24"/>
    </w:rPr>
  </w:style>
  <w:style w:type="paragraph" w:customStyle="1" w:styleId="E1D101BED5914663ACD9FBA636E1AE7D1">
    <w:name w:val="E1D101BED5914663ACD9FBA636E1AE7D1"/>
    <w:rsid w:val="000410A5"/>
    <w:pPr>
      <w:spacing w:after="0" w:line="240" w:lineRule="auto"/>
    </w:pPr>
    <w:rPr>
      <w:sz w:val="24"/>
      <w:szCs w:val="24"/>
    </w:rPr>
  </w:style>
  <w:style w:type="paragraph" w:customStyle="1" w:styleId="B1C498BA95C34FAE9ED8C78B0D7FAF651">
    <w:name w:val="B1C498BA95C34FAE9ED8C78B0D7FAF651"/>
    <w:rsid w:val="000410A5"/>
    <w:pPr>
      <w:spacing w:after="0" w:line="240" w:lineRule="auto"/>
    </w:pPr>
    <w:rPr>
      <w:sz w:val="24"/>
      <w:szCs w:val="24"/>
    </w:rPr>
  </w:style>
  <w:style w:type="paragraph" w:customStyle="1" w:styleId="44C06F4B92554D66B022470618AAC46C1">
    <w:name w:val="44C06F4B92554D66B022470618AAC46C1"/>
    <w:rsid w:val="000410A5"/>
    <w:pPr>
      <w:spacing w:after="0" w:line="240" w:lineRule="auto"/>
    </w:pPr>
    <w:rPr>
      <w:sz w:val="24"/>
      <w:szCs w:val="24"/>
    </w:rPr>
  </w:style>
  <w:style w:type="paragraph" w:customStyle="1" w:styleId="54DB38D1DD6A46B4AF028A5499275C591">
    <w:name w:val="54DB38D1DD6A46B4AF028A5499275C591"/>
    <w:rsid w:val="000410A5"/>
    <w:pPr>
      <w:spacing w:after="0" w:line="240" w:lineRule="auto"/>
    </w:pPr>
    <w:rPr>
      <w:sz w:val="24"/>
      <w:szCs w:val="24"/>
    </w:rPr>
  </w:style>
  <w:style w:type="paragraph" w:customStyle="1" w:styleId="B85C57A974A249C2A6AF703A9E6F0F7B1">
    <w:name w:val="B85C57A974A249C2A6AF703A9E6F0F7B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A48275625AC045CA99D92F13503084C71">
    <w:name w:val="A48275625AC045CA99D92F13503084C71"/>
    <w:rsid w:val="000410A5"/>
    <w:pPr>
      <w:spacing w:after="0" w:line="240" w:lineRule="auto"/>
    </w:pPr>
    <w:rPr>
      <w:sz w:val="24"/>
      <w:szCs w:val="24"/>
    </w:rPr>
  </w:style>
  <w:style w:type="paragraph" w:customStyle="1" w:styleId="D005F5996C954D9DBE7483E52B512EC31">
    <w:name w:val="D005F5996C954D9DBE7483E52B512EC3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CACBF73E334C4B8888254F97AE5B27751">
    <w:name w:val="CACBF73E334C4B8888254F97AE5B27751"/>
    <w:rsid w:val="000410A5"/>
    <w:pPr>
      <w:spacing w:after="0" w:line="240" w:lineRule="auto"/>
    </w:pPr>
    <w:rPr>
      <w:sz w:val="24"/>
      <w:szCs w:val="24"/>
    </w:rPr>
  </w:style>
  <w:style w:type="paragraph" w:customStyle="1" w:styleId="A01F732CB60F4A13BA8923BC9B7B51481">
    <w:name w:val="A01F732CB60F4A13BA8923BC9B7B51481"/>
    <w:rsid w:val="000410A5"/>
    <w:pPr>
      <w:spacing w:after="0" w:line="240" w:lineRule="auto"/>
    </w:pPr>
    <w:rPr>
      <w:sz w:val="24"/>
      <w:szCs w:val="24"/>
    </w:rPr>
  </w:style>
  <w:style w:type="paragraph" w:customStyle="1" w:styleId="9A75AFFBE529437E8A2354A8BD22F2721">
    <w:name w:val="9A75AFFBE529437E8A2354A8BD22F2721"/>
    <w:rsid w:val="000410A5"/>
    <w:pPr>
      <w:spacing w:after="0" w:line="240" w:lineRule="auto"/>
    </w:pPr>
    <w:rPr>
      <w:sz w:val="24"/>
      <w:szCs w:val="24"/>
    </w:rPr>
  </w:style>
  <w:style w:type="paragraph" w:customStyle="1" w:styleId="91F41500CF4549BDBDAC167F1BACF04B1">
    <w:name w:val="91F41500CF4549BDBDAC167F1BACF04B1"/>
    <w:rsid w:val="000410A5"/>
    <w:pPr>
      <w:spacing w:after="0" w:line="240" w:lineRule="auto"/>
    </w:pPr>
    <w:rPr>
      <w:sz w:val="24"/>
      <w:szCs w:val="24"/>
    </w:rPr>
  </w:style>
  <w:style w:type="paragraph" w:customStyle="1" w:styleId="46236BD6BD78436DA48D8A8846A554241">
    <w:name w:val="46236BD6BD78436DA48D8A8846A554241"/>
    <w:rsid w:val="000410A5"/>
    <w:pPr>
      <w:spacing w:after="0" w:line="240" w:lineRule="auto"/>
    </w:pPr>
    <w:rPr>
      <w:sz w:val="24"/>
      <w:szCs w:val="24"/>
    </w:rPr>
  </w:style>
  <w:style w:type="paragraph" w:customStyle="1" w:styleId="764DA648CBA14EF4B0A95A0FECA834B61">
    <w:name w:val="764DA648CBA14EF4B0A95A0FECA834B6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E604F0E75BF430BA9E861273387FD6A1">
    <w:name w:val="8E604F0E75BF430BA9E861273387FD6A1"/>
    <w:rsid w:val="000410A5"/>
    <w:pPr>
      <w:spacing w:after="0" w:line="240" w:lineRule="auto"/>
    </w:pPr>
    <w:rPr>
      <w:sz w:val="24"/>
      <w:szCs w:val="24"/>
    </w:rPr>
  </w:style>
  <w:style w:type="paragraph" w:customStyle="1" w:styleId="E7AD797236264825A0A108BDD1FAFAEE1">
    <w:name w:val="E7AD797236264825A0A108BDD1FAFAEE1"/>
    <w:rsid w:val="000410A5"/>
    <w:pPr>
      <w:spacing w:after="0" w:line="240" w:lineRule="auto"/>
    </w:pPr>
    <w:rPr>
      <w:sz w:val="24"/>
      <w:szCs w:val="24"/>
    </w:rPr>
  </w:style>
  <w:style w:type="paragraph" w:customStyle="1" w:styleId="F4AF1E2657194477B9DF385195C8BB9C1">
    <w:name w:val="F4AF1E2657194477B9DF385195C8BB9C1"/>
    <w:rsid w:val="000410A5"/>
    <w:pPr>
      <w:spacing w:after="0" w:line="240" w:lineRule="auto"/>
    </w:pPr>
    <w:rPr>
      <w:sz w:val="24"/>
      <w:szCs w:val="24"/>
    </w:rPr>
  </w:style>
  <w:style w:type="paragraph" w:customStyle="1" w:styleId="072DB64D850B4EA8BC9215E105E7E7BC1">
    <w:name w:val="072DB64D850B4EA8BC9215E105E7E7BC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7D5292B12BC46B798CDDF10C42EC2041">
    <w:name w:val="77D5292B12BC46B798CDDF10C42EC2041"/>
    <w:rsid w:val="000410A5"/>
    <w:pPr>
      <w:spacing w:after="0" w:line="240" w:lineRule="auto"/>
    </w:pPr>
    <w:rPr>
      <w:sz w:val="24"/>
      <w:szCs w:val="24"/>
    </w:rPr>
  </w:style>
  <w:style w:type="paragraph" w:customStyle="1" w:styleId="36B754FBD4F742A69E3E03AA135905BD1">
    <w:name w:val="36B754FBD4F742A69E3E03AA135905BD1"/>
    <w:rsid w:val="000410A5"/>
    <w:pPr>
      <w:spacing w:after="0" w:line="240" w:lineRule="auto"/>
      <w:ind w:left="720"/>
      <w:contextualSpacing/>
    </w:pPr>
    <w:rPr>
      <w:sz w:val="24"/>
      <w:szCs w:val="24"/>
    </w:rPr>
  </w:style>
  <w:style w:type="paragraph" w:customStyle="1" w:styleId="AD4FDF05A9934CC8B28AC52FE14B386B1">
    <w:name w:val="AD4FDF05A9934CC8B28AC52FE14B386B1"/>
    <w:rsid w:val="000410A5"/>
    <w:pPr>
      <w:spacing w:after="0" w:line="240" w:lineRule="auto"/>
    </w:pPr>
    <w:rPr>
      <w:sz w:val="24"/>
      <w:szCs w:val="24"/>
    </w:rPr>
  </w:style>
  <w:style w:type="paragraph" w:customStyle="1" w:styleId="10CAF283D3A54ED4B20B95F90710DEA71">
    <w:name w:val="10CAF283D3A54ED4B20B95F90710DEA71"/>
    <w:rsid w:val="000410A5"/>
    <w:pPr>
      <w:spacing w:after="0" w:line="240" w:lineRule="auto"/>
    </w:pPr>
    <w:rPr>
      <w:sz w:val="24"/>
      <w:szCs w:val="24"/>
    </w:rPr>
  </w:style>
  <w:style w:type="paragraph" w:customStyle="1" w:styleId="48450335368446BCB4AAB0063D5EE6741">
    <w:name w:val="48450335368446BCB4AAB0063D5EE6741"/>
    <w:rsid w:val="000410A5"/>
    <w:pPr>
      <w:spacing w:after="0" w:line="240" w:lineRule="auto"/>
    </w:pPr>
    <w:rPr>
      <w:sz w:val="24"/>
      <w:szCs w:val="24"/>
    </w:rPr>
  </w:style>
  <w:style w:type="paragraph" w:customStyle="1" w:styleId="D6534AB87BC8426F82F3D753ECFAD7E91">
    <w:name w:val="D6534AB87BC8426F82F3D753ECFAD7E91"/>
    <w:rsid w:val="000410A5"/>
    <w:pPr>
      <w:spacing w:after="0" w:line="240" w:lineRule="auto"/>
    </w:pPr>
    <w:rPr>
      <w:sz w:val="24"/>
      <w:szCs w:val="24"/>
    </w:rPr>
  </w:style>
  <w:style w:type="paragraph" w:customStyle="1" w:styleId="22A65FBD12224A31BEC2D5755FEE4E521">
    <w:name w:val="22A65FBD12224A31BEC2D5755FEE4E521"/>
    <w:rsid w:val="000410A5"/>
    <w:pPr>
      <w:spacing w:after="0" w:line="240" w:lineRule="auto"/>
    </w:pPr>
    <w:rPr>
      <w:sz w:val="24"/>
      <w:szCs w:val="24"/>
    </w:rPr>
  </w:style>
  <w:style w:type="paragraph" w:customStyle="1" w:styleId="99CAF6C88EFC4A539EF4D408C1273FC8">
    <w:name w:val="99CAF6C88EFC4A539EF4D408C1273FC8"/>
    <w:rsid w:val="000410A5"/>
    <w:pPr>
      <w:spacing w:after="0" w:line="240" w:lineRule="auto"/>
    </w:pPr>
    <w:rPr>
      <w:sz w:val="24"/>
      <w:szCs w:val="24"/>
    </w:rPr>
  </w:style>
  <w:style w:type="paragraph" w:customStyle="1" w:styleId="CACAA03A85A44C149BF8206D9C4CB7301">
    <w:name w:val="CACAA03A85A44C149BF8206D9C4CB7301"/>
    <w:rsid w:val="000410A5"/>
    <w:pPr>
      <w:spacing w:after="0" w:line="240" w:lineRule="auto"/>
    </w:pPr>
    <w:rPr>
      <w:sz w:val="24"/>
      <w:szCs w:val="24"/>
    </w:rPr>
  </w:style>
  <w:style w:type="paragraph" w:customStyle="1" w:styleId="084935B0F1E64ABA87C6829A5CB47888">
    <w:name w:val="084935B0F1E64ABA87C6829A5CB47888"/>
    <w:rsid w:val="000410A5"/>
    <w:pPr>
      <w:spacing w:after="0" w:line="240" w:lineRule="auto"/>
    </w:pPr>
    <w:rPr>
      <w:sz w:val="24"/>
      <w:szCs w:val="24"/>
    </w:rPr>
  </w:style>
  <w:style w:type="paragraph" w:customStyle="1" w:styleId="FB1A1701423042CC98193F10CE3ABF4F">
    <w:name w:val="FB1A1701423042CC98193F10CE3ABF4F"/>
    <w:rsid w:val="000410A5"/>
    <w:pPr>
      <w:spacing w:after="0" w:line="240" w:lineRule="auto"/>
    </w:pPr>
    <w:rPr>
      <w:sz w:val="24"/>
      <w:szCs w:val="24"/>
    </w:rPr>
  </w:style>
  <w:style w:type="paragraph" w:customStyle="1" w:styleId="5E1A359CB9494DC1BF8892769AC95983">
    <w:name w:val="5E1A359CB9494DC1BF8892769AC9598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C494502812C435391E7511A041A6541">
    <w:name w:val="7C494502812C435391E7511A041A6541"/>
    <w:rsid w:val="000410A5"/>
    <w:pPr>
      <w:spacing w:after="0" w:line="240" w:lineRule="auto"/>
    </w:pPr>
    <w:rPr>
      <w:sz w:val="24"/>
      <w:szCs w:val="24"/>
    </w:rPr>
  </w:style>
  <w:style w:type="paragraph" w:customStyle="1" w:styleId="6E2EEBD0BACB42D4AA915C5E2F2B960F">
    <w:name w:val="6E2EEBD0BACB42D4AA915C5E2F2B960F"/>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C364DFA4DB348F78BD501F47D1BA14D">
    <w:name w:val="7C364DFA4DB348F78BD501F47D1BA14D"/>
    <w:rsid w:val="000410A5"/>
    <w:pPr>
      <w:spacing w:after="0" w:line="240" w:lineRule="auto"/>
    </w:pPr>
    <w:rPr>
      <w:sz w:val="24"/>
      <w:szCs w:val="24"/>
    </w:rPr>
  </w:style>
  <w:style w:type="paragraph" w:customStyle="1" w:styleId="2128C93A18934E3DAB7783A9064AECF0">
    <w:name w:val="2128C93A18934E3DAB7783A9064AECF0"/>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A404548F0D646CD8AC5BBFBC5B27D0A">
    <w:name w:val="7A404548F0D646CD8AC5BBFBC5B27D0A"/>
    <w:rsid w:val="000410A5"/>
    <w:pPr>
      <w:spacing w:after="0" w:line="240" w:lineRule="auto"/>
    </w:pPr>
    <w:rPr>
      <w:sz w:val="24"/>
      <w:szCs w:val="24"/>
    </w:rPr>
  </w:style>
  <w:style w:type="paragraph" w:customStyle="1" w:styleId="5187D60DF2A24FA297A8886106AA647E">
    <w:name w:val="5187D60DF2A24FA297A8886106AA647E"/>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18FC87A30364F1A951B387EEEE9A368">
    <w:name w:val="718FC87A30364F1A951B387EEEE9A368"/>
    <w:rsid w:val="000410A5"/>
    <w:pPr>
      <w:spacing w:after="0" w:line="240" w:lineRule="auto"/>
    </w:pPr>
    <w:rPr>
      <w:sz w:val="24"/>
      <w:szCs w:val="24"/>
    </w:rPr>
  </w:style>
  <w:style w:type="paragraph" w:customStyle="1" w:styleId="78C77325676B4260B8338D123CCA5E0A">
    <w:name w:val="78C77325676B4260B8338D123CCA5E0A"/>
    <w:rsid w:val="000410A5"/>
    <w:pPr>
      <w:numPr>
        <w:numId w:val="8"/>
      </w:numPr>
      <w:tabs>
        <w:tab w:val="clear" w:pos="360"/>
      </w:tabs>
      <w:spacing w:after="0" w:line="240" w:lineRule="auto"/>
      <w:ind w:left="245" w:hanging="245"/>
      <w:contextualSpacing/>
    </w:pPr>
    <w:rPr>
      <w:rFonts w:ascii="Arial" w:hAnsi="Arial" w:cs="Arial"/>
    </w:rPr>
  </w:style>
  <w:style w:type="paragraph" w:customStyle="1" w:styleId="E0ED80E73CA140F3B333FF4BA20051D0">
    <w:name w:val="E0ED80E73CA140F3B333FF4BA20051D0"/>
    <w:rsid w:val="000410A5"/>
    <w:pPr>
      <w:spacing w:after="0" w:line="240" w:lineRule="auto"/>
    </w:pPr>
    <w:rPr>
      <w:sz w:val="24"/>
      <w:szCs w:val="24"/>
    </w:rPr>
  </w:style>
  <w:style w:type="paragraph" w:customStyle="1" w:styleId="5414463F5A344DA7833D1B34165159B9">
    <w:name w:val="5414463F5A344DA7833D1B34165159B9"/>
    <w:rsid w:val="000410A5"/>
    <w:pPr>
      <w:spacing w:after="0" w:line="240" w:lineRule="auto"/>
    </w:pPr>
    <w:rPr>
      <w:sz w:val="24"/>
      <w:szCs w:val="24"/>
    </w:rPr>
  </w:style>
  <w:style w:type="paragraph" w:customStyle="1" w:styleId="5BA61096A3DD4980923222A66DFD780A">
    <w:name w:val="5BA61096A3DD4980923222A66DFD780A"/>
    <w:rsid w:val="000410A5"/>
    <w:pPr>
      <w:spacing w:after="0" w:line="240" w:lineRule="auto"/>
    </w:pPr>
    <w:rPr>
      <w:sz w:val="24"/>
      <w:szCs w:val="24"/>
    </w:rPr>
  </w:style>
  <w:style w:type="paragraph" w:customStyle="1" w:styleId="4F4F645200F243FAABBA791DA3203133">
    <w:name w:val="4F4F645200F243FAABBA791DA320313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6CA28B061C14F4999513136A3E5D68C">
    <w:name w:val="86CA28B061C14F4999513136A3E5D68C"/>
    <w:rsid w:val="000410A5"/>
    <w:pPr>
      <w:spacing w:after="0" w:line="240" w:lineRule="auto"/>
    </w:pPr>
    <w:rPr>
      <w:sz w:val="24"/>
      <w:szCs w:val="24"/>
    </w:rPr>
  </w:style>
  <w:style w:type="paragraph" w:customStyle="1" w:styleId="0832E3FE21AF47AB97BB8E5B3C220F20">
    <w:name w:val="0832E3FE21AF47AB97BB8E5B3C220F20"/>
    <w:rsid w:val="000410A5"/>
    <w:pPr>
      <w:spacing w:after="0" w:line="240" w:lineRule="auto"/>
      <w:ind w:left="720"/>
      <w:contextualSpacing/>
    </w:pPr>
    <w:rPr>
      <w:sz w:val="24"/>
      <w:szCs w:val="24"/>
    </w:rPr>
  </w:style>
  <w:style w:type="paragraph" w:customStyle="1" w:styleId="F2D8DEAA697847078CFE56B8CD3D2CA9">
    <w:name w:val="F2D8DEAA697847078CFE56B8CD3D2CA9"/>
    <w:rsid w:val="000410A5"/>
    <w:pPr>
      <w:spacing w:after="0" w:line="240" w:lineRule="auto"/>
    </w:pPr>
    <w:rPr>
      <w:sz w:val="24"/>
      <w:szCs w:val="24"/>
    </w:rPr>
  </w:style>
  <w:style w:type="paragraph" w:customStyle="1" w:styleId="D55F31850A414644AE0691929963D154">
    <w:name w:val="D55F31850A414644AE0691929963D154"/>
    <w:rsid w:val="000410A5"/>
    <w:pPr>
      <w:numPr>
        <w:numId w:val="8"/>
      </w:numPr>
      <w:tabs>
        <w:tab w:val="clear" w:pos="360"/>
      </w:tabs>
      <w:spacing w:after="0" w:line="240" w:lineRule="auto"/>
      <w:ind w:left="245" w:hanging="245"/>
      <w:contextualSpacing/>
    </w:pPr>
    <w:rPr>
      <w:rFonts w:ascii="Arial" w:hAnsi="Arial" w:cs="Arial"/>
    </w:rPr>
  </w:style>
  <w:style w:type="paragraph" w:customStyle="1" w:styleId="C843EC55DD0D4123AA1B9F5591900C43">
    <w:name w:val="C843EC55DD0D4123AA1B9F5591900C43"/>
    <w:rsid w:val="000410A5"/>
    <w:pPr>
      <w:spacing w:after="0" w:line="240" w:lineRule="auto"/>
    </w:pPr>
    <w:rPr>
      <w:sz w:val="24"/>
      <w:szCs w:val="24"/>
    </w:rPr>
  </w:style>
  <w:style w:type="paragraph" w:customStyle="1" w:styleId="474B3257031C4870B4745CD467CB622F">
    <w:name w:val="474B3257031C4870B4745CD467CB622F"/>
    <w:rsid w:val="000410A5"/>
    <w:pPr>
      <w:spacing w:after="0" w:line="240" w:lineRule="auto"/>
      <w:ind w:left="720"/>
      <w:contextualSpacing/>
    </w:pPr>
    <w:rPr>
      <w:sz w:val="24"/>
      <w:szCs w:val="24"/>
    </w:rPr>
  </w:style>
  <w:style w:type="paragraph" w:customStyle="1" w:styleId="79144F27EF2041C2A8F8E3E8C3BF6E38">
    <w:name w:val="79144F27EF2041C2A8F8E3E8C3BF6E38"/>
    <w:rsid w:val="000410A5"/>
    <w:pPr>
      <w:spacing w:after="0" w:line="240" w:lineRule="auto"/>
    </w:pPr>
    <w:rPr>
      <w:sz w:val="24"/>
      <w:szCs w:val="24"/>
    </w:rPr>
  </w:style>
  <w:style w:type="paragraph" w:customStyle="1" w:styleId="AE2D2BE6428F434082102C525731FDCE">
    <w:name w:val="AE2D2BE6428F434082102C525731FDCE"/>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DC953F8C7EF46C993F2B4C99F5E2E9C">
    <w:name w:val="5DC953F8C7EF46C993F2B4C99F5E2E9C"/>
    <w:rsid w:val="000410A5"/>
    <w:pPr>
      <w:spacing w:after="0" w:line="240" w:lineRule="auto"/>
    </w:pPr>
    <w:rPr>
      <w:sz w:val="24"/>
      <w:szCs w:val="24"/>
    </w:rPr>
  </w:style>
  <w:style w:type="paragraph" w:customStyle="1" w:styleId="D252DF8810604290BE1710C0B356C7FD">
    <w:name w:val="D252DF8810604290BE1710C0B356C7FD"/>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DEC96DFE31844A0915C519665AD5695">
    <w:name w:val="5DEC96DFE31844A0915C519665AD5695"/>
    <w:rsid w:val="000410A5"/>
    <w:pPr>
      <w:spacing w:after="0" w:line="240" w:lineRule="auto"/>
    </w:pPr>
    <w:rPr>
      <w:sz w:val="24"/>
      <w:szCs w:val="24"/>
    </w:rPr>
  </w:style>
  <w:style w:type="paragraph" w:customStyle="1" w:styleId="07473960EBA84BBD9C171A20E17A4D9F">
    <w:name w:val="07473960EBA84BBD9C171A20E17A4D9F"/>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28072B7C4DD4C16A66E29CE8BA22F43">
    <w:name w:val="728072B7C4DD4C16A66E29CE8BA22F43"/>
    <w:rsid w:val="000410A5"/>
    <w:pPr>
      <w:spacing w:after="0" w:line="240" w:lineRule="auto"/>
    </w:pPr>
    <w:rPr>
      <w:sz w:val="24"/>
      <w:szCs w:val="24"/>
    </w:rPr>
  </w:style>
  <w:style w:type="paragraph" w:customStyle="1" w:styleId="961E54BD7B3F4B56B2A7ED73D018FDE7">
    <w:name w:val="961E54BD7B3F4B56B2A7ED73D018FDE7"/>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4D1E033EF5F49A08068A26F5C023637">
    <w:name w:val="74D1E033EF5F49A08068A26F5C023637"/>
    <w:rsid w:val="000410A5"/>
    <w:pPr>
      <w:spacing w:after="0" w:line="240" w:lineRule="auto"/>
    </w:pPr>
    <w:rPr>
      <w:sz w:val="24"/>
      <w:szCs w:val="24"/>
    </w:rPr>
  </w:style>
  <w:style w:type="paragraph" w:customStyle="1" w:styleId="14DD0E299AD548C38755A176BD7495A0">
    <w:name w:val="14DD0E299AD548C38755A176BD7495A0"/>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9CB87782F6D457DA1EFEA58880AA184">
    <w:name w:val="59CB87782F6D457DA1EFEA58880AA184"/>
    <w:rsid w:val="000410A5"/>
    <w:pPr>
      <w:spacing w:after="0" w:line="240" w:lineRule="auto"/>
    </w:pPr>
    <w:rPr>
      <w:sz w:val="24"/>
      <w:szCs w:val="24"/>
    </w:rPr>
  </w:style>
  <w:style w:type="paragraph" w:customStyle="1" w:styleId="5E665FF745594584B803450E268243BD">
    <w:name w:val="5E665FF745594584B803450E268243BD"/>
    <w:rsid w:val="000410A5"/>
    <w:pPr>
      <w:spacing w:after="0" w:line="240" w:lineRule="auto"/>
    </w:pPr>
    <w:rPr>
      <w:sz w:val="24"/>
      <w:szCs w:val="24"/>
    </w:rPr>
  </w:style>
  <w:style w:type="paragraph" w:customStyle="1" w:styleId="E46C6120BD4045EEAD222C501BCE9E33">
    <w:name w:val="E46C6120BD4045EEAD222C501BCE9E33"/>
    <w:rsid w:val="000410A5"/>
    <w:pPr>
      <w:spacing w:after="0" w:line="240" w:lineRule="auto"/>
    </w:pPr>
    <w:rPr>
      <w:sz w:val="24"/>
      <w:szCs w:val="24"/>
    </w:rPr>
  </w:style>
  <w:style w:type="paragraph" w:customStyle="1" w:styleId="0227DCF3C05E48A6A9F4259ADB9DF41E">
    <w:name w:val="0227DCF3C05E48A6A9F4259ADB9DF41E"/>
    <w:rsid w:val="000410A5"/>
    <w:pPr>
      <w:numPr>
        <w:numId w:val="8"/>
      </w:numPr>
      <w:tabs>
        <w:tab w:val="clear" w:pos="360"/>
      </w:tabs>
      <w:spacing w:after="0" w:line="240" w:lineRule="auto"/>
      <w:ind w:left="245" w:hanging="245"/>
      <w:contextualSpacing/>
    </w:pPr>
    <w:rPr>
      <w:rFonts w:ascii="Arial" w:hAnsi="Arial" w:cs="Arial"/>
    </w:rPr>
  </w:style>
  <w:style w:type="paragraph" w:customStyle="1" w:styleId="2AD59EA63E794C758B68A8C4B3690F4D">
    <w:name w:val="2AD59EA63E794C758B68A8C4B3690F4D"/>
    <w:rsid w:val="000410A5"/>
    <w:pPr>
      <w:spacing w:after="0" w:line="240" w:lineRule="auto"/>
    </w:pPr>
    <w:rPr>
      <w:sz w:val="24"/>
      <w:szCs w:val="24"/>
    </w:rPr>
  </w:style>
  <w:style w:type="paragraph" w:customStyle="1" w:styleId="E347DB9CF11C40B8A287101CA3641D63">
    <w:name w:val="E347DB9CF11C40B8A287101CA3641D63"/>
    <w:rsid w:val="000410A5"/>
    <w:pPr>
      <w:spacing w:after="0" w:line="240" w:lineRule="auto"/>
      <w:ind w:left="720"/>
      <w:contextualSpacing/>
    </w:pPr>
    <w:rPr>
      <w:sz w:val="24"/>
      <w:szCs w:val="24"/>
    </w:rPr>
  </w:style>
  <w:style w:type="paragraph" w:customStyle="1" w:styleId="E0431C5E905145EA979EC3EE81858F77">
    <w:name w:val="E0431C5E905145EA979EC3EE81858F77"/>
    <w:rsid w:val="000410A5"/>
    <w:pPr>
      <w:spacing w:after="0" w:line="240" w:lineRule="auto"/>
    </w:pPr>
    <w:rPr>
      <w:sz w:val="24"/>
      <w:szCs w:val="24"/>
    </w:rPr>
  </w:style>
  <w:style w:type="paragraph" w:customStyle="1" w:styleId="74D816662DE54A479E35FC095B0E9150">
    <w:name w:val="74D816662DE54A479E35FC095B0E9150"/>
    <w:rsid w:val="000410A5"/>
    <w:pPr>
      <w:spacing w:after="0" w:line="240" w:lineRule="auto"/>
    </w:pPr>
    <w:rPr>
      <w:sz w:val="24"/>
      <w:szCs w:val="24"/>
    </w:rPr>
  </w:style>
  <w:style w:type="paragraph" w:customStyle="1" w:styleId="1DF9D84ED69F40B3906926A6FDD07F93">
    <w:name w:val="1DF9D84ED69F40B3906926A6FDD07F93"/>
    <w:rsid w:val="000410A5"/>
    <w:pPr>
      <w:spacing w:after="0" w:line="240" w:lineRule="auto"/>
    </w:pPr>
    <w:rPr>
      <w:sz w:val="24"/>
      <w:szCs w:val="24"/>
    </w:rPr>
  </w:style>
  <w:style w:type="paragraph" w:customStyle="1" w:styleId="04CAE52D748E4454AEF1A23AB6FE7280">
    <w:name w:val="04CAE52D748E4454AEF1A23AB6FE7280"/>
    <w:rsid w:val="000410A5"/>
    <w:pPr>
      <w:spacing w:after="0" w:line="240" w:lineRule="auto"/>
    </w:pPr>
    <w:rPr>
      <w:sz w:val="24"/>
      <w:szCs w:val="24"/>
    </w:rPr>
  </w:style>
  <w:style w:type="paragraph" w:customStyle="1" w:styleId="29D84EFE3713485180E53CCABB446308">
    <w:name w:val="29D84EFE3713485180E53CCABB446308"/>
    <w:rsid w:val="000410A5"/>
    <w:pPr>
      <w:spacing w:after="0" w:line="240" w:lineRule="auto"/>
    </w:pPr>
    <w:rPr>
      <w:sz w:val="24"/>
      <w:szCs w:val="24"/>
    </w:rPr>
  </w:style>
  <w:style w:type="paragraph" w:customStyle="1" w:styleId="DEF6AE13469E4E0C92C92AF858B1D2A4">
    <w:name w:val="DEF6AE13469E4E0C92C92AF858B1D2A4"/>
    <w:rsid w:val="000410A5"/>
    <w:pPr>
      <w:numPr>
        <w:numId w:val="8"/>
      </w:numPr>
      <w:tabs>
        <w:tab w:val="clear" w:pos="360"/>
      </w:tabs>
      <w:spacing w:after="0" w:line="240" w:lineRule="auto"/>
      <w:ind w:left="245" w:hanging="245"/>
      <w:contextualSpacing/>
    </w:pPr>
    <w:rPr>
      <w:rFonts w:ascii="Arial" w:hAnsi="Arial" w:cs="Arial"/>
    </w:rPr>
  </w:style>
  <w:style w:type="paragraph" w:customStyle="1" w:styleId="6B1A8F298CB84F1690B6BB3AC8A71FC7">
    <w:name w:val="6B1A8F298CB84F1690B6BB3AC8A71FC7"/>
    <w:rsid w:val="000410A5"/>
    <w:pPr>
      <w:spacing w:after="0" w:line="240" w:lineRule="auto"/>
    </w:pPr>
    <w:rPr>
      <w:sz w:val="24"/>
      <w:szCs w:val="24"/>
    </w:rPr>
  </w:style>
  <w:style w:type="paragraph" w:customStyle="1" w:styleId="12774FB5BFCC49A786562A7CCED71C88">
    <w:name w:val="12774FB5BFCC49A786562A7CCED71C88"/>
    <w:rsid w:val="000410A5"/>
    <w:pPr>
      <w:spacing w:after="0" w:line="240" w:lineRule="auto"/>
      <w:ind w:left="720"/>
      <w:contextualSpacing/>
    </w:pPr>
    <w:rPr>
      <w:sz w:val="24"/>
      <w:szCs w:val="24"/>
    </w:rPr>
  </w:style>
  <w:style w:type="paragraph" w:customStyle="1" w:styleId="1DCE3405A793429284003B0D378639223">
    <w:name w:val="1DCE3405A793429284003B0D378639223"/>
    <w:rsid w:val="000410A5"/>
    <w:pPr>
      <w:spacing w:after="0" w:line="240" w:lineRule="auto"/>
    </w:pPr>
    <w:rPr>
      <w:sz w:val="24"/>
      <w:szCs w:val="24"/>
    </w:rPr>
  </w:style>
  <w:style w:type="paragraph" w:customStyle="1" w:styleId="8A44602ECE0F4637B6E29F2D1859BB163">
    <w:name w:val="8A44602ECE0F4637B6E29F2D1859BB163"/>
    <w:rsid w:val="000410A5"/>
    <w:pPr>
      <w:spacing w:after="0" w:line="240" w:lineRule="auto"/>
    </w:pPr>
    <w:rPr>
      <w:sz w:val="24"/>
      <w:szCs w:val="24"/>
    </w:rPr>
  </w:style>
  <w:style w:type="paragraph" w:customStyle="1" w:styleId="52D33D29E3514E44A21EBAF4836B54CB4">
    <w:name w:val="52D33D29E3514E44A21EBAF4836B54CB4"/>
    <w:rsid w:val="000410A5"/>
    <w:pPr>
      <w:spacing w:after="0" w:line="240" w:lineRule="auto"/>
    </w:pPr>
    <w:rPr>
      <w:sz w:val="24"/>
      <w:szCs w:val="24"/>
    </w:rPr>
  </w:style>
  <w:style w:type="paragraph" w:customStyle="1" w:styleId="E3BAB1258E1C4E2780067238DE93BF163">
    <w:name w:val="E3BAB1258E1C4E2780067238DE93BF16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6A72FEFF9E404249AAB78C33BCC191D93">
    <w:name w:val="6A72FEFF9E404249AAB78C33BCC191D93"/>
    <w:rsid w:val="000410A5"/>
    <w:pPr>
      <w:spacing w:after="0" w:line="240" w:lineRule="auto"/>
    </w:pPr>
    <w:rPr>
      <w:sz w:val="24"/>
      <w:szCs w:val="24"/>
    </w:rPr>
  </w:style>
  <w:style w:type="paragraph" w:customStyle="1" w:styleId="41FC1F9A939A497F863E5350A8ACB4DF3">
    <w:name w:val="41FC1F9A939A497F863E5350A8ACB4DF3"/>
    <w:rsid w:val="000410A5"/>
    <w:pPr>
      <w:spacing w:after="0" w:line="240" w:lineRule="auto"/>
    </w:pPr>
    <w:rPr>
      <w:sz w:val="24"/>
      <w:szCs w:val="24"/>
    </w:rPr>
  </w:style>
  <w:style w:type="paragraph" w:customStyle="1" w:styleId="5CCF78E58F7F42B8A0C742771A56D7743">
    <w:name w:val="5CCF78E58F7F42B8A0C742771A56D7743"/>
    <w:rsid w:val="000410A5"/>
    <w:pPr>
      <w:spacing w:after="0" w:line="240" w:lineRule="auto"/>
    </w:pPr>
    <w:rPr>
      <w:sz w:val="24"/>
      <w:szCs w:val="24"/>
    </w:rPr>
  </w:style>
  <w:style w:type="paragraph" w:customStyle="1" w:styleId="01550D034AC64098A5E346C1DACB41033">
    <w:name w:val="01550D034AC64098A5E346C1DACB4103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B47B3E47758B47BEB0B0F290AA632BAD3">
    <w:name w:val="B47B3E47758B47BEB0B0F290AA632BAD3"/>
    <w:rsid w:val="000410A5"/>
    <w:pPr>
      <w:spacing w:after="0" w:line="240" w:lineRule="auto"/>
    </w:pPr>
    <w:rPr>
      <w:sz w:val="24"/>
      <w:szCs w:val="24"/>
    </w:rPr>
  </w:style>
  <w:style w:type="paragraph" w:customStyle="1" w:styleId="78280470B6784910B21EBB74669709D83">
    <w:name w:val="78280470B6784910B21EBB74669709D83"/>
    <w:rsid w:val="000410A5"/>
    <w:pPr>
      <w:numPr>
        <w:numId w:val="8"/>
      </w:numPr>
      <w:tabs>
        <w:tab w:val="clear" w:pos="360"/>
      </w:tabs>
      <w:spacing w:after="0" w:line="240" w:lineRule="auto"/>
      <w:ind w:left="245" w:hanging="245"/>
      <w:contextualSpacing/>
    </w:pPr>
    <w:rPr>
      <w:rFonts w:ascii="Arial" w:hAnsi="Arial" w:cs="Arial"/>
    </w:rPr>
  </w:style>
  <w:style w:type="paragraph" w:customStyle="1" w:styleId="33BA2D034786497EBBF7FF625EC9945D2">
    <w:name w:val="33BA2D034786497EBBF7FF625EC9945D2"/>
    <w:rsid w:val="000410A5"/>
    <w:pPr>
      <w:spacing w:after="0" w:line="240" w:lineRule="auto"/>
    </w:pPr>
    <w:rPr>
      <w:sz w:val="24"/>
      <w:szCs w:val="24"/>
    </w:rPr>
  </w:style>
  <w:style w:type="paragraph" w:customStyle="1" w:styleId="E1D101BED5914663ACD9FBA636E1AE7D2">
    <w:name w:val="E1D101BED5914663ACD9FBA636E1AE7D2"/>
    <w:rsid w:val="000410A5"/>
    <w:pPr>
      <w:spacing w:after="0" w:line="240" w:lineRule="auto"/>
    </w:pPr>
    <w:rPr>
      <w:sz w:val="24"/>
      <w:szCs w:val="24"/>
    </w:rPr>
  </w:style>
  <w:style w:type="paragraph" w:customStyle="1" w:styleId="B1C498BA95C34FAE9ED8C78B0D7FAF652">
    <w:name w:val="B1C498BA95C34FAE9ED8C78B0D7FAF652"/>
    <w:rsid w:val="000410A5"/>
    <w:pPr>
      <w:spacing w:after="0" w:line="240" w:lineRule="auto"/>
    </w:pPr>
    <w:rPr>
      <w:sz w:val="24"/>
      <w:szCs w:val="24"/>
    </w:rPr>
  </w:style>
  <w:style w:type="paragraph" w:customStyle="1" w:styleId="44C06F4B92554D66B022470618AAC46C2">
    <w:name w:val="44C06F4B92554D66B022470618AAC46C2"/>
    <w:rsid w:val="000410A5"/>
    <w:pPr>
      <w:spacing w:after="0" w:line="240" w:lineRule="auto"/>
    </w:pPr>
    <w:rPr>
      <w:sz w:val="24"/>
      <w:szCs w:val="24"/>
    </w:rPr>
  </w:style>
  <w:style w:type="paragraph" w:customStyle="1" w:styleId="54DB38D1DD6A46B4AF028A5499275C592">
    <w:name w:val="54DB38D1DD6A46B4AF028A5499275C592"/>
    <w:rsid w:val="000410A5"/>
    <w:pPr>
      <w:spacing w:after="0" w:line="240" w:lineRule="auto"/>
    </w:pPr>
    <w:rPr>
      <w:sz w:val="24"/>
      <w:szCs w:val="24"/>
    </w:rPr>
  </w:style>
  <w:style w:type="paragraph" w:customStyle="1" w:styleId="B85C57A974A249C2A6AF703A9E6F0F7B2">
    <w:name w:val="B85C57A974A249C2A6AF703A9E6F0F7B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A48275625AC045CA99D92F13503084C72">
    <w:name w:val="A48275625AC045CA99D92F13503084C72"/>
    <w:rsid w:val="000410A5"/>
    <w:pPr>
      <w:spacing w:after="0" w:line="240" w:lineRule="auto"/>
    </w:pPr>
    <w:rPr>
      <w:sz w:val="24"/>
      <w:szCs w:val="24"/>
    </w:rPr>
  </w:style>
  <w:style w:type="paragraph" w:customStyle="1" w:styleId="D005F5996C954D9DBE7483E52B512EC32">
    <w:name w:val="D005F5996C954D9DBE7483E52B512EC3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CACBF73E334C4B8888254F97AE5B27752">
    <w:name w:val="CACBF73E334C4B8888254F97AE5B27752"/>
    <w:rsid w:val="000410A5"/>
    <w:pPr>
      <w:spacing w:after="0" w:line="240" w:lineRule="auto"/>
    </w:pPr>
    <w:rPr>
      <w:sz w:val="24"/>
      <w:szCs w:val="24"/>
    </w:rPr>
  </w:style>
  <w:style w:type="paragraph" w:customStyle="1" w:styleId="A01F732CB60F4A13BA8923BC9B7B51482">
    <w:name w:val="A01F732CB60F4A13BA8923BC9B7B51482"/>
    <w:rsid w:val="000410A5"/>
    <w:pPr>
      <w:spacing w:after="0" w:line="240" w:lineRule="auto"/>
    </w:pPr>
    <w:rPr>
      <w:sz w:val="24"/>
      <w:szCs w:val="24"/>
    </w:rPr>
  </w:style>
  <w:style w:type="paragraph" w:customStyle="1" w:styleId="9A75AFFBE529437E8A2354A8BD22F2722">
    <w:name w:val="9A75AFFBE529437E8A2354A8BD22F2722"/>
    <w:rsid w:val="000410A5"/>
    <w:pPr>
      <w:spacing w:after="0" w:line="240" w:lineRule="auto"/>
    </w:pPr>
    <w:rPr>
      <w:sz w:val="24"/>
      <w:szCs w:val="24"/>
    </w:rPr>
  </w:style>
  <w:style w:type="paragraph" w:customStyle="1" w:styleId="91F41500CF4549BDBDAC167F1BACF04B2">
    <w:name w:val="91F41500CF4549BDBDAC167F1BACF04B2"/>
    <w:rsid w:val="000410A5"/>
    <w:pPr>
      <w:spacing w:after="0" w:line="240" w:lineRule="auto"/>
    </w:pPr>
    <w:rPr>
      <w:sz w:val="24"/>
      <w:szCs w:val="24"/>
    </w:rPr>
  </w:style>
  <w:style w:type="paragraph" w:customStyle="1" w:styleId="46236BD6BD78436DA48D8A8846A554242">
    <w:name w:val="46236BD6BD78436DA48D8A8846A554242"/>
    <w:rsid w:val="000410A5"/>
    <w:pPr>
      <w:spacing w:after="0" w:line="240" w:lineRule="auto"/>
    </w:pPr>
    <w:rPr>
      <w:sz w:val="24"/>
      <w:szCs w:val="24"/>
    </w:rPr>
  </w:style>
  <w:style w:type="paragraph" w:customStyle="1" w:styleId="764DA648CBA14EF4B0A95A0FECA834B62">
    <w:name w:val="764DA648CBA14EF4B0A95A0FECA834B6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E604F0E75BF430BA9E861273387FD6A2">
    <w:name w:val="8E604F0E75BF430BA9E861273387FD6A2"/>
    <w:rsid w:val="000410A5"/>
    <w:pPr>
      <w:spacing w:after="0" w:line="240" w:lineRule="auto"/>
    </w:pPr>
    <w:rPr>
      <w:sz w:val="24"/>
      <w:szCs w:val="24"/>
    </w:rPr>
  </w:style>
  <w:style w:type="paragraph" w:customStyle="1" w:styleId="E7AD797236264825A0A108BDD1FAFAEE2">
    <w:name w:val="E7AD797236264825A0A108BDD1FAFAEE2"/>
    <w:rsid w:val="000410A5"/>
    <w:pPr>
      <w:spacing w:after="0" w:line="240" w:lineRule="auto"/>
    </w:pPr>
    <w:rPr>
      <w:sz w:val="24"/>
      <w:szCs w:val="24"/>
    </w:rPr>
  </w:style>
  <w:style w:type="paragraph" w:customStyle="1" w:styleId="F4AF1E2657194477B9DF385195C8BB9C2">
    <w:name w:val="F4AF1E2657194477B9DF385195C8BB9C2"/>
    <w:rsid w:val="000410A5"/>
    <w:pPr>
      <w:spacing w:after="0" w:line="240" w:lineRule="auto"/>
    </w:pPr>
    <w:rPr>
      <w:sz w:val="24"/>
      <w:szCs w:val="24"/>
    </w:rPr>
  </w:style>
  <w:style w:type="paragraph" w:customStyle="1" w:styleId="072DB64D850B4EA8BC9215E105E7E7BC2">
    <w:name w:val="072DB64D850B4EA8BC9215E105E7E7BC2"/>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7D5292B12BC46B798CDDF10C42EC2042">
    <w:name w:val="77D5292B12BC46B798CDDF10C42EC2042"/>
    <w:rsid w:val="000410A5"/>
    <w:pPr>
      <w:spacing w:after="0" w:line="240" w:lineRule="auto"/>
    </w:pPr>
    <w:rPr>
      <w:sz w:val="24"/>
      <w:szCs w:val="24"/>
    </w:rPr>
  </w:style>
  <w:style w:type="paragraph" w:customStyle="1" w:styleId="36B754FBD4F742A69E3E03AA135905BD2">
    <w:name w:val="36B754FBD4F742A69E3E03AA135905BD2"/>
    <w:rsid w:val="000410A5"/>
    <w:pPr>
      <w:spacing w:after="0" w:line="240" w:lineRule="auto"/>
      <w:ind w:left="720"/>
      <w:contextualSpacing/>
    </w:pPr>
    <w:rPr>
      <w:sz w:val="24"/>
      <w:szCs w:val="24"/>
    </w:rPr>
  </w:style>
  <w:style w:type="paragraph" w:customStyle="1" w:styleId="AD4FDF05A9934CC8B28AC52FE14B386B2">
    <w:name w:val="AD4FDF05A9934CC8B28AC52FE14B386B2"/>
    <w:rsid w:val="000410A5"/>
    <w:pPr>
      <w:spacing w:after="0" w:line="240" w:lineRule="auto"/>
    </w:pPr>
    <w:rPr>
      <w:sz w:val="24"/>
      <w:szCs w:val="24"/>
    </w:rPr>
  </w:style>
  <w:style w:type="paragraph" w:customStyle="1" w:styleId="10CAF283D3A54ED4B20B95F90710DEA72">
    <w:name w:val="10CAF283D3A54ED4B20B95F90710DEA72"/>
    <w:rsid w:val="000410A5"/>
    <w:pPr>
      <w:spacing w:after="0" w:line="240" w:lineRule="auto"/>
    </w:pPr>
    <w:rPr>
      <w:sz w:val="24"/>
      <w:szCs w:val="24"/>
    </w:rPr>
  </w:style>
  <w:style w:type="paragraph" w:customStyle="1" w:styleId="48450335368446BCB4AAB0063D5EE6742">
    <w:name w:val="48450335368446BCB4AAB0063D5EE6742"/>
    <w:rsid w:val="000410A5"/>
    <w:pPr>
      <w:spacing w:after="0" w:line="240" w:lineRule="auto"/>
    </w:pPr>
    <w:rPr>
      <w:sz w:val="24"/>
      <w:szCs w:val="24"/>
    </w:rPr>
  </w:style>
  <w:style w:type="paragraph" w:customStyle="1" w:styleId="D6534AB87BC8426F82F3D753ECFAD7E92">
    <w:name w:val="D6534AB87BC8426F82F3D753ECFAD7E92"/>
    <w:rsid w:val="000410A5"/>
    <w:pPr>
      <w:spacing w:after="0" w:line="240" w:lineRule="auto"/>
    </w:pPr>
    <w:rPr>
      <w:sz w:val="24"/>
      <w:szCs w:val="24"/>
    </w:rPr>
  </w:style>
  <w:style w:type="paragraph" w:customStyle="1" w:styleId="22A65FBD12224A31BEC2D5755FEE4E522">
    <w:name w:val="22A65FBD12224A31BEC2D5755FEE4E522"/>
    <w:rsid w:val="000410A5"/>
    <w:pPr>
      <w:spacing w:after="0" w:line="240" w:lineRule="auto"/>
    </w:pPr>
    <w:rPr>
      <w:sz w:val="24"/>
      <w:szCs w:val="24"/>
    </w:rPr>
  </w:style>
  <w:style w:type="paragraph" w:customStyle="1" w:styleId="99CAF6C88EFC4A539EF4D408C1273FC81">
    <w:name w:val="99CAF6C88EFC4A539EF4D408C1273FC81"/>
    <w:rsid w:val="000410A5"/>
    <w:pPr>
      <w:spacing w:after="0" w:line="240" w:lineRule="auto"/>
    </w:pPr>
    <w:rPr>
      <w:sz w:val="24"/>
      <w:szCs w:val="24"/>
    </w:rPr>
  </w:style>
  <w:style w:type="paragraph" w:customStyle="1" w:styleId="CACAA03A85A44C149BF8206D9C4CB7302">
    <w:name w:val="CACAA03A85A44C149BF8206D9C4CB7302"/>
    <w:rsid w:val="000410A5"/>
    <w:pPr>
      <w:spacing w:after="0" w:line="240" w:lineRule="auto"/>
    </w:pPr>
    <w:rPr>
      <w:sz w:val="24"/>
      <w:szCs w:val="24"/>
    </w:rPr>
  </w:style>
  <w:style w:type="paragraph" w:customStyle="1" w:styleId="084935B0F1E64ABA87C6829A5CB478881">
    <w:name w:val="084935B0F1E64ABA87C6829A5CB478881"/>
    <w:rsid w:val="000410A5"/>
    <w:pPr>
      <w:spacing w:after="0" w:line="240" w:lineRule="auto"/>
    </w:pPr>
    <w:rPr>
      <w:sz w:val="24"/>
      <w:szCs w:val="24"/>
    </w:rPr>
  </w:style>
  <w:style w:type="paragraph" w:customStyle="1" w:styleId="FB1A1701423042CC98193F10CE3ABF4F1">
    <w:name w:val="FB1A1701423042CC98193F10CE3ABF4F1"/>
    <w:rsid w:val="000410A5"/>
    <w:pPr>
      <w:spacing w:after="0" w:line="240" w:lineRule="auto"/>
    </w:pPr>
    <w:rPr>
      <w:sz w:val="24"/>
      <w:szCs w:val="24"/>
    </w:rPr>
  </w:style>
  <w:style w:type="paragraph" w:customStyle="1" w:styleId="5E1A359CB9494DC1BF8892769AC959831">
    <w:name w:val="5E1A359CB9494DC1BF8892769AC95983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C494502812C435391E7511A041A65411">
    <w:name w:val="7C494502812C435391E7511A041A65411"/>
    <w:rsid w:val="000410A5"/>
    <w:pPr>
      <w:spacing w:after="0" w:line="240" w:lineRule="auto"/>
    </w:pPr>
    <w:rPr>
      <w:sz w:val="24"/>
      <w:szCs w:val="24"/>
    </w:rPr>
  </w:style>
  <w:style w:type="paragraph" w:customStyle="1" w:styleId="6E2EEBD0BACB42D4AA915C5E2F2B960F1">
    <w:name w:val="6E2EEBD0BACB42D4AA915C5E2F2B960F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C364DFA4DB348F78BD501F47D1BA14D1">
    <w:name w:val="7C364DFA4DB348F78BD501F47D1BA14D1"/>
    <w:rsid w:val="000410A5"/>
    <w:pPr>
      <w:spacing w:after="0" w:line="240" w:lineRule="auto"/>
    </w:pPr>
    <w:rPr>
      <w:sz w:val="24"/>
      <w:szCs w:val="24"/>
    </w:rPr>
  </w:style>
  <w:style w:type="paragraph" w:customStyle="1" w:styleId="2128C93A18934E3DAB7783A9064AECF01">
    <w:name w:val="2128C93A18934E3DAB7783A9064AECF0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A404548F0D646CD8AC5BBFBC5B27D0A1">
    <w:name w:val="7A404548F0D646CD8AC5BBFBC5B27D0A1"/>
    <w:rsid w:val="000410A5"/>
    <w:pPr>
      <w:spacing w:after="0" w:line="240" w:lineRule="auto"/>
    </w:pPr>
    <w:rPr>
      <w:sz w:val="24"/>
      <w:szCs w:val="24"/>
    </w:rPr>
  </w:style>
  <w:style w:type="paragraph" w:customStyle="1" w:styleId="5187D60DF2A24FA297A8886106AA647E1">
    <w:name w:val="5187D60DF2A24FA297A8886106AA647E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18FC87A30364F1A951B387EEEE9A3681">
    <w:name w:val="718FC87A30364F1A951B387EEEE9A3681"/>
    <w:rsid w:val="000410A5"/>
    <w:pPr>
      <w:spacing w:after="0" w:line="240" w:lineRule="auto"/>
    </w:pPr>
    <w:rPr>
      <w:sz w:val="24"/>
      <w:szCs w:val="24"/>
    </w:rPr>
  </w:style>
  <w:style w:type="paragraph" w:customStyle="1" w:styleId="78C77325676B4260B8338D123CCA5E0A1">
    <w:name w:val="78C77325676B4260B8338D123CCA5E0A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E0ED80E73CA140F3B333FF4BA20051D01">
    <w:name w:val="E0ED80E73CA140F3B333FF4BA20051D01"/>
    <w:rsid w:val="000410A5"/>
    <w:pPr>
      <w:spacing w:after="0" w:line="240" w:lineRule="auto"/>
    </w:pPr>
    <w:rPr>
      <w:sz w:val="24"/>
      <w:szCs w:val="24"/>
    </w:rPr>
  </w:style>
  <w:style w:type="paragraph" w:customStyle="1" w:styleId="5414463F5A344DA7833D1B34165159B91">
    <w:name w:val="5414463F5A344DA7833D1B34165159B91"/>
    <w:rsid w:val="000410A5"/>
    <w:pPr>
      <w:spacing w:after="0" w:line="240" w:lineRule="auto"/>
    </w:pPr>
    <w:rPr>
      <w:sz w:val="24"/>
      <w:szCs w:val="24"/>
    </w:rPr>
  </w:style>
  <w:style w:type="paragraph" w:customStyle="1" w:styleId="5BA61096A3DD4980923222A66DFD780A1">
    <w:name w:val="5BA61096A3DD4980923222A66DFD780A1"/>
    <w:rsid w:val="000410A5"/>
    <w:pPr>
      <w:spacing w:after="0" w:line="240" w:lineRule="auto"/>
    </w:pPr>
    <w:rPr>
      <w:sz w:val="24"/>
      <w:szCs w:val="24"/>
    </w:rPr>
  </w:style>
  <w:style w:type="paragraph" w:customStyle="1" w:styleId="4F4F645200F243FAABBA791DA32031331">
    <w:name w:val="4F4F645200F243FAABBA791DA3203133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6CA28B061C14F4999513136A3E5D68C1">
    <w:name w:val="86CA28B061C14F4999513136A3E5D68C1"/>
    <w:rsid w:val="000410A5"/>
    <w:pPr>
      <w:spacing w:after="0" w:line="240" w:lineRule="auto"/>
    </w:pPr>
    <w:rPr>
      <w:sz w:val="24"/>
      <w:szCs w:val="24"/>
    </w:rPr>
  </w:style>
  <w:style w:type="paragraph" w:customStyle="1" w:styleId="0832E3FE21AF47AB97BB8E5B3C220F201">
    <w:name w:val="0832E3FE21AF47AB97BB8E5B3C220F201"/>
    <w:rsid w:val="000410A5"/>
    <w:pPr>
      <w:spacing w:after="0" w:line="240" w:lineRule="auto"/>
      <w:ind w:left="720"/>
      <w:contextualSpacing/>
    </w:pPr>
    <w:rPr>
      <w:sz w:val="24"/>
      <w:szCs w:val="24"/>
    </w:rPr>
  </w:style>
  <w:style w:type="paragraph" w:customStyle="1" w:styleId="F2D8DEAA697847078CFE56B8CD3D2CA91">
    <w:name w:val="F2D8DEAA697847078CFE56B8CD3D2CA91"/>
    <w:rsid w:val="000410A5"/>
    <w:pPr>
      <w:spacing w:after="0" w:line="240" w:lineRule="auto"/>
    </w:pPr>
    <w:rPr>
      <w:sz w:val="24"/>
      <w:szCs w:val="24"/>
    </w:rPr>
  </w:style>
  <w:style w:type="paragraph" w:customStyle="1" w:styleId="D55F31850A414644AE0691929963D1541">
    <w:name w:val="D55F31850A414644AE0691929963D154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C843EC55DD0D4123AA1B9F5591900C431">
    <w:name w:val="C843EC55DD0D4123AA1B9F5591900C431"/>
    <w:rsid w:val="000410A5"/>
    <w:pPr>
      <w:spacing w:after="0" w:line="240" w:lineRule="auto"/>
    </w:pPr>
    <w:rPr>
      <w:sz w:val="24"/>
      <w:szCs w:val="24"/>
    </w:rPr>
  </w:style>
  <w:style w:type="paragraph" w:customStyle="1" w:styleId="474B3257031C4870B4745CD467CB622F1">
    <w:name w:val="474B3257031C4870B4745CD467CB622F1"/>
    <w:rsid w:val="000410A5"/>
    <w:pPr>
      <w:spacing w:after="0" w:line="240" w:lineRule="auto"/>
      <w:ind w:left="720"/>
      <w:contextualSpacing/>
    </w:pPr>
    <w:rPr>
      <w:sz w:val="24"/>
      <w:szCs w:val="24"/>
    </w:rPr>
  </w:style>
  <w:style w:type="paragraph" w:customStyle="1" w:styleId="79144F27EF2041C2A8F8E3E8C3BF6E381">
    <w:name w:val="79144F27EF2041C2A8F8E3E8C3BF6E381"/>
    <w:rsid w:val="000410A5"/>
    <w:pPr>
      <w:spacing w:after="0" w:line="240" w:lineRule="auto"/>
    </w:pPr>
    <w:rPr>
      <w:sz w:val="24"/>
      <w:szCs w:val="24"/>
    </w:rPr>
  </w:style>
  <w:style w:type="paragraph" w:customStyle="1" w:styleId="AE2D2BE6428F434082102C525731FDCE1">
    <w:name w:val="AE2D2BE6428F434082102C525731FDCE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DC953F8C7EF46C993F2B4C99F5E2E9C1">
    <w:name w:val="5DC953F8C7EF46C993F2B4C99F5E2E9C1"/>
    <w:rsid w:val="000410A5"/>
    <w:pPr>
      <w:spacing w:after="0" w:line="240" w:lineRule="auto"/>
    </w:pPr>
    <w:rPr>
      <w:sz w:val="24"/>
      <w:szCs w:val="24"/>
    </w:rPr>
  </w:style>
  <w:style w:type="paragraph" w:customStyle="1" w:styleId="D252DF8810604290BE1710C0B356C7FD1">
    <w:name w:val="D252DF8810604290BE1710C0B356C7FD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DEC96DFE31844A0915C519665AD56951">
    <w:name w:val="5DEC96DFE31844A0915C519665AD56951"/>
    <w:rsid w:val="000410A5"/>
    <w:pPr>
      <w:spacing w:after="0" w:line="240" w:lineRule="auto"/>
    </w:pPr>
    <w:rPr>
      <w:sz w:val="24"/>
      <w:szCs w:val="24"/>
    </w:rPr>
  </w:style>
  <w:style w:type="paragraph" w:customStyle="1" w:styleId="07473960EBA84BBD9C171A20E17A4D9F1">
    <w:name w:val="07473960EBA84BBD9C171A20E17A4D9F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28072B7C4DD4C16A66E29CE8BA22F431">
    <w:name w:val="728072B7C4DD4C16A66E29CE8BA22F431"/>
    <w:rsid w:val="000410A5"/>
    <w:pPr>
      <w:spacing w:after="0" w:line="240" w:lineRule="auto"/>
    </w:pPr>
    <w:rPr>
      <w:sz w:val="24"/>
      <w:szCs w:val="24"/>
    </w:rPr>
  </w:style>
  <w:style w:type="paragraph" w:customStyle="1" w:styleId="961E54BD7B3F4B56B2A7ED73D018FDE71">
    <w:name w:val="961E54BD7B3F4B56B2A7ED73D018FDE7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74D1E033EF5F49A08068A26F5C0236371">
    <w:name w:val="74D1E033EF5F49A08068A26F5C0236371"/>
    <w:rsid w:val="000410A5"/>
    <w:pPr>
      <w:spacing w:after="0" w:line="240" w:lineRule="auto"/>
    </w:pPr>
    <w:rPr>
      <w:sz w:val="24"/>
      <w:szCs w:val="24"/>
    </w:rPr>
  </w:style>
  <w:style w:type="paragraph" w:customStyle="1" w:styleId="14DD0E299AD548C38755A176BD7495A01">
    <w:name w:val="14DD0E299AD548C38755A176BD7495A0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59CB87782F6D457DA1EFEA58880AA1841">
    <w:name w:val="59CB87782F6D457DA1EFEA58880AA1841"/>
    <w:rsid w:val="000410A5"/>
    <w:pPr>
      <w:spacing w:after="0" w:line="240" w:lineRule="auto"/>
    </w:pPr>
    <w:rPr>
      <w:sz w:val="24"/>
      <w:szCs w:val="24"/>
    </w:rPr>
  </w:style>
  <w:style w:type="paragraph" w:customStyle="1" w:styleId="5E665FF745594584B803450E268243BD1">
    <w:name w:val="5E665FF745594584B803450E268243BD1"/>
    <w:rsid w:val="000410A5"/>
    <w:pPr>
      <w:spacing w:after="0" w:line="240" w:lineRule="auto"/>
    </w:pPr>
    <w:rPr>
      <w:sz w:val="24"/>
      <w:szCs w:val="24"/>
    </w:rPr>
  </w:style>
  <w:style w:type="paragraph" w:customStyle="1" w:styleId="E46C6120BD4045EEAD222C501BCE9E331">
    <w:name w:val="E46C6120BD4045EEAD222C501BCE9E331"/>
    <w:rsid w:val="000410A5"/>
    <w:pPr>
      <w:spacing w:after="0" w:line="240" w:lineRule="auto"/>
    </w:pPr>
    <w:rPr>
      <w:sz w:val="24"/>
      <w:szCs w:val="24"/>
    </w:rPr>
  </w:style>
  <w:style w:type="paragraph" w:customStyle="1" w:styleId="0227DCF3C05E48A6A9F4259ADB9DF41E1">
    <w:name w:val="0227DCF3C05E48A6A9F4259ADB9DF41E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2AD59EA63E794C758B68A8C4B3690F4D1">
    <w:name w:val="2AD59EA63E794C758B68A8C4B3690F4D1"/>
    <w:rsid w:val="000410A5"/>
    <w:pPr>
      <w:spacing w:after="0" w:line="240" w:lineRule="auto"/>
    </w:pPr>
    <w:rPr>
      <w:sz w:val="24"/>
      <w:szCs w:val="24"/>
    </w:rPr>
  </w:style>
  <w:style w:type="paragraph" w:customStyle="1" w:styleId="E347DB9CF11C40B8A287101CA3641D631">
    <w:name w:val="E347DB9CF11C40B8A287101CA3641D631"/>
    <w:rsid w:val="000410A5"/>
    <w:pPr>
      <w:spacing w:after="0" w:line="240" w:lineRule="auto"/>
      <w:ind w:left="720"/>
      <w:contextualSpacing/>
    </w:pPr>
    <w:rPr>
      <w:sz w:val="24"/>
      <w:szCs w:val="24"/>
    </w:rPr>
  </w:style>
  <w:style w:type="paragraph" w:customStyle="1" w:styleId="E0431C5E905145EA979EC3EE81858F771">
    <w:name w:val="E0431C5E905145EA979EC3EE81858F771"/>
    <w:rsid w:val="000410A5"/>
    <w:pPr>
      <w:spacing w:after="0" w:line="240" w:lineRule="auto"/>
    </w:pPr>
    <w:rPr>
      <w:sz w:val="24"/>
      <w:szCs w:val="24"/>
    </w:rPr>
  </w:style>
  <w:style w:type="paragraph" w:customStyle="1" w:styleId="74D816662DE54A479E35FC095B0E91501">
    <w:name w:val="74D816662DE54A479E35FC095B0E91501"/>
    <w:rsid w:val="000410A5"/>
    <w:pPr>
      <w:spacing w:after="0" w:line="240" w:lineRule="auto"/>
    </w:pPr>
    <w:rPr>
      <w:sz w:val="24"/>
      <w:szCs w:val="24"/>
    </w:rPr>
  </w:style>
  <w:style w:type="paragraph" w:customStyle="1" w:styleId="1DF9D84ED69F40B3906926A6FDD07F931">
    <w:name w:val="1DF9D84ED69F40B3906926A6FDD07F931"/>
    <w:rsid w:val="000410A5"/>
    <w:pPr>
      <w:spacing w:after="0" w:line="240" w:lineRule="auto"/>
    </w:pPr>
    <w:rPr>
      <w:sz w:val="24"/>
      <w:szCs w:val="24"/>
    </w:rPr>
  </w:style>
  <w:style w:type="paragraph" w:customStyle="1" w:styleId="04CAE52D748E4454AEF1A23AB6FE72801">
    <w:name w:val="04CAE52D748E4454AEF1A23AB6FE72801"/>
    <w:rsid w:val="000410A5"/>
    <w:pPr>
      <w:spacing w:after="0" w:line="240" w:lineRule="auto"/>
    </w:pPr>
    <w:rPr>
      <w:sz w:val="24"/>
      <w:szCs w:val="24"/>
    </w:rPr>
  </w:style>
  <w:style w:type="paragraph" w:customStyle="1" w:styleId="29D84EFE3713485180E53CCABB4463081">
    <w:name w:val="29D84EFE3713485180E53CCABB4463081"/>
    <w:rsid w:val="000410A5"/>
    <w:pPr>
      <w:spacing w:after="0" w:line="240" w:lineRule="auto"/>
    </w:pPr>
    <w:rPr>
      <w:sz w:val="24"/>
      <w:szCs w:val="24"/>
    </w:rPr>
  </w:style>
  <w:style w:type="paragraph" w:customStyle="1" w:styleId="DEF6AE13469E4E0C92C92AF858B1D2A41">
    <w:name w:val="DEF6AE13469E4E0C92C92AF858B1D2A41"/>
    <w:rsid w:val="000410A5"/>
    <w:pPr>
      <w:numPr>
        <w:numId w:val="8"/>
      </w:numPr>
      <w:tabs>
        <w:tab w:val="clear" w:pos="360"/>
      </w:tabs>
      <w:spacing w:after="0" w:line="240" w:lineRule="auto"/>
      <w:ind w:left="245" w:hanging="245"/>
      <w:contextualSpacing/>
    </w:pPr>
    <w:rPr>
      <w:rFonts w:ascii="Arial" w:hAnsi="Arial" w:cs="Arial"/>
    </w:rPr>
  </w:style>
  <w:style w:type="paragraph" w:customStyle="1" w:styleId="6B1A8F298CB84F1690B6BB3AC8A71FC71">
    <w:name w:val="6B1A8F298CB84F1690B6BB3AC8A71FC71"/>
    <w:rsid w:val="000410A5"/>
    <w:pPr>
      <w:spacing w:after="0" w:line="240" w:lineRule="auto"/>
    </w:pPr>
    <w:rPr>
      <w:sz w:val="24"/>
      <w:szCs w:val="24"/>
    </w:rPr>
  </w:style>
  <w:style w:type="paragraph" w:customStyle="1" w:styleId="12774FB5BFCC49A786562A7CCED71C881">
    <w:name w:val="12774FB5BFCC49A786562A7CCED71C881"/>
    <w:rsid w:val="000410A5"/>
    <w:pPr>
      <w:spacing w:after="0" w:line="240" w:lineRule="auto"/>
      <w:ind w:left="720"/>
      <w:contextualSpacing/>
    </w:pPr>
    <w:rPr>
      <w:sz w:val="24"/>
      <w:szCs w:val="24"/>
    </w:rPr>
  </w:style>
  <w:style w:type="paragraph" w:customStyle="1" w:styleId="2721960E7185479EBD2410F8A31706FC">
    <w:name w:val="2721960E7185479EBD2410F8A31706FC"/>
    <w:rsid w:val="000410A5"/>
    <w:pPr>
      <w:spacing w:after="0" w:line="240" w:lineRule="auto"/>
    </w:pPr>
    <w:rPr>
      <w:sz w:val="24"/>
      <w:szCs w:val="24"/>
    </w:rPr>
  </w:style>
  <w:style w:type="paragraph" w:customStyle="1" w:styleId="A3F0F02FB43F477F85CE7EA71E4FD135">
    <w:name w:val="A3F0F02FB43F477F85CE7EA71E4FD135"/>
    <w:rsid w:val="000410A5"/>
    <w:pPr>
      <w:numPr>
        <w:numId w:val="8"/>
      </w:numPr>
      <w:tabs>
        <w:tab w:val="clear" w:pos="360"/>
      </w:tabs>
      <w:spacing w:after="0" w:line="240" w:lineRule="auto"/>
      <w:ind w:left="245" w:hanging="245"/>
      <w:contextualSpacing/>
    </w:pPr>
    <w:rPr>
      <w:rFonts w:ascii="Arial" w:hAnsi="Arial" w:cs="Arial"/>
    </w:rPr>
  </w:style>
  <w:style w:type="paragraph" w:customStyle="1" w:styleId="DB3C903E14704BC6852899DF2FE94594">
    <w:name w:val="DB3C903E14704BC6852899DF2FE94594"/>
    <w:rsid w:val="000410A5"/>
    <w:pPr>
      <w:spacing w:after="0" w:line="240" w:lineRule="auto"/>
    </w:pPr>
    <w:rPr>
      <w:sz w:val="24"/>
      <w:szCs w:val="24"/>
    </w:rPr>
  </w:style>
  <w:style w:type="paragraph" w:customStyle="1" w:styleId="03C60FE8719A475FB7F9613BFB084964">
    <w:name w:val="03C60FE8719A475FB7F9613BFB084964"/>
    <w:rsid w:val="000410A5"/>
    <w:pPr>
      <w:numPr>
        <w:numId w:val="8"/>
      </w:numPr>
      <w:tabs>
        <w:tab w:val="clear" w:pos="360"/>
      </w:tabs>
      <w:spacing w:after="0" w:line="240" w:lineRule="auto"/>
      <w:ind w:left="245" w:hanging="245"/>
      <w:contextualSpacing/>
    </w:pPr>
    <w:rPr>
      <w:rFonts w:ascii="Arial" w:hAnsi="Arial" w:cs="Arial"/>
    </w:rPr>
  </w:style>
  <w:style w:type="paragraph" w:customStyle="1" w:styleId="1971F4E435F14420B2F6A4095D1816CE">
    <w:name w:val="1971F4E435F14420B2F6A4095D1816CE"/>
    <w:rsid w:val="000410A5"/>
    <w:pPr>
      <w:spacing w:after="0" w:line="240" w:lineRule="auto"/>
    </w:pPr>
    <w:rPr>
      <w:sz w:val="24"/>
      <w:szCs w:val="24"/>
    </w:rPr>
  </w:style>
  <w:style w:type="paragraph" w:customStyle="1" w:styleId="CCD7F1A3DD4E4F009BFA034673A8224F">
    <w:name w:val="CCD7F1A3DD4E4F009BFA034673A8224F"/>
    <w:rsid w:val="000410A5"/>
    <w:pPr>
      <w:numPr>
        <w:numId w:val="8"/>
      </w:numPr>
      <w:tabs>
        <w:tab w:val="clear" w:pos="360"/>
      </w:tabs>
      <w:spacing w:after="0" w:line="240" w:lineRule="auto"/>
      <w:ind w:left="245" w:hanging="245"/>
      <w:contextualSpacing/>
    </w:pPr>
    <w:rPr>
      <w:rFonts w:ascii="Arial" w:hAnsi="Arial" w:cs="Arial"/>
    </w:rPr>
  </w:style>
  <w:style w:type="paragraph" w:customStyle="1" w:styleId="8CC09B5CA18F44D2872AE11BCDDF36BC">
    <w:name w:val="8CC09B5CA18F44D2872AE11BCDDF36BC"/>
    <w:rsid w:val="000410A5"/>
    <w:pPr>
      <w:spacing w:after="0" w:line="240" w:lineRule="auto"/>
    </w:pPr>
    <w:rPr>
      <w:sz w:val="24"/>
      <w:szCs w:val="24"/>
    </w:rPr>
  </w:style>
  <w:style w:type="paragraph" w:customStyle="1" w:styleId="C5D1A5E2D046432D82A026D9FAB59BF6">
    <w:name w:val="C5D1A5E2D046432D82A026D9FAB59BF6"/>
    <w:rsid w:val="000410A5"/>
    <w:pPr>
      <w:numPr>
        <w:numId w:val="8"/>
      </w:numPr>
      <w:tabs>
        <w:tab w:val="clear" w:pos="360"/>
      </w:tabs>
      <w:spacing w:after="0" w:line="240" w:lineRule="auto"/>
      <w:ind w:left="245" w:hanging="245"/>
      <w:contextualSpacing/>
    </w:pPr>
    <w:rPr>
      <w:rFonts w:ascii="Arial" w:hAnsi="Arial" w:cs="Arial"/>
    </w:rPr>
  </w:style>
  <w:style w:type="paragraph" w:customStyle="1" w:styleId="D4F6D806976B495E86B16AFA02EE1869">
    <w:name w:val="D4F6D806976B495E86B16AFA02EE1869"/>
    <w:rsid w:val="000410A5"/>
    <w:pPr>
      <w:spacing w:after="0" w:line="240" w:lineRule="auto"/>
    </w:pPr>
    <w:rPr>
      <w:sz w:val="24"/>
      <w:szCs w:val="24"/>
    </w:rPr>
  </w:style>
  <w:style w:type="paragraph" w:customStyle="1" w:styleId="E8196F7DF877428D8FA813F882899E8C">
    <w:name w:val="E8196F7DF877428D8FA813F882899E8C"/>
    <w:rsid w:val="000410A5"/>
    <w:pPr>
      <w:spacing w:after="0" w:line="240" w:lineRule="auto"/>
    </w:pPr>
    <w:rPr>
      <w:sz w:val="24"/>
      <w:szCs w:val="24"/>
    </w:rPr>
  </w:style>
  <w:style w:type="paragraph" w:customStyle="1" w:styleId="19391468A27D492C82D6B237D4301A94">
    <w:name w:val="19391468A27D492C82D6B237D4301A94"/>
    <w:rsid w:val="000410A5"/>
    <w:pPr>
      <w:spacing w:after="0" w:line="240" w:lineRule="auto"/>
    </w:pPr>
    <w:rPr>
      <w:sz w:val="24"/>
      <w:szCs w:val="24"/>
    </w:rPr>
  </w:style>
  <w:style w:type="paragraph" w:customStyle="1" w:styleId="321F55C641974676B3A4B7FBAC81B944">
    <w:name w:val="321F55C641974676B3A4B7FBAC81B944"/>
    <w:rsid w:val="000410A5"/>
    <w:pPr>
      <w:spacing w:after="0" w:line="240" w:lineRule="auto"/>
    </w:pPr>
    <w:rPr>
      <w:sz w:val="24"/>
      <w:szCs w:val="24"/>
    </w:rPr>
  </w:style>
  <w:style w:type="paragraph" w:customStyle="1" w:styleId="D9BF27D68EDE4EB496D942C3B2DC3983">
    <w:name w:val="D9BF27D68EDE4EB496D942C3B2DC3983"/>
    <w:rsid w:val="000410A5"/>
  </w:style>
  <w:style w:type="paragraph" w:customStyle="1" w:styleId="4320D006D1CA4B539373F8A5B187A520">
    <w:name w:val="4320D006D1CA4B539373F8A5B187A520"/>
    <w:rsid w:val="00041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FA1F6-848B-4340-94F3-87808DDD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1</Pages>
  <Words>3384</Words>
  <Characters>1928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Lezon, Barbara</cp:lastModifiedBy>
  <cp:revision>10</cp:revision>
  <cp:lastPrinted>2019-03-08T20:28:00Z</cp:lastPrinted>
  <dcterms:created xsi:type="dcterms:W3CDTF">2019-03-08T19:54:00Z</dcterms:created>
  <dcterms:modified xsi:type="dcterms:W3CDTF">2019-03-11T19:50:00Z</dcterms:modified>
</cp:coreProperties>
</file>